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B1CCD4" w14:textId="2B4DCBB4" w:rsidR="00E04141" w:rsidRPr="00305612" w:rsidRDefault="00D85ED0">
      <w:pPr>
        <w:spacing w:before="22" w:after="0" w:line="240" w:lineRule="auto"/>
        <w:ind w:left="4113" w:right="3779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noProof/>
          <w:spacing w:val="3"/>
          <w:sz w:val="28"/>
          <w:szCs w:val="28"/>
        </w:rPr>
        <w:drawing>
          <wp:anchor distT="0" distB="0" distL="114300" distR="114300" simplePos="0" relativeHeight="251764224" behindDoc="0" locked="0" layoutInCell="1" allowOverlap="1" wp14:anchorId="628C7CCC" wp14:editId="0D0A3175">
            <wp:simplePos x="0" y="0"/>
            <wp:positionH relativeFrom="column">
              <wp:posOffset>1900973</wp:posOffset>
            </wp:positionH>
            <wp:positionV relativeFrom="paragraph">
              <wp:posOffset>-226320</wp:posOffset>
            </wp:positionV>
            <wp:extent cx="707623" cy="693471"/>
            <wp:effectExtent l="0" t="0" r="0" b="0"/>
            <wp:wrapNone/>
            <wp:docPr id="1755287609" name="Picture 28" descr="A hexagon shaped logo with colorful circles and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87609" name="Picture 28" descr="A hexagon shaped logo with colorful circles and a black background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623" cy="693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243" w:rsidRPr="00305612"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P</w:t>
      </w:r>
      <w:r w:rsidR="005F7243" w:rsidRPr="0030561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h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="005F7243" w:rsidRPr="00305612"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l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="005F7243" w:rsidRPr="00305612"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p</w:t>
      </w:r>
      <w:r w:rsidR="005F7243" w:rsidRPr="00305612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</w:t>
      </w:r>
      <w:r w:rsidR="005F7243" w:rsidRPr="00305612">
        <w:rPr>
          <w:rFonts w:ascii="Times New Roman" w:eastAsia="Times New Roman" w:hAnsi="Times New Roman" w:cs="Times New Roman"/>
          <w:b/>
          <w:bCs/>
          <w:spacing w:val="4"/>
          <w:sz w:val="28"/>
          <w:szCs w:val="28"/>
        </w:rPr>
        <w:t>i</w:t>
      </w:r>
      <w:r w:rsidR="005F7243" w:rsidRPr="0030561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n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 w:rsidR="005F7243" w:rsidRPr="00305612">
        <w:rPr>
          <w:rFonts w:ascii="Times New Roman" w:eastAsia="Times New Roman" w:hAnsi="Times New Roman" w:cs="Times New Roman"/>
          <w:b/>
          <w:bCs/>
          <w:spacing w:val="-9"/>
          <w:sz w:val="28"/>
          <w:szCs w:val="28"/>
        </w:rPr>
        <w:t xml:space="preserve"> </w:t>
      </w:r>
      <w:r w:rsidR="005F7243" w:rsidRPr="00305612">
        <w:rPr>
          <w:rFonts w:ascii="Times New Roman" w:eastAsia="Times New Roman" w:hAnsi="Times New Roman" w:cs="Times New Roman"/>
          <w:b/>
          <w:bCs/>
          <w:spacing w:val="7"/>
          <w:sz w:val="28"/>
          <w:szCs w:val="28"/>
        </w:rPr>
        <w:t>I</w:t>
      </w:r>
      <w:r w:rsidR="005F7243" w:rsidRPr="0030561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n</w:t>
      </w:r>
      <w:r w:rsidR="005F7243" w:rsidRPr="00305612">
        <w:rPr>
          <w:rFonts w:ascii="Times New Roman" w:eastAsia="Times New Roman" w:hAnsi="Times New Roman" w:cs="Times New Roman"/>
          <w:b/>
          <w:bCs/>
          <w:spacing w:val="2"/>
          <w:sz w:val="28"/>
          <w:szCs w:val="28"/>
        </w:rPr>
        <w:t>s</w:t>
      </w:r>
      <w:r w:rsidR="005F7243" w:rsidRPr="00305612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t</w:t>
      </w:r>
      <w:r w:rsidR="005F7243" w:rsidRPr="00305612">
        <w:rPr>
          <w:rFonts w:ascii="Times New Roman" w:eastAsia="Times New Roman" w:hAnsi="Times New Roman" w:cs="Times New Roman"/>
          <w:b/>
          <w:bCs/>
          <w:spacing w:val="4"/>
          <w:sz w:val="28"/>
          <w:szCs w:val="28"/>
        </w:rPr>
        <w:t>i</w:t>
      </w:r>
      <w:r w:rsidR="005F7243" w:rsidRPr="00305612"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>t</w:t>
      </w:r>
      <w:r w:rsidR="005F7243" w:rsidRPr="0030561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u</w:t>
      </w:r>
      <w:r w:rsidR="005F7243" w:rsidRPr="00305612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t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e</w:t>
      </w:r>
      <w:r w:rsidR="005F7243" w:rsidRPr="00305612"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 xml:space="preserve"> </w:t>
      </w:r>
      <w:r w:rsidR="005F7243" w:rsidRPr="00305612"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>o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 w:rsidR="005F7243" w:rsidRPr="00305612"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 xml:space="preserve"> </w:t>
      </w:r>
      <w:r w:rsidR="005F7243" w:rsidRPr="00305612">
        <w:rPr>
          <w:rFonts w:ascii="Times New Roman" w:eastAsia="Times New Roman" w:hAnsi="Times New Roman" w:cs="Times New Roman"/>
          <w:b/>
          <w:bCs/>
          <w:spacing w:val="5"/>
          <w:sz w:val="28"/>
          <w:szCs w:val="28"/>
        </w:rPr>
        <w:t>C</w:t>
      </w:r>
      <w:r w:rsidR="005F7243" w:rsidRPr="0030561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h</w:t>
      </w:r>
      <w:r w:rsidR="005F7243" w:rsidRPr="00305612"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e</w:t>
      </w:r>
      <w:r w:rsidR="005F7243" w:rsidRPr="00305612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m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ic</w:t>
      </w:r>
      <w:r w:rsidR="005F7243" w:rsidRPr="00305612">
        <w:rPr>
          <w:rFonts w:ascii="Times New Roman" w:eastAsia="Times New Roman" w:hAnsi="Times New Roman" w:cs="Times New Roman"/>
          <w:b/>
          <w:bCs/>
          <w:spacing w:val="5"/>
          <w:sz w:val="28"/>
          <w:szCs w:val="28"/>
        </w:rPr>
        <w:t>a</w:t>
      </w:r>
      <w:r w:rsidR="005F7243"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l</w:t>
      </w:r>
      <w:r w:rsidR="005F7243" w:rsidRPr="00305612">
        <w:rPr>
          <w:rFonts w:ascii="Times New Roman" w:eastAsia="Times New Roman" w:hAnsi="Times New Roman" w:cs="Times New Roman"/>
          <w:b/>
          <w:bCs/>
          <w:spacing w:val="-10"/>
          <w:sz w:val="28"/>
          <w:szCs w:val="28"/>
        </w:rPr>
        <w:t xml:space="preserve"> </w:t>
      </w:r>
      <w:r w:rsidR="005F7243" w:rsidRPr="00305612">
        <w:rPr>
          <w:rFonts w:ascii="Times New Roman" w:eastAsia="Times New Roman" w:hAnsi="Times New Roman" w:cs="Times New Roman"/>
          <w:b/>
          <w:bCs/>
          <w:spacing w:val="1"/>
          <w:w w:val="99"/>
          <w:sz w:val="28"/>
          <w:szCs w:val="28"/>
        </w:rPr>
        <w:t>E</w:t>
      </w:r>
      <w:r w:rsidR="005F7243" w:rsidRPr="00305612">
        <w:rPr>
          <w:rFonts w:ascii="Times New Roman" w:eastAsia="Times New Roman" w:hAnsi="Times New Roman" w:cs="Times New Roman"/>
          <w:b/>
          <w:bCs/>
          <w:spacing w:val="-1"/>
          <w:w w:val="99"/>
          <w:sz w:val="28"/>
          <w:szCs w:val="28"/>
        </w:rPr>
        <w:t>n</w:t>
      </w:r>
      <w:r w:rsidR="005F7243" w:rsidRPr="0030561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g</w:t>
      </w:r>
      <w:r w:rsidR="005F7243" w:rsidRPr="00305612">
        <w:rPr>
          <w:rFonts w:ascii="Times New Roman" w:eastAsia="Times New Roman" w:hAnsi="Times New Roman" w:cs="Times New Roman"/>
          <w:b/>
          <w:bCs/>
          <w:spacing w:val="4"/>
          <w:w w:val="99"/>
          <w:sz w:val="28"/>
          <w:szCs w:val="28"/>
        </w:rPr>
        <w:t>i</w:t>
      </w:r>
      <w:r w:rsidR="005F7243" w:rsidRPr="00305612">
        <w:rPr>
          <w:rFonts w:ascii="Times New Roman" w:eastAsia="Times New Roman" w:hAnsi="Times New Roman" w:cs="Times New Roman"/>
          <w:b/>
          <w:bCs/>
          <w:spacing w:val="-6"/>
          <w:w w:val="99"/>
          <w:sz w:val="28"/>
          <w:szCs w:val="28"/>
        </w:rPr>
        <w:t>n</w:t>
      </w:r>
      <w:r w:rsidR="005F7243" w:rsidRPr="00305612">
        <w:rPr>
          <w:rFonts w:ascii="Times New Roman" w:eastAsia="Times New Roman" w:hAnsi="Times New Roman" w:cs="Times New Roman"/>
          <w:b/>
          <w:bCs/>
          <w:spacing w:val="1"/>
          <w:w w:val="99"/>
          <w:sz w:val="28"/>
          <w:szCs w:val="28"/>
        </w:rPr>
        <w:t>e</w:t>
      </w:r>
      <w:r w:rsidR="005F7243" w:rsidRPr="00305612">
        <w:rPr>
          <w:rFonts w:ascii="Times New Roman" w:eastAsia="Times New Roman" w:hAnsi="Times New Roman" w:cs="Times New Roman"/>
          <w:b/>
          <w:bCs/>
          <w:spacing w:val="6"/>
          <w:w w:val="99"/>
          <w:sz w:val="28"/>
          <w:szCs w:val="28"/>
        </w:rPr>
        <w:t>e</w:t>
      </w:r>
      <w:r w:rsidR="005F7243" w:rsidRPr="00305612">
        <w:rPr>
          <w:rFonts w:ascii="Times New Roman" w:eastAsia="Times New Roman" w:hAnsi="Times New Roman" w:cs="Times New Roman"/>
          <w:b/>
          <w:bCs/>
          <w:spacing w:val="1"/>
          <w:w w:val="99"/>
          <w:sz w:val="28"/>
          <w:szCs w:val="28"/>
        </w:rPr>
        <w:t>r</w:t>
      </w:r>
      <w:r w:rsidR="005F7243" w:rsidRPr="0030561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</w:t>
      </w:r>
    </w:p>
    <w:p w14:paraId="2E0BAA72" w14:textId="77777777" w:rsidR="00E04141" w:rsidRPr="00305612" w:rsidRDefault="005F7243">
      <w:pPr>
        <w:spacing w:after="0" w:line="322" w:lineRule="exact"/>
        <w:ind w:left="5581" w:right="5246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C</w:t>
      </w:r>
      <w:r w:rsidRPr="00305612">
        <w:rPr>
          <w:rFonts w:ascii="Times New Roman" w:eastAsia="Times New Roman" w:hAnsi="Times New Roman" w:cs="Times New Roman"/>
          <w:b/>
          <w:bCs/>
          <w:spacing w:val="-4"/>
          <w:sz w:val="28"/>
          <w:szCs w:val="28"/>
        </w:rPr>
        <w:t>o</w:t>
      </w:r>
      <w:r w:rsidRPr="00305612">
        <w:rPr>
          <w:rFonts w:ascii="Times New Roman" w:eastAsia="Times New Roman" w:hAnsi="Times New Roman" w:cs="Times New Roman"/>
          <w:b/>
          <w:bCs/>
          <w:spacing w:val="4"/>
          <w:sz w:val="28"/>
          <w:szCs w:val="28"/>
        </w:rPr>
        <w:t>l</w:t>
      </w:r>
      <w:r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lege</w:t>
      </w:r>
      <w:r w:rsidRPr="0030561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 w:rsidRPr="00305612">
        <w:rPr>
          <w:rFonts w:ascii="Times New Roman" w:eastAsia="Times New Roman" w:hAnsi="Times New Roman" w:cs="Times New Roman"/>
          <w:b/>
          <w:bCs/>
          <w:spacing w:val="-5"/>
          <w:sz w:val="28"/>
          <w:szCs w:val="28"/>
        </w:rPr>
        <w:t>o</w:t>
      </w:r>
      <w:r w:rsidRPr="00305612">
        <w:rPr>
          <w:rFonts w:ascii="Times New Roman" w:eastAsia="Times New Roman" w:hAnsi="Times New Roman" w:cs="Times New Roman"/>
          <w:b/>
          <w:bCs/>
          <w:sz w:val="28"/>
          <w:szCs w:val="28"/>
        </w:rPr>
        <w:t>f</w:t>
      </w:r>
      <w:r w:rsidRPr="00305612"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 xml:space="preserve"> </w:t>
      </w:r>
      <w:r w:rsidRPr="00305612">
        <w:rPr>
          <w:rFonts w:ascii="Times New Roman" w:eastAsia="Times New Roman" w:hAnsi="Times New Roman" w:cs="Times New Roman"/>
          <w:b/>
          <w:bCs/>
          <w:spacing w:val="3"/>
          <w:w w:val="99"/>
          <w:sz w:val="28"/>
          <w:szCs w:val="28"/>
        </w:rPr>
        <w:t>F</w:t>
      </w:r>
      <w:r w:rsidRPr="00305612">
        <w:rPr>
          <w:rFonts w:ascii="Times New Roman" w:eastAsia="Times New Roman" w:hAnsi="Times New Roman" w:cs="Times New Roman"/>
          <w:b/>
          <w:bCs/>
          <w:spacing w:val="1"/>
          <w:w w:val="99"/>
          <w:sz w:val="28"/>
          <w:szCs w:val="28"/>
        </w:rPr>
        <w:t>e</w:t>
      </w:r>
      <w:r w:rsidRPr="0030561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l</w:t>
      </w:r>
      <w:r w:rsidRPr="00305612">
        <w:rPr>
          <w:rFonts w:ascii="Times New Roman" w:eastAsia="Times New Roman" w:hAnsi="Times New Roman" w:cs="Times New Roman"/>
          <w:b/>
          <w:bCs/>
          <w:spacing w:val="-1"/>
          <w:w w:val="99"/>
          <w:sz w:val="28"/>
          <w:szCs w:val="28"/>
        </w:rPr>
        <w:t>l</w:t>
      </w:r>
      <w:r w:rsidRPr="0030561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o</w:t>
      </w:r>
      <w:r w:rsidRPr="00305612">
        <w:rPr>
          <w:rFonts w:ascii="Times New Roman" w:eastAsia="Times New Roman" w:hAnsi="Times New Roman" w:cs="Times New Roman"/>
          <w:b/>
          <w:bCs/>
          <w:spacing w:val="-4"/>
          <w:w w:val="99"/>
          <w:sz w:val="28"/>
          <w:szCs w:val="28"/>
        </w:rPr>
        <w:t>w</w:t>
      </w:r>
      <w:r w:rsidRPr="0030561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</w:t>
      </w:r>
    </w:p>
    <w:p w14:paraId="1096B18E" w14:textId="77777777" w:rsidR="00E04141" w:rsidRDefault="00E04141">
      <w:pPr>
        <w:spacing w:before="17" w:after="0" w:line="260" w:lineRule="exact"/>
        <w:rPr>
          <w:sz w:val="26"/>
          <w:szCs w:val="26"/>
        </w:rPr>
      </w:pPr>
    </w:p>
    <w:p w14:paraId="00265BC6" w14:textId="77021271" w:rsidR="00E04141" w:rsidRPr="007256C7" w:rsidRDefault="005F7243" w:rsidP="007256C7">
      <w:pPr>
        <w:spacing w:after="0" w:line="271" w:lineRule="exact"/>
        <w:ind w:right="3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7256C7">
        <w:rPr>
          <w:rFonts w:ascii="Times New Roman" w:eastAsia="Times New Roman" w:hAnsi="Times New Roman" w:cs="Times New Roman"/>
          <w:b/>
          <w:bCs/>
          <w:spacing w:val="-3"/>
          <w:position w:val="-1"/>
          <w:sz w:val="32"/>
          <w:szCs w:val="32"/>
        </w:rPr>
        <w:t>P</w:t>
      </w:r>
      <w:r w:rsidRPr="007256C7">
        <w:rPr>
          <w:rFonts w:ascii="Times New Roman" w:eastAsia="Times New Roman" w:hAnsi="Times New Roman" w:cs="Times New Roman"/>
          <w:b/>
          <w:bCs/>
          <w:spacing w:val="-2"/>
          <w:position w:val="-1"/>
          <w:sz w:val="32"/>
          <w:szCs w:val="32"/>
        </w:rPr>
        <w:t>I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ChE</w:t>
      </w:r>
      <w:r w:rsidRPr="007256C7">
        <w:rPr>
          <w:rFonts w:ascii="Times New Roman" w:eastAsia="Times New Roman" w:hAnsi="Times New Roman" w:cs="Times New Roman"/>
          <w:b/>
          <w:bCs/>
          <w:spacing w:val="1"/>
          <w:position w:val="-1"/>
          <w:sz w:val="32"/>
          <w:szCs w:val="32"/>
        </w:rPr>
        <w:t xml:space="preserve"> </w:t>
      </w:r>
      <w:r w:rsidRPr="007256C7">
        <w:rPr>
          <w:rFonts w:ascii="Times New Roman" w:eastAsia="Times New Roman" w:hAnsi="Times New Roman" w:cs="Times New Roman"/>
          <w:b/>
          <w:bCs/>
          <w:spacing w:val="2"/>
          <w:position w:val="-1"/>
          <w:sz w:val="32"/>
          <w:szCs w:val="32"/>
        </w:rPr>
        <w:t>F</w:t>
      </w:r>
      <w:r w:rsidRPr="007256C7">
        <w:rPr>
          <w:rFonts w:ascii="Times New Roman" w:eastAsia="Times New Roman" w:hAnsi="Times New Roman" w:cs="Times New Roman"/>
          <w:b/>
          <w:bCs/>
          <w:spacing w:val="-2"/>
          <w:position w:val="-1"/>
          <w:sz w:val="32"/>
          <w:szCs w:val="32"/>
        </w:rPr>
        <w:t>ELL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OW</w:t>
      </w:r>
      <w:r w:rsidRPr="007256C7">
        <w:rPr>
          <w:rFonts w:ascii="Times New Roman" w:eastAsia="Times New Roman" w:hAnsi="Times New Roman" w:cs="Times New Roman"/>
          <w:b/>
          <w:bCs/>
          <w:spacing w:val="3"/>
          <w:position w:val="-1"/>
          <w:sz w:val="32"/>
          <w:szCs w:val="32"/>
        </w:rPr>
        <w:t xml:space="preserve"> 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NO</w:t>
      </w:r>
      <w:r w:rsidRPr="007256C7">
        <w:rPr>
          <w:rFonts w:ascii="Times New Roman" w:eastAsia="Times New Roman" w:hAnsi="Times New Roman" w:cs="Times New Roman"/>
          <w:b/>
          <w:bCs/>
          <w:spacing w:val="4"/>
          <w:position w:val="-1"/>
          <w:sz w:val="32"/>
          <w:szCs w:val="32"/>
        </w:rPr>
        <w:t>M</w:t>
      </w:r>
      <w:r w:rsidRPr="007256C7">
        <w:rPr>
          <w:rFonts w:ascii="Times New Roman" w:eastAsia="Times New Roman" w:hAnsi="Times New Roman" w:cs="Times New Roman"/>
          <w:b/>
          <w:bCs/>
          <w:spacing w:val="-2"/>
          <w:position w:val="-1"/>
          <w:sz w:val="32"/>
          <w:szCs w:val="32"/>
        </w:rPr>
        <w:t>I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N</w:t>
      </w:r>
      <w:r w:rsidRPr="007256C7">
        <w:rPr>
          <w:rFonts w:ascii="Times New Roman" w:eastAsia="Times New Roman" w:hAnsi="Times New Roman" w:cs="Times New Roman"/>
          <w:b/>
          <w:bCs/>
          <w:spacing w:val="-1"/>
          <w:position w:val="-1"/>
          <w:sz w:val="32"/>
          <w:szCs w:val="32"/>
        </w:rPr>
        <w:t>A</w:t>
      </w:r>
      <w:r w:rsidRPr="007256C7">
        <w:rPr>
          <w:rFonts w:ascii="Times New Roman" w:eastAsia="Times New Roman" w:hAnsi="Times New Roman" w:cs="Times New Roman"/>
          <w:b/>
          <w:bCs/>
          <w:spacing w:val="-2"/>
          <w:position w:val="-1"/>
          <w:sz w:val="32"/>
          <w:szCs w:val="32"/>
        </w:rPr>
        <w:t>TI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ON/</w:t>
      </w:r>
      <w:r w:rsidRPr="007256C7">
        <w:rPr>
          <w:rFonts w:ascii="Times New Roman" w:eastAsia="Times New Roman" w:hAnsi="Times New Roman" w:cs="Times New Roman"/>
          <w:b/>
          <w:bCs/>
          <w:spacing w:val="5"/>
          <w:position w:val="-1"/>
          <w:sz w:val="32"/>
          <w:szCs w:val="32"/>
        </w:rPr>
        <w:t>A</w:t>
      </w:r>
      <w:r w:rsidRPr="007256C7">
        <w:rPr>
          <w:rFonts w:ascii="Times New Roman" w:eastAsia="Times New Roman" w:hAnsi="Times New Roman" w:cs="Times New Roman"/>
          <w:b/>
          <w:bCs/>
          <w:spacing w:val="-3"/>
          <w:position w:val="-1"/>
          <w:sz w:val="32"/>
          <w:szCs w:val="32"/>
        </w:rPr>
        <w:t>P</w:t>
      </w:r>
      <w:r w:rsidRPr="007256C7">
        <w:rPr>
          <w:rFonts w:ascii="Times New Roman" w:eastAsia="Times New Roman" w:hAnsi="Times New Roman" w:cs="Times New Roman"/>
          <w:b/>
          <w:bCs/>
          <w:spacing w:val="2"/>
          <w:position w:val="-1"/>
          <w:sz w:val="32"/>
          <w:szCs w:val="32"/>
        </w:rPr>
        <w:t>P</w:t>
      </w:r>
      <w:r w:rsidRPr="007256C7">
        <w:rPr>
          <w:rFonts w:ascii="Times New Roman" w:eastAsia="Times New Roman" w:hAnsi="Times New Roman" w:cs="Times New Roman"/>
          <w:b/>
          <w:bCs/>
          <w:spacing w:val="-2"/>
          <w:position w:val="-1"/>
          <w:sz w:val="32"/>
          <w:szCs w:val="32"/>
        </w:rPr>
        <w:t>LI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C</w:t>
      </w:r>
      <w:r w:rsidRPr="007256C7">
        <w:rPr>
          <w:rFonts w:ascii="Times New Roman" w:eastAsia="Times New Roman" w:hAnsi="Times New Roman" w:cs="Times New Roman"/>
          <w:b/>
          <w:bCs/>
          <w:spacing w:val="4"/>
          <w:position w:val="-1"/>
          <w:sz w:val="32"/>
          <w:szCs w:val="32"/>
        </w:rPr>
        <w:t>A</w:t>
      </w:r>
      <w:r w:rsidRPr="007256C7">
        <w:rPr>
          <w:rFonts w:ascii="Times New Roman" w:eastAsia="Times New Roman" w:hAnsi="Times New Roman" w:cs="Times New Roman"/>
          <w:b/>
          <w:bCs/>
          <w:spacing w:val="-2"/>
          <w:position w:val="-1"/>
          <w:sz w:val="32"/>
          <w:szCs w:val="32"/>
        </w:rPr>
        <w:t>T</w:t>
      </w:r>
      <w:r w:rsidRPr="007256C7">
        <w:rPr>
          <w:rFonts w:ascii="Times New Roman" w:eastAsia="Times New Roman" w:hAnsi="Times New Roman" w:cs="Times New Roman"/>
          <w:b/>
          <w:bCs/>
          <w:spacing w:val="2"/>
          <w:position w:val="-1"/>
          <w:sz w:val="32"/>
          <w:szCs w:val="32"/>
        </w:rPr>
        <w:t>I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ON</w:t>
      </w:r>
      <w:r w:rsidRPr="007256C7">
        <w:rPr>
          <w:rFonts w:ascii="Times New Roman" w:eastAsia="Times New Roman" w:hAnsi="Times New Roman" w:cs="Times New Roman"/>
          <w:b/>
          <w:bCs/>
          <w:spacing w:val="2"/>
          <w:position w:val="-1"/>
          <w:sz w:val="32"/>
          <w:szCs w:val="32"/>
        </w:rPr>
        <w:t xml:space="preserve"> </w:t>
      </w:r>
      <w:r w:rsidRPr="007256C7">
        <w:rPr>
          <w:rFonts w:ascii="Times New Roman" w:eastAsia="Times New Roman" w:hAnsi="Times New Roman" w:cs="Times New Roman"/>
          <w:b/>
          <w:bCs/>
          <w:spacing w:val="-3"/>
          <w:position w:val="-1"/>
          <w:sz w:val="32"/>
          <w:szCs w:val="32"/>
        </w:rPr>
        <w:t>F</w:t>
      </w:r>
      <w:r w:rsidRPr="007256C7">
        <w:rPr>
          <w:rFonts w:ascii="Times New Roman" w:eastAsia="Times New Roman" w:hAnsi="Times New Roman" w:cs="Times New Roman"/>
          <w:b/>
          <w:bCs/>
          <w:position w:val="-1"/>
          <w:sz w:val="32"/>
          <w:szCs w:val="32"/>
        </w:rPr>
        <w:t>ORM</w:t>
      </w:r>
    </w:p>
    <w:p w14:paraId="5A9B5D78" w14:textId="77777777" w:rsidR="00E04141" w:rsidRDefault="00E04141">
      <w:pPr>
        <w:spacing w:after="0"/>
        <w:jc w:val="center"/>
        <w:sectPr w:rsidR="00E04141">
          <w:footerReference w:type="default" r:id="rId8"/>
          <w:type w:val="continuous"/>
          <w:pgSz w:w="15840" w:h="12240" w:orient="landscape"/>
          <w:pgMar w:top="1120" w:right="1540" w:bottom="280" w:left="1220" w:header="720" w:footer="720" w:gutter="0"/>
          <w:cols w:space="720"/>
        </w:sectPr>
      </w:pPr>
    </w:p>
    <w:p w14:paraId="5D594179" w14:textId="77777777" w:rsidR="00E14F72" w:rsidRDefault="00E14F72">
      <w:pPr>
        <w:spacing w:after="0" w:line="274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155DBAAF" w14:textId="47A7C2B9" w:rsidR="00E04141" w:rsidRPr="0058188E" w:rsidRDefault="003A7863">
      <w:pPr>
        <w:spacing w:after="0" w:line="274" w:lineRule="exact"/>
        <w:ind w:left="220" w:right="-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0B3C06CE" wp14:editId="494FC8C7">
                <wp:simplePos x="0" y="0"/>
                <wp:positionH relativeFrom="column">
                  <wp:posOffset>551543</wp:posOffset>
                </wp:positionH>
                <wp:positionV relativeFrom="paragraph">
                  <wp:posOffset>154940</wp:posOffset>
                </wp:positionV>
                <wp:extent cx="2650671" cy="0"/>
                <wp:effectExtent l="0" t="0" r="0" b="0"/>
                <wp:wrapNone/>
                <wp:docPr id="14509383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5067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C09999" id="Straight Connector 2" o:spid="_x0000_s1026" style="position:absolute;z-index:251631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3.45pt,12.2pt" to="252.1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" strokecolor="black [3040]"/>
            </w:pict>
          </mc:Fallback>
        </mc:AlternateContent>
      </w:r>
      <w:r w:rsidR="005F7243" w:rsidRPr="0058188E">
        <w:rPr>
          <w:rFonts w:ascii="Times New Roman" w:eastAsia="Times New Roman" w:hAnsi="Times New Roman" w:cs="Times New Roman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spacing w:val="-9"/>
          <w:sz w:val="24"/>
          <w:szCs w:val="24"/>
        </w:rPr>
        <w:t>m</w:t>
      </w:r>
      <w:r w:rsidR="005F7243" w:rsidRPr="0058188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58188E">
        <w:rPr>
          <w:rFonts w:ascii="Times New Roman" w:eastAsia="Times New Roman" w:hAnsi="Times New Roman" w:cs="Times New Roman"/>
          <w:spacing w:val="-1"/>
          <w:sz w:val="24"/>
          <w:szCs w:val="24"/>
        </w:rPr>
        <w:t>:</w:t>
      </w:r>
    </w:p>
    <w:p w14:paraId="47CF97A0" w14:textId="6E544ED6" w:rsidR="00E04141" w:rsidRPr="0058188E" w:rsidRDefault="003A7863">
      <w:pPr>
        <w:spacing w:before="2" w:after="0" w:line="271" w:lineRule="exact"/>
        <w:ind w:left="220" w:right="-76"/>
        <w:rPr>
          <w:rFonts w:ascii="Times New Roman" w:eastAsia="Times New Roman" w:hAnsi="Times New Roman" w:cs="Times New Roman"/>
          <w:sz w:val="24"/>
          <w:szCs w:val="24"/>
        </w:r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320302C" wp14:editId="14D65376">
                <wp:simplePos x="0" y="0"/>
                <wp:positionH relativeFrom="column">
                  <wp:posOffset>1107440</wp:posOffset>
                </wp:positionH>
                <wp:positionV relativeFrom="paragraph">
                  <wp:posOffset>166098</wp:posOffset>
                </wp:positionV>
                <wp:extent cx="1986280" cy="0"/>
                <wp:effectExtent l="0" t="0" r="0" b="0"/>
                <wp:wrapNone/>
                <wp:docPr id="122110084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6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934A1E" id="Straight Connector 2" o:spid="_x0000_s1026" style="position:absolute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7.2pt,13.1pt" to="243.6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" strokecolor="black [3040]"/>
            </w:pict>
          </mc:Fallback>
        </mc:AlternateContent>
      </w:r>
      <w:r w:rsidR="005F7243" w:rsidRPr="0058188E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PI</w:t>
      </w:r>
      <w:r w:rsidR="005F724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C</w:t>
      </w:r>
      <w:r w:rsidR="005F7243" w:rsidRPr="0058188E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h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 w:rsidR="005F7243"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 xml:space="preserve"> </w:t>
      </w:r>
      <w:r w:rsidR="005F724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C</w:t>
      </w:r>
      <w:r w:rsidR="005F7243" w:rsidRPr="0058188E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h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p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t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="005F7243" w:rsidRPr="0058188E">
        <w:rPr>
          <w:rFonts w:ascii="Times New Roman" w:eastAsia="Times New Roman" w:hAnsi="Times New Roman" w:cs="Times New Roman"/>
          <w:spacing w:val="3"/>
          <w:position w:val="-1"/>
          <w:sz w:val="24"/>
          <w:szCs w:val="24"/>
        </w:rPr>
        <w:t>r</w:t>
      </w:r>
      <w:r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</w:p>
    <w:p w14:paraId="42740598" w14:textId="74C1E170" w:rsidR="00E14F72" w:rsidRPr="0058188E" w:rsidRDefault="005F7243">
      <w:pPr>
        <w:spacing w:after="0" w:line="274" w:lineRule="exact"/>
        <w:ind w:right="-20"/>
        <w:rPr>
          <w:sz w:val="24"/>
          <w:szCs w:val="24"/>
        </w:rPr>
      </w:pPr>
      <w:r w:rsidRPr="0058188E">
        <w:rPr>
          <w:sz w:val="24"/>
          <w:szCs w:val="24"/>
        </w:rPr>
        <w:br w:type="column"/>
      </w:r>
    </w:p>
    <w:p w14:paraId="01F8BCFB" w14:textId="7B82D48A" w:rsidR="00E04141" w:rsidRPr="0058188E" w:rsidRDefault="00E14F72">
      <w:pPr>
        <w:spacing w:after="0" w:line="274" w:lineRule="exact"/>
        <w:ind w:right="-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10954210" wp14:editId="026E9E72">
                <wp:simplePos x="0" y="0"/>
                <wp:positionH relativeFrom="column">
                  <wp:posOffset>675640</wp:posOffset>
                </wp:positionH>
                <wp:positionV relativeFrom="paragraph">
                  <wp:posOffset>168275</wp:posOffset>
                </wp:positionV>
                <wp:extent cx="914400" cy="0"/>
                <wp:effectExtent l="0" t="0" r="0" b="0"/>
                <wp:wrapNone/>
                <wp:docPr id="58688216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366237" id="Straight Connector 2" o:spid="_x0000_s1026" style="position:absolute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2pt,13.25pt" to="125.2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" strokecolor="black [3040]"/>
            </w:pict>
          </mc:Fallback>
        </mc:AlternateContent>
      </w:r>
      <w:r w:rsidR="005F7243" w:rsidRPr="0058188E">
        <w:rPr>
          <w:rFonts w:ascii="Times New Roman" w:eastAsia="Times New Roman" w:hAnsi="Times New Roman" w:cs="Times New Roman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-5"/>
          <w:sz w:val="24"/>
          <w:szCs w:val="24"/>
        </w:rPr>
        <w:t>i</w:t>
      </w:r>
      <w:r w:rsidR="005F7243" w:rsidRPr="0058188E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5F7243" w:rsidRPr="0058188E">
        <w:rPr>
          <w:rFonts w:ascii="Times New Roman" w:eastAsia="Times New Roman" w:hAnsi="Times New Roman" w:cs="Times New Roman"/>
          <w:spacing w:val="5"/>
          <w:sz w:val="24"/>
          <w:szCs w:val="24"/>
        </w:rPr>
        <w:t>k</w:t>
      </w:r>
      <w:r w:rsidR="005F7243" w:rsidRPr="0058188E"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spacing w:val="-4"/>
          <w:sz w:val="24"/>
          <w:szCs w:val="24"/>
        </w:rPr>
        <w:t>m</w:t>
      </w:r>
      <w:r w:rsidR="005F7243" w:rsidRPr="0058188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3A7863" w:rsidRPr="0058188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: </w:t>
      </w:r>
    </w:p>
    <w:p w14:paraId="3E769338" w14:textId="1C97ACD1" w:rsidR="00E04141" w:rsidRPr="0058188E" w:rsidRDefault="003A7863">
      <w:pPr>
        <w:spacing w:before="2" w:after="0" w:line="271" w:lineRule="exact"/>
        <w:ind w:left="43" w:right="-76"/>
        <w:rPr>
          <w:rFonts w:ascii="Times New Roman" w:eastAsia="Times New Roman" w:hAnsi="Times New Roman" w:cs="Times New Roman"/>
          <w:sz w:val="24"/>
          <w:szCs w:val="24"/>
        </w:r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3C8F9B6" wp14:editId="68C11A35">
                <wp:simplePos x="0" y="0"/>
                <wp:positionH relativeFrom="column">
                  <wp:posOffset>596628</wp:posOffset>
                </wp:positionH>
                <wp:positionV relativeFrom="paragraph">
                  <wp:posOffset>172720</wp:posOffset>
                </wp:positionV>
                <wp:extent cx="1097280" cy="0"/>
                <wp:effectExtent l="0" t="0" r="0" b="0"/>
                <wp:wrapNone/>
                <wp:docPr id="32918266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7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2E9678" id="Straight Connector 2" o:spid="_x0000_s1026" style="position:absolute;flip:y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pt,13.6pt" to="133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" strokecolor="black [3040]"/>
            </w:pict>
          </mc:Fallback>
        </mc:AlternateContent>
      </w:r>
      <w:r w:rsidR="005F724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C</w:t>
      </w:r>
      <w:r w:rsidR="005F7243"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>e</w:t>
      </w:r>
      <w:r w:rsidR="005F7243" w:rsidRPr="0058188E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>l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5F7243" w:rsidRPr="0058188E">
        <w:rPr>
          <w:rFonts w:ascii="Times New Roman" w:eastAsia="Times New Roman" w:hAnsi="Times New Roman" w:cs="Times New Roman"/>
          <w:spacing w:val="-7"/>
          <w:position w:val="-1"/>
          <w:sz w:val="24"/>
          <w:szCs w:val="24"/>
        </w:rPr>
        <w:t xml:space="preserve"> 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>o.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</w:p>
    <w:p w14:paraId="7BF8FE63" w14:textId="77777777" w:rsidR="00E14F72" w:rsidRPr="0058188E" w:rsidRDefault="005F7243" w:rsidP="00E80AEE">
      <w:pPr>
        <w:pStyle w:val="NoSpacing"/>
        <w:rPr>
          <w:sz w:val="24"/>
          <w:szCs w:val="24"/>
        </w:rPr>
      </w:pPr>
      <w:r w:rsidRPr="0058188E">
        <w:rPr>
          <w:sz w:val="24"/>
          <w:szCs w:val="24"/>
        </w:rPr>
        <w:br w:type="column"/>
      </w:r>
    </w:p>
    <w:p w14:paraId="5B0D4B58" w14:textId="2321267C" w:rsidR="00E04141" w:rsidRPr="0058188E" w:rsidRDefault="0058188E" w:rsidP="00E80AEE">
      <w:pPr>
        <w:pStyle w:val="NoSpacing"/>
        <w:rPr>
          <w:sz w:val="24"/>
          <w:szCs w:val="24"/>
        </w:rPr>
        <w:sectPr w:rsidR="00E04141" w:rsidRPr="0058188E" w:rsidSect="00D46BA9">
          <w:type w:val="continuous"/>
          <w:pgSz w:w="15840" w:h="12240" w:orient="landscape"/>
          <w:pgMar w:top="1120" w:right="1540" w:bottom="280" w:left="1220" w:header="720" w:footer="720" w:gutter="0"/>
          <w:cols w:num="3" w:space="720" w:equalWidth="0">
            <w:col w:w="5530" w:space="15"/>
            <w:col w:w="2850" w:space="2"/>
            <w:col w:w="4683"/>
          </w:cols>
        </w:sect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FA26DC" wp14:editId="4975A806">
                <wp:simplePos x="0" y="0"/>
                <wp:positionH relativeFrom="column">
                  <wp:posOffset>1522730</wp:posOffset>
                </wp:positionH>
                <wp:positionV relativeFrom="paragraph">
                  <wp:posOffset>179070</wp:posOffset>
                </wp:positionV>
                <wp:extent cx="1371600" cy="0"/>
                <wp:effectExtent l="0" t="0" r="0" b="0"/>
                <wp:wrapNone/>
                <wp:docPr id="81880735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D0C6EB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9pt,14.1pt" to="227.9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aC2mAEAAIgDAAAOAAAAZHJzL2Uyb0RvYy54bWysU9uO0zAQfUfiHyy/0ySLtKC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" strokecolor="black [3040]"/>
            </w:pict>
          </mc:Fallback>
        </mc:AlternateContent>
      </w: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2501159" wp14:editId="4ABD1187">
                <wp:simplePos x="0" y="0"/>
                <wp:positionH relativeFrom="column">
                  <wp:posOffset>941705</wp:posOffset>
                </wp:positionH>
                <wp:positionV relativeFrom="paragraph">
                  <wp:posOffset>351155</wp:posOffset>
                </wp:positionV>
                <wp:extent cx="2011680" cy="0"/>
                <wp:effectExtent l="0" t="0" r="0" b="0"/>
                <wp:wrapNone/>
                <wp:docPr id="100505643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676D79" id="Straight Connector 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15pt,27.65pt" to="232.5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" strokecolor="black [3040]"/>
            </w:pict>
          </mc:Fallback>
        </mc:AlternateContent>
      </w:r>
      <w:r w:rsidR="005F7243" w:rsidRPr="0058188E">
        <w:rPr>
          <w:rFonts w:ascii="Times New Roman" w:hAnsi="Times New Roman" w:cs="Times New Roman"/>
          <w:spacing w:val="3"/>
          <w:sz w:val="24"/>
          <w:szCs w:val="24"/>
        </w:rPr>
        <w:t>B</w:t>
      </w:r>
      <w:r w:rsidR="005F7243" w:rsidRPr="0058188E">
        <w:rPr>
          <w:rFonts w:ascii="Times New Roman" w:hAnsi="Times New Roman" w:cs="Times New Roman"/>
          <w:spacing w:val="-9"/>
          <w:sz w:val="24"/>
          <w:szCs w:val="24"/>
        </w:rPr>
        <w:t>i</w:t>
      </w:r>
      <w:r w:rsidR="005F7243" w:rsidRPr="0058188E">
        <w:rPr>
          <w:rFonts w:ascii="Times New Roman" w:hAnsi="Times New Roman" w:cs="Times New Roman"/>
          <w:spacing w:val="1"/>
          <w:sz w:val="24"/>
          <w:szCs w:val="24"/>
        </w:rPr>
        <w:t>r</w:t>
      </w:r>
      <w:r w:rsidR="005F7243" w:rsidRPr="0058188E">
        <w:rPr>
          <w:rFonts w:ascii="Times New Roman" w:hAnsi="Times New Roman" w:cs="Times New Roman"/>
          <w:spacing w:val="5"/>
          <w:sz w:val="24"/>
          <w:szCs w:val="24"/>
        </w:rPr>
        <w:t>t</w:t>
      </w:r>
      <w:r w:rsidR="005F7243" w:rsidRPr="0058188E">
        <w:rPr>
          <w:rFonts w:ascii="Times New Roman" w:hAnsi="Times New Roman" w:cs="Times New Roman"/>
          <w:spacing w:val="-5"/>
          <w:sz w:val="24"/>
          <w:szCs w:val="24"/>
        </w:rPr>
        <w:t>h</w:t>
      </w:r>
      <w:r w:rsidR="005F7243" w:rsidRPr="0058188E">
        <w:rPr>
          <w:rFonts w:ascii="Times New Roman" w:hAnsi="Times New Roman" w:cs="Times New Roman"/>
          <w:sz w:val="24"/>
          <w:szCs w:val="24"/>
        </w:rPr>
        <w:t>d</w:t>
      </w:r>
      <w:r w:rsidR="005F7243" w:rsidRPr="0058188E">
        <w:rPr>
          <w:rFonts w:ascii="Times New Roman" w:hAnsi="Times New Roman" w:cs="Times New Roman"/>
          <w:spacing w:val="4"/>
          <w:sz w:val="24"/>
          <w:szCs w:val="24"/>
        </w:rPr>
        <w:t>a</w:t>
      </w:r>
      <w:r w:rsidR="005F7243" w:rsidRPr="0058188E">
        <w:rPr>
          <w:rFonts w:ascii="Times New Roman" w:hAnsi="Times New Roman" w:cs="Times New Roman"/>
          <w:sz w:val="24"/>
          <w:szCs w:val="24"/>
        </w:rPr>
        <w:t>y</w:t>
      </w:r>
      <w:r w:rsidR="005F7243" w:rsidRPr="0058188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="005F7243" w:rsidRPr="0058188E">
        <w:rPr>
          <w:rFonts w:ascii="Times New Roman" w:hAnsi="Times New Roman" w:cs="Times New Roman"/>
          <w:spacing w:val="1"/>
          <w:sz w:val="24"/>
          <w:szCs w:val="24"/>
        </w:rPr>
        <w:t>(</w:t>
      </w:r>
      <w:r w:rsidR="005F7243" w:rsidRPr="0058188E">
        <w:rPr>
          <w:rFonts w:ascii="Times New Roman" w:hAnsi="Times New Roman" w:cs="Times New Roman"/>
          <w:spacing w:val="2"/>
          <w:sz w:val="24"/>
          <w:szCs w:val="24"/>
        </w:rPr>
        <w:t>M</w:t>
      </w:r>
      <w:r w:rsidR="005F7243" w:rsidRPr="0058188E">
        <w:rPr>
          <w:rFonts w:ascii="Times New Roman" w:hAnsi="Times New Roman" w:cs="Times New Roman"/>
          <w:spacing w:val="-2"/>
          <w:sz w:val="24"/>
          <w:szCs w:val="24"/>
        </w:rPr>
        <w:t>M</w:t>
      </w:r>
      <w:r w:rsidR="005F7243" w:rsidRPr="0058188E">
        <w:rPr>
          <w:rFonts w:ascii="Times New Roman" w:hAnsi="Times New Roman" w:cs="Times New Roman"/>
          <w:spacing w:val="5"/>
          <w:sz w:val="24"/>
          <w:szCs w:val="24"/>
        </w:rPr>
        <w:t>/</w:t>
      </w:r>
      <w:r w:rsidR="005F7243" w:rsidRPr="0058188E">
        <w:rPr>
          <w:rFonts w:ascii="Times New Roman" w:hAnsi="Times New Roman" w:cs="Times New Roman"/>
          <w:sz w:val="24"/>
          <w:szCs w:val="24"/>
        </w:rPr>
        <w:t>D</w:t>
      </w:r>
      <w:r w:rsidR="005F7243" w:rsidRPr="0058188E">
        <w:rPr>
          <w:rFonts w:ascii="Times New Roman" w:hAnsi="Times New Roman" w:cs="Times New Roman"/>
          <w:spacing w:val="-1"/>
          <w:sz w:val="24"/>
          <w:szCs w:val="24"/>
        </w:rPr>
        <w:t>D</w:t>
      </w:r>
      <w:r w:rsidR="005F7243" w:rsidRPr="0058188E">
        <w:rPr>
          <w:rFonts w:ascii="Times New Roman" w:hAnsi="Times New Roman" w:cs="Times New Roman"/>
          <w:sz w:val="24"/>
          <w:szCs w:val="24"/>
        </w:rPr>
        <w:t>/Y</w:t>
      </w:r>
      <w:r w:rsidR="005F7243" w:rsidRPr="0058188E">
        <w:rPr>
          <w:rFonts w:ascii="Times New Roman" w:hAnsi="Times New Roman" w:cs="Times New Roman"/>
          <w:spacing w:val="-2"/>
          <w:sz w:val="24"/>
          <w:szCs w:val="24"/>
        </w:rPr>
        <w:t>R</w:t>
      </w:r>
      <w:r w:rsidR="005F7243" w:rsidRPr="0058188E">
        <w:rPr>
          <w:rFonts w:ascii="Times New Roman" w:hAnsi="Times New Roman" w:cs="Times New Roman"/>
          <w:spacing w:val="1"/>
          <w:sz w:val="24"/>
          <w:szCs w:val="24"/>
        </w:rPr>
        <w:t>)</w:t>
      </w:r>
      <w:r w:rsidR="003411BA" w:rsidRPr="0058188E">
        <w:rPr>
          <w:rFonts w:ascii="Times New Roman" w:hAnsi="Times New Roman" w:cs="Times New Roman"/>
          <w:spacing w:val="1"/>
          <w:sz w:val="24"/>
          <w:szCs w:val="24"/>
        </w:rPr>
        <w:t>:</w:t>
      </w:r>
      <w:r w:rsidR="00E80AEE" w:rsidRPr="0058188E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D46BA9" w:rsidRPr="0058188E">
        <w:rPr>
          <w:sz w:val="24"/>
          <w:szCs w:val="24"/>
        </w:rPr>
        <w:br/>
      </w:r>
      <w:r w:rsidR="005F724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Email Address:</w:t>
      </w:r>
      <w:r w:rsidR="003A786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 xml:space="preserve"> </w:t>
      </w:r>
    </w:p>
    <w:p w14:paraId="281051A7" w14:textId="189CEFB3" w:rsidR="00E04141" w:rsidRPr="0058188E" w:rsidRDefault="00521802">
      <w:pPr>
        <w:spacing w:before="2" w:after="0" w:line="271" w:lineRule="exact"/>
        <w:ind w:left="220" w:right="-76"/>
        <w:rPr>
          <w:rFonts w:ascii="Times New Roman" w:eastAsia="Times New Roman" w:hAnsi="Times New Roman" w:cs="Times New Roman"/>
          <w:sz w:val="24"/>
          <w:szCs w:val="24"/>
        </w:r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2201911" wp14:editId="1C7ECFA3">
                <wp:simplePos x="0" y="0"/>
                <wp:positionH relativeFrom="column">
                  <wp:posOffset>1156195</wp:posOffset>
                </wp:positionH>
                <wp:positionV relativeFrom="paragraph">
                  <wp:posOffset>177340</wp:posOffset>
                </wp:positionV>
                <wp:extent cx="548640" cy="0"/>
                <wp:effectExtent l="0" t="0" r="0" b="0"/>
                <wp:wrapNone/>
                <wp:docPr id="970490891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C9ED32" id="Straight Connector 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05pt,13.95pt" to="134.2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" strokecolor="black [3040]"/>
            </w:pict>
          </mc:Fallback>
        </mc:AlternateConten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Y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a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r</w:t>
      </w:r>
      <w:r w:rsidR="005F7243"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 xml:space="preserve"> 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g</w:t>
      </w:r>
      <w:r w:rsidR="005F7243" w:rsidRPr="0058188E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r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du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t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d:</w:t>
      </w:r>
      <w:r w:rsidR="003411BA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</w:p>
    <w:p w14:paraId="15192F9D" w14:textId="35494C0E" w:rsidR="00E04141" w:rsidRPr="0058188E" w:rsidRDefault="005F7243">
      <w:pPr>
        <w:spacing w:before="2"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 w:rsidRPr="0058188E">
        <w:rPr>
          <w:sz w:val="24"/>
          <w:szCs w:val="24"/>
        </w:rPr>
        <w:br w:type="column"/>
      </w:r>
      <w:r w:rsidR="003411BA" w:rsidRPr="0058188E">
        <w:rPr>
          <w:sz w:val="24"/>
          <w:szCs w:val="24"/>
        </w:rPr>
        <w:t xml:space="preserve"> </w:t>
      </w:r>
      <w:r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Pr="0058188E">
        <w:rPr>
          <w:rFonts w:ascii="Times New Roman" w:eastAsia="Times New Roman" w:hAnsi="Times New Roman" w:cs="Times New Roman"/>
          <w:spacing w:val="-9"/>
          <w:position w:val="-1"/>
          <w:sz w:val="24"/>
          <w:szCs w:val="24"/>
        </w:rPr>
        <w:t>m</w:t>
      </w:r>
      <w:r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 w:rsidRPr="0058188E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 xml:space="preserve"> </w:t>
      </w:r>
      <w:r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o</w:t>
      </w:r>
      <w:r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f</w:t>
      </w:r>
      <w:r w:rsidRPr="0058188E">
        <w:rPr>
          <w:rFonts w:ascii="Times New Roman" w:eastAsia="Times New Roman" w:hAnsi="Times New Roman" w:cs="Times New Roman"/>
          <w:spacing w:val="-6"/>
          <w:position w:val="-1"/>
          <w:sz w:val="24"/>
          <w:szCs w:val="24"/>
        </w:rPr>
        <w:t xml:space="preserve"> </w:t>
      </w:r>
      <w:r w:rsidRPr="0058188E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S</w:t>
      </w:r>
      <w:r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>c</w:t>
      </w:r>
      <w:r w:rsidRPr="0058188E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h</w:t>
      </w:r>
      <w:r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oo</w:t>
      </w:r>
      <w:r w:rsidRPr="0058188E">
        <w:rPr>
          <w:rFonts w:ascii="Times New Roman" w:eastAsia="Times New Roman" w:hAnsi="Times New Roman" w:cs="Times New Roman"/>
          <w:spacing w:val="-9"/>
          <w:position w:val="-1"/>
          <w:sz w:val="24"/>
          <w:szCs w:val="24"/>
        </w:rPr>
        <w:t>l</w:t>
      </w:r>
      <w:r w:rsidR="003A786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</w:p>
    <w:p w14:paraId="02445981" w14:textId="4CF280A5" w:rsidR="00E04141" w:rsidRPr="0058188E" w:rsidRDefault="00521802">
      <w:pPr>
        <w:spacing w:before="2"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B24735" wp14:editId="08020680">
                <wp:simplePos x="0" y="0"/>
                <wp:positionH relativeFrom="column">
                  <wp:posOffset>1091368</wp:posOffset>
                </wp:positionH>
                <wp:positionV relativeFrom="paragraph">
                  <wp:posOffset>232</wp:posOffset>
                </wp:positionV>
                <wp:extent cx="1920240" cy="0"/>
                <wp:effectExtent l="0" t="0" r="0" b="0"/>
                <wp:wrapNone/>
                <wp:docPr id="63012195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AB2B" id="Straight Connector 2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95pt,0" to="237.1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" strokecolor="black [3040]"/>
            </w:pict>
          </mc:Fallback>
        </mc:AlternateContent>
      </w:r>
      <w:r w:rsidR="005F7243" w:rsidRPr="0058188E">
        <w:rPr>
          <w:sz w:val="24"/>
          <w:szCs w:val="24"/>
        </w:rPr>
        <w:br w:type="column"/>
      </w:r>
      <w:r w:rsidR="005F724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R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g</w:t>
      </w:r>
      <w:r w:rsidR="005F7243" w:rsidRPr="0058188E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>i</w:t>
      </w:r>
      <w:r w:rsidR="005F7243" w:rsidRPr="0058188E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s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t</w:t>
      </w:r>
      <w:r w:rsidR="005F7243" w:rsidRPr="0058188E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r</w:t>
      </w:r>
      <w:r w:rsidR="005F7243" w:rsidRPr="0058188E">
        <w:rPr>
          <w:rFonts w:ascii="Times New Roman" w:eastAsia="Times New Roman" w:hAnsi="Times New Roman" w:cs="Times New Roman"/>
          <w:spacing w:val="-6"/>
          <w:position w:val="-1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t</w:t>
      </w:r>
      <w:r w:rsidR="005F7243" w:rsidRPr="0058188E">
        <w:rPr>
          <w:rFonts w:ascii="Times New Roman" w:eastAsia="Times New Roman" w:hAnsi="Times New Roman" w:cs="Times New Roman"/>
          <w:spacing w:val="-9"/>
          <w:position w:val="-1"/>
          <w:sz w:val="24"/>
          <w:szCs w:val="24"/>
        </w:rPr>
        <w:t>i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o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</w:rPr>
        <w:t xml:space="preserve"> 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>o</w:t>
      </w:r>
      <w:r w:rsidR="005F7243" w:rsidRPr="0058188E"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.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:</w:t>
      </w:r>
      <w:r w:rsidR="003411BA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</w:p>
    <w:p w14:paraId="132A5793" w14:textId="3B41EFD6" w:rsidR="003A7863" w:rsidRPr="003A7863" w:rsidRDefault="003A7863" w:rsidP="003411BA">
      <w:pPr>
        <w:spacing w:before="2" w:after="0" w:line="271" w:lineRule="exact"/>
        <w:ind w:right="-20"/>
        <w:rPr>
          <w:rFonts w:ascii="Times New Roman" w:eastAsia="Times New Roman" w:hAnsi="Times New Roman" w:cs="Times New Roman"/>
          <w:position w:val="-1"/>
          <w:sz w:val="24"/>
          <w:szCs w:val="24"/>
        </w:rPr>
        <w:sectPr w:rsidR="003A7863" w:rsidRPr="003A7863" w:rsidSect="00D46BA9">
          <w:type w:val="continuous"/>
          <w:pgSz w:w="15840" w:h="12240" w:orient="landscape"/>
          <w:pgMar w:top="1120" w:right="1540" w:bottom="280" w:left="1220" w:header="720" w:footer="720" w:gutter="0"/>
          <w:cols w:num="4" w:space="720" w:equalWidth="0">
            <w:col w:w="2830" w:space="15"/>
            <w:col w:w="4916" w:space="2"/>
            <w:col w:w="2807" w:space="47"/>
            <w:col w:w="2463"/>
          </w:cols>
        </w:sectPr>
      </w:pP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4BB3A09" wp14:editId="5FFB0751">
                <wp:simplePos x="0" y="0"/>
                <wp:positionH relativeFrom="column">
                  <wp:posOffset>941433</wp:posOffset>
                </wp:positionH>
                <wp:positionV relativeFrom="paragraph">
                  <wp:posOffset>172085</wp:posOffset>
                </wp:positionV>
                <wp:extent cx="1097280" cy="0"/>
                <wp:effectExtent l="0" t="0" r="0" b="0"/>
                <wp:wrapNone/>
                <wp:docPr id="868146647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7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6E9A2F" id="Straight Connector 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15pt,13.55pt" to="160.5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" strokecolor="black [3040]"/>
            </w:pict>
          </mc:Fallback>
        </mc:AlternateContent>
      </w:r>
      <w:r w:rsidRPr="0058188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85AF19E" wp14:editId="50E493A1">
                <wp:simplePos x="0" y="0"/>
                <wp:positionH relativeFrom="column">
                  <wp:posOffset>1077595</wp:posOffset>
                </wp:positionH>
                <wp:positionV relativeFrom="paragraph">
                  <wp:posOffset>2540</wp:posOffset>
                </wp:positionV>
                <wp:extent cx="1371600" cy="0"/>
                <wp:effectExtent l="0" t="0" r="0" b="0"/>
                <wp:wrapNone/>
                <wp:docPr id="1134891678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AB66ED" id="Straight Connector 2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85pt,.2pt" to="192.8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aC2mAEAAIgDAAAOAAAAZHJzL2Uyb0RvYy54bWysU9uO0zAQfUfiHyy/0ySLtKC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" strokecolor="black [3040]"/>
            </w:pict>
          </mc:Fallback>
        </mc:AlternateConten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Y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a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r</w:t>
      </w:r>
      <w:r w:rsidR="005F7243" w:rsidRPr="0058188E"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 xml:space="preserve"> 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 w:rsidR="005F7243" w:rsidRPr="0058188E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b</w:t>
      </w:r>
      <w:r w:rsidR="005F7243" w:rsidRPr="0058188E">
        <w:rPr>
          <w:rFonts w:ascii="Times New Roman" w:eastAsia="Times New Roman" w:hAnsi="Times New Roman" w:cs="Times New Roman"/>
          <w:spacing w:val="5"/>
          <w:position w:val="-1"/>
          <w:sz w:val="24"/>
          <w:szCs w:val="24"/>
        </w:rPr>
        <w:t>t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5F7243" w:rsidRPr="0058188E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>i</w:t>
      </w:r>
      <w:r w:rsidR="005F7243" w:rsidRPr="0058188E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n</w:t>
      </w:r>
      <w:r w:rsidR="005F7243" w:rsidRPr="0058188E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="005F7243"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d</w:t>
      </w:r>
      <w:r w:rsidRPr="0058188E">
        <w:rPr>
          <w:rFonts w:ascii="Times New Roman" w:eastAsia="Times New Roman" w:hAnsi="Times New Roman" w:cs="Times New Roman"/>
          <w:position w:val="-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</w:p>
    <w:p w14:paraId="139BC21D" w14:textId="29BF248C" w:rsidR="003A7863" w:rsidRDefault="003A7863" w:rsidP="00E80AEE">
      <w:pPr>
        <w:spacing w:before="8" w:after="0" w:line="239" w:lineRule="auto"/>
        <w:ind w:left="220" w:right="4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6E4E3D" w14:textId="24AEB6FC" w:rsidR="00E04141" w:rsidRDefault="005F7243" w:rsidP="00E80AEE">
      <w:pPr>
        <w:spacing w:before="8" w:after="0" w:line="239" w:lineRule="auto"/>
        <w:ind w:left="220" w:right="4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bm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m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8E111A" w14:textId="77777777" w:rsidR="00E83186" w:rsidRDefault="00E83186" w:rsidP="00750327">
      <w:pPr>
        <w:spacing w:after="0" w:line="239" w:lineRule="auto"/>
        <w:ind w:right="41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E83186">
          <w:type w:val="continuous"/>
          <w:pgSz w:w="15840" w:h="12240" w:orient="landscape"/>
          <w:pgMar w:top="1120" w:right="1540" w:bottom="280" w:left="1220" w:header="720" w:footer="720" w:gutter="0"/>
          <w:cols w:space="720"/>
        </w:sectPr>
      </w:pPr>
    </w:p>
    <w:p w14:paraId="6A32EC6F" w14:textId="77777777" w:rsidR="00E83186" w:rsidRDefault="00E83186" w:rsidP="00E80AEE">
      <w:pPr>
        <w:spacing w:before="29" w:after="0" w:line="240" w:lineRule="auto"/>
        <w:ind w:right="5121"/>
        <w:sectPr w:rsidR="00E83186">
          <w:type w:val="continuous"/>
          <w:pgSz w:w="15840" w:h="12240" w:orient="landscape"/>
          <w:pgMar w:top="1120" w:right="1540" w:bottom="280" w:left="1220" w:header="720" w:footer="720" w:gutter="0"/>
          <w:cols w:num="2" w:space="720" w:equalWidth="0">
            <w:col w:w="1650" w:space="136"/>
            <w:col w:w="11294"/>
          </w:cols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44"/>
        <w:gridCol w:w="6536"/>
      </w:tblGrid>
      <w:tr w:rsidR="00750327" w14:paraId="42E69EF1" w14:textId="77777777" w:rsidTr="00750327">
        <w:tc>
          <w:tcPr>
            <w:tcW w:w="6648" w:type="dxa"/>
          </w:tcPr>
          <w:p w14:paraId="3512EEE9" w14:textId="514E3E0C" w:rsidR="00750327" w:rsidRDefault="00750327" w:rsidP="00750327">
            <w:pPr>
              <w:spacing w:line="239" w:lineRule="auto"/>
              <w:ind w:left="180" w:right="4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1152" behindDoc="0" locked="0" layoutInCell="1" allowOverlap="1" wp14:anchorId="4A6F355B" wp14:editId="7A18F181">
                      <wp:simplePos x="0" y="0"/>
                      <wp:positionH relativeFrom="column">
                        <wp:posOffset>1013460</wp:posOffset>
                      </wp:positionH>
                      <wp:positionV relativeFrom="paragraph">
                        <wp:posOffset>178163</wp:posOffset>
                      </wp:positionV>
                      <wp:extent cx="2650490" cy="0"/>
                      <wp:effectExtent l="0" t="0" r="0" b="0"/>
                      <wp:wrapNone/>
                      <wp:docPr id="1950071994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04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0668F0" id="Straight Connector 2" o:spid="_x0000_s1026" style="position:absolute;z-index:251761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9.8pt,14.05pt" to="288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g19mQEAAIgDAAAOAAAAZHJzL2Uyb0RvYy54bWysU02P0zAQvSPxHyzfadIKVh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" strokecolor="black [3040]"/>
                  </w:pict>
                </mc:Fallback>
              </mc:AlternateContent>
            </w:r>
            <w:r w:rsidRPr="4F213C18">
              <w:rPr>
                <w:rFonts w:ascii="Times New Roman" w:eastAsia="Times New Roman" w:hAnsi="Times New Roman" w:cs="Times New Roman"/>
                <w:sz w:val="24"/>
                <w:szCs w:val="24"/>
              </w:rPr>
              <w:t>Nominated by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241CB3D" w14:textId="7185D186" w:rsidR="00750327" w:rsidRDefault="00750327" w:rsidP="00750327">
            <w:pPr>
              <w:spacing w:before="29"/>
              <w:ind w:left="1620" w:right="128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</w:rPr>
            </w:pPr>
            <w:r w:rsidRPr="00E83186">
              <w:rPr>
                <w:rFonts w:ascii="Times New Roman" w:hAnsi="Times New Roman" w:cs="Times New Roman"/>
                <w:sz w:val="20"/>
                <w:szCs w:val="20"/>
              </w:rPr>
              <w:t>Name 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83186">
              <w:rPr>
                <w:rFonts w:ascii="Times New Roman" w:hAnsi="Times New Roman" w:cs="Times New Roman"/>
                <w:sz w:val="20"/>
                <w:szCs w:val="20"/>
              </w:rPr>
              <w:t>Signature of President of PIChE Chap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6648" w:type="dxa"/>
          </w:tcPr>
          <w:p w14:paraId="31B9FED4" w14:textId="7852A153" w:rsidR="00750327" w:rsidRDefault="00750327" w:rsidP="00750327">
            <w:pPr>
              <w:spacing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dorsed by: </w:t>
            </w:r>
          </w:p>
          <w:p w14:paraId="711EBA86" w14:textId="4771E168" w:rsidR="00750327" w:rsidRDefault="00750327" w:rsidP="00750327">
            <w:pPr>
              <w:ind w:left="1360" w:right="1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3200" behindDoc="0" locked="0" layoutInCell="1" allowOverlap="1" wp14:anchorId="76E13D2D" wp14:editId="39F4E4DA">
                      <wp:simplePos x="0" y="0"/>
                      <wp:positionH relativeFrom="column">
                        <wp:posOffset>833120</wp:posOffset>
                      </wp:positionH>
                      <wp:positionV relativeFrom="paragraph">
                        <wp:posOffset>-998</wp:posOffset>
                      </wp:positionV>
                      <wp:extent cx="2650490" cy="0"/>
                      <wp:effectExtent l="0" t="0" r="0" b="0"/>
                      <wp:wrapNone/>
                      <wp:docPr id="1109966117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04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A6DAC3" id="Straight Connector 2" o:spid="_x0000_s1026" style="position:absolute;z-index:251763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5.6pt,-.1pt" to="274.3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g19mQEAAIgDAAAOAAAAZHJzL2Uyb0RvYy54bWysU02P0zAQvSPxHyzfadIKVh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" strokecolor="black [3040]"/>
                  </w:pict>
                </mc:Fallback>
              </mc:AlternateContent>
            </w:r>
            <w:r w:rsidRPr="00E83186">
              <w:rPr>
                <w:rFonts w:ascii="Times New Roman" w:hAnsi="Times New Roman" w:cs="Times New Roman"/>
                <w:sz w:val="20"/>
                <w:szCs w:val="20"/>
              </w:rPr>
              <w:t>Name and signature of PIChE Fellow</w:t>
            </w:r>
          </w:p>
        </w:tc>
      </w:tr>
    </w:tbl>
    <w:p w14:paraId="7BEAB7CA" w14:textId="7A2BD9F6" w:rsidR="00750327" w:rsidRDefault="00750327" w:rsidP="00E80AEE">
      <w:pPr>
        <w:spacing w:before="29" w:after="0" w:line="240" w:lineRule="auto"/>
        <w:ind w:right="5121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p w14:paraId="7CA410FE" w14:textId="3218B5A4" w:rsidR="00E04141" w:rsidRPr="004C4179" w:rsidRDefault="005F7243" w:rsidP="004C4179">
      <w:pPr>
        <w:pStyle w:val="ListParagraph"/>
        <w:numPr>
          <w:ilvl w:val="0"/>
          <w:numId w:val="2"/>
        </w:numPr>
        <w:spacing w:before="7" w:after="0" w:line="271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</w:rPr>
      </w:pPr>
      <w:r w:rsidRPr="004C4179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</w:rPr>
        <w:t>WO</w:t>
      </w:r>
      <w:r w:rsidRPr="004C4179">
        <w:rPr>
          <w:rFonts w:ascii="Times New Roman" w:eastAsia="Times New Roman" w:hAnsi="Times New Roman" w:cs="Times New Roman"/>
          <w:b/>
          <w:bCs/>
          <w:spacing w:val="-5"/>
          <w:position w:val="-1"/>
          <w:sz w:val="26"/>
          <w:szCs w:val="26"/>
        </w:rPr>
        <w:t>R</w:t>
      </w:r>
      <w:r w:rsidRPr="004C4179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</w:rPr>
        <w:t>K</w:t>
      </w:r>
      <w:r w:rsidRPr="004C4179">
        <w:rPr>
          <w:rFonts w:ascii="Times New Roman" w:eastAsia="Times New Roman" w:hAnsi="Times New Roman" w:cs="Times New Roman"/>
          <w:b/>
          <w:bCs/>
          <w:spacing w:val="3"/>
          <w:position w:val="-1"/>
          <w:sz w:val="26"/>
          <w:szCs w:val="26"/>
        </w:rPr>
        <w:t xml:space="preserve"> </w:t>
      </w:r>
      <w:r w:rsidRPr="004C4179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</w:rPr>
        <w:t>R</w:t>
      </w:r>
      <w:r w:rsidRPr="004C4179">
        <w:rPr>
          <w:rFonts w:ascii="Times New Roman" w:eastAsia="Times New Roman" w:hAnsi="Times New Roman" w:cs="Times New Roman"/>
          <w:b/>
          <w:bCs/>
          <w:spacing w:val="-2"/>
          <w:position w:val="-1"/>
          <w:sz w:val="26"/>
          <w:szCs w:val="26"/>
        </w:rPr>
        <w:t>E</w:t>
      </w:r>
      <w:r w:rsidRPr="004C4179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</w:rPr>
        <w:t>CORD</w:t>
      </w:r>
    </w:p>
    <w:tbl>
      <w:tblPr>
        <w:tblStyle w:val="TableGrid"/>
        <w:tblW w:w="0" w:type="auto"/>
        <w:tblInd w:w="580" w:type="dxa"/>
        <w:shd w:val="clear" w:color="auto" w:fill="FFFFCC"/>
        <w:tblLook w:val="04A0" w:firstRow="1" w:lastRow="0" w:firstColumn="1" w:lastColumn="0" w:noHBand="0" w:noVBand="1"/>
      </w:tblPr>
      <w:tblGrid>
        <w:gridCol w:w="2025"/>
        <w:gridCol w:w="2507"/>
        <w:gridCol w:w="2507"/>
        <w:gridCol w:w="2480"/>
        <w:gridCol w:w="2480"/>
      </w:tblGrid>
      <w:tr w:rsidR="004C4179" w14:paraId="46E4BF26" w14:textId="77777777" w:rsidTr="004C4179">
        <w:tc>
          <w:tcPr>
            <w:tcW w:w="2025" w:type="dxa"/>
            <w:shd w:val="clear" w:color="auto" w:fill="FFFFCC"/>
          </w:tcPr>
          <w:p w14:paraId="78542360" w14:textId="2A46A5B8" w:rsidR="004C4179" w:rsidRDefault="004C4179" w:rsidP="004C4179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</w:t>
            </w:r>
          </w:p>
        </w:tc>
        <w:tc>
          <w:tcPr>
            <w:tcW w:w="2507" w:type="dxa"/>
            <w:shd w:val="clear" w:color="auto" w:fill="FFFFCC"/>
          </w:tcPr>
          <w:p w14:paraId="4EDE021A" w14:textId="5BD33776" w:rsidR="004C4179" w:rsidRDefault="004C4179" w:rsidP="004C4179">
            <w:pPr>
              <w:rPr>
                <w:rFonts w:ascii="Times New Roman" w:eastAsia="Times New Roman" w:hAnsi="Times New Roman" w:cs="Times New Roman"/>
              </w:rPr>
            </w:pPr>
            <w:r>
              <w:t>15–20 years = 5 pts</w:t>
            </w:r>
          </w:p>
        </w:tc>
        <w:tc>
          <w:tcPr>
            <w:tcW w:w="2507" w:type="dxa"/>
            <w:shd w:val="clear" w:color="auto" w:fill="FFFFCC"/>
          </w:tcPr>
          <w:p w14:paraId="36036C66" w14:textId="51038667" w:rsidR="004C4179" w:rsidRDefault="004C4179" w:rsidP="004C4179">
            <w:pPr>
              <w:rPr>
                <w:rFonts w:ascii="Times New Roman" w:eastAsia="Times New Roman" w:hAnsi="Times New Roman" w:cs="Times New Roman"/>
              </w:rPr>
            </w:pPr>
            <w:r>
              <w:t>21–25 years = 10 pts</w:t>
            </w:r>
          </w:p>
        </w:tc>
        <w:tc>
          <w:tcPr>
            <w:tcW w:w="2480" w:type="dxa"/>
            <w:shd w:val="clear" w:color="auto" w:fill="FFFFCC"/>
          </w:tcPr>
          <w:p w14:paraId="3C624D70" w14:textId="0F4803C6" w:rsidR="004C4179" w:rsidRDefault="004C4179" w:rsidP="004C4179">
            <w:pPr>
              <w:rPr>
                <w:rFonts w:ascii="Times New Roman" w:eastAsia="Times New Roman" w:hAnsi="Times New Roman" w:cs="Times New Roman"/>
              </w:rPr>
            </w:pPr>
            <w:r>
              <w:t>26–30 years = 15 pts</w:t>
            </w:r>
          </w:p>
        </w:tc>
        <w:tc>
          <w:tcPr>
            <w:tcW w:w="2480" w:type="dxa"/>
            <w:shd w:val="clear" w:color="auto" w:fill="FFFFCC"/>
          </w:tcPr>
          <w:p w14:paraId="22418700" w14:textId="58C57B0D" w:rsidR="004C4179" w:rsidRDefault="004C4179" w:rsidP="004C4179">
            <w:pPr>
              <w:rPr>
                <w:rFonts w:ascii="Times New Roman" w:eastAsia="Times New Roman" w:hAnsi="Times New Roman" w:cs="Times New Roman"/>
              </w:rPr>
            </w:pPr>
            <w:r>
              <w:t>Over 30 years = 20 pts</w:t>
            </w:r>
          </w:p>
        </w:tc>
      </w:tr>
    </w:tbl>
    <w:p w14:paraId="7FF068B5" w14:textId="77777777" w:rsidR="00815B54" w:rsidRDefault="00815B54" w:rsidP="00815B54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tbl>
      <w:tblPr>
        <w:tblW w:w="5000" w:type="pct"/>
        <w:tblInd w:w="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58"/>
        <w:gridCol w:w="2836"/>
        <w:gridCol w:w="2157"/>
        <w:gridCol w:w="2264"/>
        <w:gridCol w:w="1176"/>
        <w:gridCol w:w="1179"/>
      </w:tblGrid>
      <w:tr w:rsidR="00E04141" w14:paraId="1F651113" w14:textId="77777777" w:rsidTr="008C7082">
        <w:trPr>
          <w:trHeight w:hRule="exact" w:val="288"/>
        </w:trPr>
        <w:tc>
          <w:tcPr>
            <w:tcW w:w="13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7C874741" w14:textId="5587545C" w:rsidR="00E04141" w:rsidRDefault="005F7243" w:rsidP="007D1A97">
            <w:pPr>
              <w:spacing w:after="0" w:line="272" w:lineRule="exact"/>
              <w:ind w:left="90" w:right="12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08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6CC58DAF" w14:textId="77777777" w:rsidR="00E04141" w:rsidRDefault="005F7243" w:rsidP="007D1A97">
            <w:pPr>
              <w:spacing w:after="0" w:line="272" w:lineRule="exact"/>
              <w:ind w:left="54" w:righ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82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71D96330" w14:textId="77777777" w:rsidR="00E04141" w:rsidRDefault="005F7243" w:rsidP="007D1A97">
            <w:pPr>
              <w:spacing w:after="0" w:line="272" w:lineRule="exact"/>
              <w:ind w:left="72" w:right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8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0BAE57AA" w14:textId="77777777" w:rsidR="00E04141" w:rsidRDefault="005F7243" w:rsidP="007D1A97">
            <w:pPr>
              <w:spacing w:after="0" w:line="272" w:lineRule="exact"/>
              <w:ind w:left="60" w:right="9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d</w:t>
            </w:r>
          </w:p>
          <w:p w14:paraId="3BBF28F1" w14:textId="5D2F1797" w:rsidR="007D1A97" w:rsidRPr="007D1A97" w:rsidRDefault="007D1A97" w:rsidP="007D1A97">
            <w:pPr>
              <w:spacing w:after="0" w:line="272" w:lineRule="exact"/>
              <w:ind w:left="60" w:right="96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7D1A97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(Date started – Date ended)</w:t>
            </w:r>
          </w:p>
        </w:tc>
        <w:tc>
          <w:tcPr>
            <w:tcW w:w="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2F926CCF" w14:textId="77777777" w:rsidR="00E04141" w:rsidRDefault="005F7243" w:rsidP="007D1A97">
            <w:pPr>
              <w:spacing w:after="0" w:line="272" w:lineRule="exact"/>
              <w:ind w:left="72" w:right="3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</w:tr>
      <w:tr w:rsidR="00E04141" w14:paraId="23393C98" w14:textId="77777777" w:rsidTr="008C7082">
        <w:trPr>
          <w:trHeight w:hRule="exact" w:val="283"/>
        </w:trPr>
        <w:tc>
          <w:tcPr>
            <w:tcW w:w="132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034CD182" w14:textId="77777777" w:rsidR="00E04141" w:rsidRDefault="00E04141" w:rsidP="007D1A97">
            <w:pPr>
              <w:ind w:left="90" w:right="126"/>
              <w:jc w:val="center"/>
            </w:pPr>
          </w:p>
        </w:tc>
        <w:tc>
          <w:tcPr>
            <w:tcW w:w="108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350E2645" w14:textId="77777777" w:rsidR="00E04141" w:rsidRDefault="00E04141" w:rsidP="007D1A97">
            <w:pPr>
              <w:ind w:left="54" w:right="6"/>
              <w:jc w:val="center"/>
            </w:pPr>
          </w:p>
        </w:tc>
        <w:tc>
          <w:tcPr>
            <w:tcW w:w="82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7ADEE7D4" w14:textId="77777777" w:rsidR="00E04141" w:rsidRDefault="00E04141" w:rsidP="007D1A97">
            <w:pPr>
              <w:ind w:left="72" w:right="120"/>
              <w:jc w:val="center"/>
            </w:pPr>
          </w:p>
        </w:tc>
        <w:tc>
          <w:tcPr>
            <w:tcW w:w="86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54709ACA" w14:textId="77777777" w:rsidR="00E04141" w:rsidRDefault="00E04141" w:rsidP="007D1A97">
            <w:pPr>
              <w:ind w:left="60" w:right="96"/>
              <w:jc w:val="center"/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7EEF0B13" w14:textId="77777777" w:rsidR="00E04141" w:rsidRDefault="005F7243" w:rsidP="007D1A97">
            <w:pPr>
              <w:spacing w:after="0" w:line="272" w:lineRule="exact"/>
              <w:ind w:left="72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3388D3FC" w14:textId="77777777" w:rsidR="00E04141" w:rsidRDefault="005F7243" w:rsidP="007D1A97">
            <w:pPr>
              <w:spacing w:after="0" w:line="272" w:lineRule="exact"/>
              <w:ind w:left="66" w:right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E04141" w14:paraId="6625806A" w14:textId="77777777" w:rsidTr="008C7082">
        <w:trPr>
          <w:trHeight w:hRule="exact" w:val="288"/>
        </w:trPr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66916" w14:textId="77777777" w:rsidR="00E04141" w:rsidRDefault="00E04141" w:rsidP="007D1A97">
            <w:pPr>
              <w:ind w:left="90" w:right="126"/>
            </w:pPr>
          </w:p>
        </w:tc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A50F9" w14:textId="77777777" w:rsidR="00E04141" w:rsidRDefault="00E04141" w:rsidP="007D1A97">
            <w:pPr>
              <w:ind w:left="54" w:right="6"/>
            </w:pP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15472" w14:textId="77777777" w:rsidR="00E04141" w:rsidRDefault="00E04141" w:rsidP="007D1A97">
            <w:pPr>
              <w:ind w:left="72" w:right="120"/>
            </w:pP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17A26" w14:textId="77777777" w:rsidR="00E04141" w:rsidRDefault="00E04141" w:rsidP="007D1A97">
            <w:pPr>
              <w:ind w:left="60" w:right="96"/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7CA76" w14:textId="77777777" w:rsidR="00E04141" w:rsidRDefault="00E04141" w:rsidP="007D1A97">
            <w:pPr>
              <w:ind w:left="72" w:right="114"/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EF5B9" w14:textId="77777777" w:rsidR="00E04141" w:rsidRDefault="00E04141" w:rsidP="007D1A97">
            <w:pPr>
              <w:ind w:left="66" w:right="120"/>
            </w:pPr>
          </w:p>
        </w:tc>
      </w:tr>
      <w:tr w:rsidR="00E04141" w14:paraId="73AA238A" w14:textId="77777777" w:rsidTr="008C7082">
        <w:trPr>
          <w:trHeight w:hRule="exact" w:val="283"/>
        </w:trPr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C43EA" w14:textId="77777777" w:rsidR="00E04141" w:rsidRDefault="00E04141" w:rsidP="007D1A97">
            <w:pPr>
              <w:ind w:left="90" w:right="126"/>
            </w:pPr>
          </w:p>
        </w:tc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646F2" w14:textId="77777777" w:rsidR="00E04141" w:rsidRDefault="00E04141" w:rsidP="007D1A97">
            <w:pPr>
              <w:ind w:left="54" w:right="6"/>
            </w:pP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C6AB5" w14:textId="77777777" w:rsidR="00E04141" w:rsidRDefault="00E04141" w:rsidP="007D1A97">
            <w:pPr>
              <w:ind w:left="72" w:right="120"/>
            </w:pP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695D2" w14:textId="77777777" w:rsidR="00E04141" w:rsidRDefault="00E04141" w:rsidP="007D1A97">
            <w:pPr>
              <w:ind w:left="60" w:right="96"/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E5AA1" w14:textId="77777777" w:rsidR="00E04141" w:rsidRDefault="00E04141" w:rsidP="007D1A97">
            <w:pPr>
              <w:ind w:left="72" w:right="114"/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794F4" w14:textId="77777777" w:rsidR="00E04141" w:rsidRDefault="00E04141" w:rsidP="007D1A97">
            <w:pPr>
              <w:ind w:left="66" w:right="120"/>
            </w:pPr>
          </w:p>
        </w:tc>
      </w:tr>
      <w:tr w:rsidR="00E04141" w14:paraId="0365F435" w14:textId="77777777" w:rsidTr="008C7082">
        <w:trPr>
          <w:trHeight w:hRule="exact" w:val="289"/>
        </w:trPr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2493C" w14:textId="77777777" w:rsidR="00E04141" w:rsidRDefault="00E04141" w:rsidP="007D1A97">
            <w:pPr>
              <w:ind w:left="90" w:right="126"/>
            </w:pPr>
          </w:p>
        </w:tc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07668" w14:textId="77777777" w:rsidR="00E04141" w:rsidRDefault="00E04141" w:rsidP="007D1A97">
            <w:pPr>
              <w:ind w:left="54" w:right="6"/>
            </w:pP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B7E66" w14:textId="77777777" w:rsidR="00E04141" w:rsidRDefault="00E04141" w:rsidP="007D1A97">
            <w:pPr>
              <w:ind w:left="72" w:right="120"/>
            </w:pP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CEA64" w14:textId="77777777" w:rsidR="00E04141" w:rsidRDefault="00E04141" w:rsidP="007D1A97">
            <w:pPr>
              <w:ind w:left="60" w:right="96"/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8E846" w14:textId="77777777" w:rsidR="00E04141" w:rsidRDefault="00E04141" w:rsidP="007D1A97">
            <w:pPr>
              <w:ind w:left="72" w:right="114"/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3BF7E" w14:textId="77777777" w:rsidR="00E04141" w:rsidRDefault="00E04141" w:rsidP="007D1A97">
            <w:pPr>
              <w:ind w:left="66" w:right="120"/>
            </w:pPr>
          </w:p>
        </w:tc>
      </w:tr>
      <w:tr w:rsidR="00E04141" w14:paraId="396D273A" w14:textId="77777777" w:rsidTr="008C7082">
        <w:trPr>
          <w:trHeight w:hRule="exact" w:val="284"/>
        </w:trPr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647E9" w14:textId="77777777" w:rsidR="00E04141" w:rsidRDefault="00E04141" w:rsidP="007D1A97">
            <w:pPr>
              <w:ind w:left="90" w:right="126"/>
            </w:pPr>
          </w:p>
        </w:tc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1A822" w14:textId="77777777" w:rsidR="00E04141" w:rsidRDefault="00E04141" w:rsidP="007D1A97">
            <w:pPr>
              <w:ind w:left="54" w:right="6"/>
            </w:pP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C0F2D" w14:textId="77777777" w:rsidR="00E04141" w:rsidRDefault="00E04141" w:rsidP="007D1A97">
            <w:pPr>
              <w:ind w:left="72" w:right="120"/>
            </w:pP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ED756" w14:textId="77777777" w:rsidR="00E04141" w:rsidRDefault="00E04141" w:rsidP="007D1A97">
            <w:pPr>
              <w:ind w:left="60" w:right="96"/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7DB9B" w14:textId="77777777" w:rsidR="00E04141" w:rsidRDefault="00E04141" w:rsidP="007D1A97">
            <w:pPr>
              <w:ind w:left="72" w:right="114"/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08938" w14:textId="77777777" w:rsidR="00E04141" w:rsidRDefault="00E04141" w:rsidP="007D1A97">
            <w:pPr>
              <w:ind w:left="66" w:right="120"/>
            </w:pPr>
          </w:p>
        </w:tc>
      </w:tr>
      <w:tr w:rsidR="00E04141" w14:paraId="41D944D8" w14:textId="77777777" w:rsidTr="008C7082">
        <w:trPr>
          <w:trHeight w:hRule="exact" w:val="288"/>
        </w:trPr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6A115" w14:textId="77777777" w:rsidR="00E04141" w:rsidRDefault="00E04141" w:rsidP="007D1A97">
            <w:pPr>
              <w:ind w:left="90" w:right="126"/>
            </w:pPr>
          </w:p>
        </w:tc>
        <w:tc>
          <w:tcPr>
            <w:tcW w:w="10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E6144" w14:textId="77777777" w:rsidR="00E04141" w:rsidRDefault="00E04141" w:rsidP="007D1A97">
            <w:pPr>
              <w:ind w:left="54" w:right="6"/>
            </w:pP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66835" w14:textId="77777777" w:rsidR="00E04141" w:rsidRDefault="00E04141" w:rsidP="007D1A97">
            <w:pPr>
              <w:ind w:left="72" w:right="120"/>
            </w:pP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8B8C8" w14:textId="77777777" w:rsidR="00E04141" w:rsidRDefault="00E04141" w:rsidP="007D1A97">
            <w:pPr>
              <w:ind w:left="60" w:right="96"/>
            </w:pPr>
          </w:p>
        </w:tc>
        <w:tc>
          <w:tcPr>
            <w:tcW w:w="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5B07E" w14:textId="77777777" w:rsidR="00E04141" w:rsidRDefault="00E04141" w:rsidP="007D1A97">
            <w:pPr>
              <w:ind w:left="72" w:right="114"/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09176" w14:textId="77777777" w:rsidR="00E04141" w:rsidRDefault="00E04141" w:rsidP="007D1A97">
            <w:pPr>
              <w:ind w:left="66" w:right="120"/>
            </w:pPr>
          </w:p>
        </w:tc>
      </w:tr>
      <w:tr w:rsidR="004C4179" w14:paraId="49A3A21B" w14:textId="77777777" w:rsidTr="004C4179">
        <w:trPr>
          <w:trHeight w:hRule="exact" w:val="288"/>
        </w:trPr>
        <w:tc>
          <w:tcPr>
            <w:tcW w:w="454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6BDA8" w14:textId="718CFEB9" w:rsidR="004C4179" w:rsidRDefault="004C4179" w:rsidP="00521802">
            <w:pPr>
              <w:ind w:left="72" w:right="114"/>
              <w:jc w:val="right"/>
            </w:pP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 practicing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c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,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,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,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a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6B7BD" w14:textId="77777777" w:rsidR="004C4179" w:rsidRDefault="004C4179" w:rsidP="007D1A97">
            <w:pPr>
              <w:ind w:left="66" w:right="120"/>
            </w:pPr>
          </w:p>
        </w:tc>
      </w:tr>
      <w:tr w:rsidR="004C4179" w:rsidRPr="00815B54" w14:paraId="551C8B80" w14:textId="77777777" w:rsidTr="004C4179">
        <w:trPr>
          <w:trHeight w:hRule="exact" w:val="288"/>
        </w:trPr>
        <w:tc>
          <w:tcPr>
            <w:tcW w:w="454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92069" w14:textId="4DCF83A1" w:rsidR="004C4179" w:rsidRPr="00815B54" w:rsidRDefault="004C4179" w:rsidP="00521802">
            <w:pPr>
              <w:ind w:left="72" w:right="114"/>
              <w:jc w:val="right"/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</w:pPr>
            <w:r w:rsidRPr="00815B54"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t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a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u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b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 xml:space="preserve">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o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o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i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n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t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e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a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r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n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D171D" w14:textId="77777777" w:rsidR="004C4179" w:rsidRPr="00815B54" w:rsidRDefault="004C4179" w:rsidP="007D1A97">
            <w:pPr>
              <w:ind w:left="66" w:right="120"/>
              <w:rPr>
                <w:b/>
                <w:bCs/>
              </w:rPr>
            </w:pPr>
          </w:p>
        </w:tc>
      </w:tr>
    </w:tbl>
    <w:p w14:paraId="1A9A3D65" w14:textId="1267222A" w:rsidR="00E04141" w:rsidRDefault="005F7243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75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72DF30" w14:textId="2F32E031" w:rsidR="00E04141" w:rsidRDefault="003411BA" w:rsidP="00750327">
      <w:pPr>
        <w:spacing w:before="3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9B67187" wp14:editId="3502B55F">
                <wp:simplePos x="0" y="0"/>
                <wp:positionH relativeFrom="page">
                  <wp:posOffset>2800985</wp:posOffset>
                </wp:positionH>
                <wp:positionV relativeFrom="paragraph">
                  <wp:posOffset>173990</wp:posOffset>
                </wp:positionV>
                <wp:extent cx="1066800" cy="1270"/>
                <wp:effectExtent l="0" t="0" r="0" b="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6800" cy="1270"/>
                          <a:chOff x="4576" y="274"/>
                          <a:chExt cx="1680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4576" y="274"/>
                            <a:ext cx="1680" cy="2"/>
                          </a:xfrm>
                          <a:custGeom>
                            <a:avLst/>
                            <a:gdLst>
                              <a:gd name="T0" fmla="+- 0 4576 4576"/>
                              <a:gd name="T1" fmla="*/ T0 w 1680"/>
                              <a:gd name="T2" fmla="+- 0 6256 4576"/>
                              <a:gd name="T3" fmla="*/ T2 w 1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80">
                                <a:moveTo>
                                  <a:pt x="0" y="0"/>
                                </a:moveTo>
                                <a:lnTo>
                                  <a:pt x="16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8260B" id="Group 16" o:spid="_x0000_s1026" style="position:absolute;margin-left:220.55pt;margin-top:13.7pt;width:84pt;height:.1pt;z-index:-251657216;mso-position-horizontal-relative:page" coordorigin="4576,274" coordsize="1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">
                <v:shape id="Freeform 17" o:spid="_x0000_s1027" style="position:absolute;left:4576;top:274;width:1680;height:2;visibility:visible;mso-wrap-style:square;v-text-anchor:top" coordsize="16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" path="m,l1680,e" filled="f" strokeweight=".48pt">
                  <v:path arrowok="t" o:connecttype="custom" o:connectlocs="0,0;1680,0" o:connectangles="0,0"/>
                </v:shape>
                <w10:wrap anchorx="page"/>
              </v:group>
            </w:pict>
          </mc:Fallback>
        </mc:AlternateContent>
      </w:r>
      <w:r w:rsidR="002D2FB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D670BA6" w14:textId="7FEC52D3" w:rsidR="00A26406" w:rsidRPr="00750327" w:rsidRDefault="00A26406" w:rsidP="00750327">
      <w:pPr>
        <w:spacing w:before="3" w:after="0" w:line="240" w:lineRule="auto"/>
        <w:ind w:left="220" w:right="-20"/>
        <w:rPr>
          <w:rFonts w:ascii="Times New Roman" w:eastAsia="Times New Roman" w:hAnsi="Times New Roman" w:cs="Times New Roman"/>
          <w:sz w:val="24"/>
          <w:szCs w:val="24"/>
        </w:rPr>
        <w:sectPr w:rsidR="00A26406" w:rsidRPr="00750327">
          <w:type w:val="continuous"/>
          <w:pgSz w:w="15840" w:h="12240" w:orient="landscape"/>
          <w:pgMar w:top="1120" w:right="1540" w:bottom="280" w:left="1220" w:header="720" w:footer="720" w:gutter="0"/>
          <w:cols w:space="720"/>
        </w:sectPr>
      </w:pPr>
    </w:p>
    <w:p w14:paraId="1CE58718" w14:textId="4D900B1C" w:rsidR="00E04141" w:rsidRPr="00AC4912" w:rsidRDefault="005F7243" w:rsidP="00AC4912">
      <w:pPr>
        <w:pStyle w:val="ListParagraph"/>
        <w:numPr>
          <w:ilvl w:val="0"/>
          <w:numId w:val="2"/>
        </w:numPr>
        <w:spacing w:before="29" w:after="0" w:line="271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  <w:r w:rsidRPr="00AC491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lastRenderedPageBreak/>
        <w:t>I</w:t>
      </w:r>
      <w:r w:rsidRPr="00AC491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N</w:t>
      </w:r>
      <w:r w:rsidRPr="00AC4912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V</w:t>
      </w:r>
      <w:r w:rsidRPr="00AC491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O</w:t>
      </w:r>
      <w:r w:rsidRPr="00AC4912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L</w:t>
      </w:r>
      <w:r w:rsidRPr="00AC491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V</w:t>
      </w:r>
      <w:r w:rsidRPr="00AC491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 w:rsidRPr="00AC4912"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</w:rPr>
        <w:t>M</w:t>
      </w:r>
      <w:r w:rsidRPr="00AC491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 w:rsidRPr="00AC491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NT </w:t>
      </w:r>
      <w:r w:rsidRPr="00AC491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I</w:t>
      </w:r>
      <w:r w:rsidRPr="00AC491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N</w:t>
      </w:r>
      <w:r w:rsidRPr="00AC4912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</w:rPr>
        <w:t xml:space="preserve"> </w:t>
      </w:r>
      <w:r w:rsidRPr="00AC4912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</w:rPr>
        <w:t>P</w:t>
      </w:r>
      <w:r w:rsidRPr="00AC491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I</w:t>
      </w:r>
      <w:r w:rsidRPr="00AC491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ChE</w:t>
      </w:r>
    </w:p>
    <w:tbl>
      <w:tblPr>
        <w:tblStyle w:val="TableGrid"/>
        <w:tblW w:w="0" w:type="auto"/>
        <w:tblInd w:w="265" w:type="dxa"/>
        <w:shd w:val="clear" w:color="auto" w:fill="FFFFCC"/>
        <w:tblLook w:val="04A0" w:firstRow="1" w:lastRow="0" w:firstColumn="1" w:lastColumn="0" w:noHBand="0" w:noVBand="1"/>
      </w:tblPr>
      <w:tblGrid>
        <w:gridCol w:w="1620"/>
        <w:gridCol w:w="2790"/>
        <w:gridCol w:w="2944"/>
        <w:gridCol w:w="2480"/>
        <w:gridCol w:w="2480"/>
      </w:tblGrid>
      <w:tr w:rsidR="00AC4912" w14:paraId="548B7E5B" w14:textId="77777777" w:rsidTr="00EC4A46">
        <w:tc>
          <w:tcPr>
            <w:tcW w:w="1620" w:type="dxa"/>
            <w:shd w:val="clear" w:color="auto" w:fill="FFFFCC"/>
          </w:tcPr>
          <w:p w14:paraId="2F56EDC6" w14:textId="77777777" w:rsidR="00AC4912" w:rsidRDefault="00AC4912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</w:t>
            </w:r>
          </w:p>
        </w:tc>
        <w:tc>
          <w:tcPr>
            <w:tcW w:w="2790" w:type="dxa"/>
            <w:shd w:val="clear" w:color="auto" w:fill="FFFFCC"/>
          </w:tcPr>
          <w:p w14:paraId="34EC9C26" w14:textId="6B51CE9D" w:rsidR="00AC4912" w:rsidRDefault="00AC4912" w:rsidP="00071C20">
            <w:pPr>
              <w:rPr>
                <w:rFonts w:ascii="Times New Roman" w:eastAsia="Times New Roman" w:hAnsi="Times New Roman" w:cs="Times New Roman"/>
              </w:rPr>
            </w:pPr>
            <w:r>
              <w:t>National President = 20 pts</w:t>
            </w:r>
          </w:p>
        </w:tc>
        <w:tc>
          <w:tcPr>
            <w:tcW w:w="2944" w:type="dxa"/>
            <w:shd w:val="clear" w:color="auto" w:fill="FFFFCC"/>
          </w:tcPr>
          <w:p w14:paraId="742F21C3" w14:textId="2695CA9F" w:rsidR="00AC4912" w:rsidRDefault="00AC4912" w:rsidP="00071C20">
            <w:pPr>
              <w:rPr>
                <w:rFonts w:ascii="Times New Roman" w:eastAsia="Times New Roman" w:hAnsi="Times New Roman" w:cs="Times New Roman"/>
              </w:rPr>
            </w:pPr>
            <w:r>
              <w:t>Chapter President = 15 pts</w:t>
            </w:r>
          </w:p>
        </w:tc>
        <w:tc>
          <w:tcPr>
            <w:tcW w:w="2480" w:type="dxa"/>
            <w:shd w:val="clear" w:color="auto" w:fill="FFFFCC"/>
          </w:tcPr>
          <w:p w14:paraId="4F2F2C60" w14:textId="74F9FA77" w:rsidR="00AC4912" w:rsidRDefault="00AC4912" w:rsidP="00071C20">
            <w:pPr>
              <w:rPr>
                <w:rFonts w:ascii="Times New Roman" w:eastAsia="Times New Roman" w:hAnsi="Times New Roman" w:cs="Times New Roman"/>
              </w:rPr>
            </w:pPr>
            <w:r>
              <w:t>National Officer = 10 pts/year (max 4 yrs)</w:t>
            </w:r>
          </w:p>
        </w:tc>
        <w:tc>
          <w:tcPr>
            <w:tcW w:w="2480" w:type="dxa"/>
            <w:shd w:val="clear" w:color="auto" w:fill="FFFFCC"/>
          </w:tcPr>
          <w:p w14:paraId="5FC64680" w14:textId="1116E1D3" w:rsidR="00AC4912" w:rsidRDefault="00AC4912" w:rsidP="00071C20">
            <w:pPr>
              <w:rPr>
                <w:rFonts w:ascii="Times New Roman" w:eastAsia="Times New Roman" w:hAnsi="Times New Roman" w:cs="Times New Roman"/>
              </w:rPr>
            </w:pPr>
            <w:r>
              <w:t>Chapter Officer = 5 pts/year (max 4 yrs)</w:t>
            </w:r>
          </w:p>
        </w:tc>
      </w:tr>
    </w:tbl>
    <w:p w14:paraId="19965F41" w14:textId="77777777" w:rsidR="00815B54" w:rsidRDefault="00815B54" w:rsidP="00815B54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p w14:paraId="2C7C70D2" w14:textId="77777777" w:rsidR="00E04141" w:rsidRDefault="00E04141">
      <w:pPr>
        <w:spacing w:before="3" w:after="0" w:line="280" w:lineRule="exact"/>
        <w:rPr>
          <w:sz w:val="28"/>
          <w:szCs w:val="28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92"/>
        <w:gridCol w:w="2703"/>
        <w:gridCol w:w="1978"/>
        <w:gridCol w:w="1800"/>
        <w:gridCol w:w="1911"/>
      </w:tblGrid>
      <w:tr w:rsidR="00E04141" w14:paraId="2F434718" w14:textId="77777777" w:rsidTr="00065947">
        <w:trPr>
          <w:trHeight w:hRule="exact" w:val="567"/>
        </w:trPr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3D00FE9B" w14:textId="62566013" w:rsidR="00E04141" w:rsidRDefault="005F7243" w:rsidP="007D1A97">
            <w:pPr>
              <w:spacing w:after="0" w:line="240" w:lineRule="auto"/>
              <w:ind w:left="84" w:right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F1796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apter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6A3463BC" w14:textId="77777777" w:rsidR="00E04141" w:rsidRDefault="005F7243" w:rsidP="007D1A97">
            <w:pPr>
              <w:spacing w:after="0" w:line="240" w:lineRule="auto"/>
              <w:ind w:left="66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76E324EB" w14:textId="77777777" w:rsidR="00E04141" w:rsidRDefault="005F7243" w:rsidP="007D1A97">
            <w:pPr>
              <w:spacing w:after="0" w:line="240" w:lineRule="auto"/>
              <w:ind w:left="66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030C54B8" w14:textId="187873CC" w:rsidR="00E04141" w:rsidRDefault="005F7243" w:rsidP="007D1A97">
            <w:pPr>
              <w:spacing w:after="0" w:line="240" w:lineRule="auto"/>
              <w:ind w:left="66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407A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mb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0B1AC860" w14:textId="77777777" w:rsidR="00E04141" w:rsidRDefault="005F7243" w:rsidP="007D1A97">
            <w:pPr>
              <w:spacing w:after="0" w:line="240" w:lineRule="auto"/>
              <w:ind w:left="66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</w:p>
          <w:p w14:paraId="1D85C0D4" w14:textId="77777777" w:rsidR="00E04141" w:rsidRDefault="005F7243" w:rsidP="007D1A97">
            <w:pPr>
              <w:spacing w:after="0" w:line="274" w:lineRule="exact"/>
              <w:ind w:left="66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E04141" w14:paraId="04E182FD" w14:textId="77777777">
        <w:trPr>
          <w:trHeight w:hRule="exact" w:val="283"/>
        </w:trPr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B3641" w14:textId="77777777" w:rsidR="00E04141" w:rsidRDefault="00E04141" w:rsidP="007D1A97">
            <w:pPr>
              <w:ind w:left="84" w:right="24"/>
            </w:pP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D253C" w14:textId="77777777" w:rsidR="00E04141" w:rsidRDefault="00E04141" w:rsidP="007D1A97">
            <w:pPr>
              <w:ind w:left="66" w:right="114"/>
            </w:pP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A20D8" w14:textId="77777777" w:rsidR="00E04141" w:rsidRDefault="00E04141" w:rsidP="007D1A97">
            <w:pPr>
              <w:ind w:left="66" w:right="114"/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B0B8F" w14:textId="77777777" w:rsidR="00E04141" w:rsidRDefault="00E04141" w:rsidP="007D1A97">
            <w:pPr>
              <w:ind w:left="66" w:right="114"/>
            </w:pPr>
          </w:p>
        </w:tc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747FC" w14:textId="77777777" w:rsidR="00E04141" w:rsidRDefault="00E04141" w:rsidP="007D1A97">
            <w:pPr>
              <w:ind w:left="66" w:right="42"/>
            </w:pPr>
          </w:p>
        </w:tc>
      </w:tr>
      <w:tr w:rsidR="00E04141" w14:paraId="28A8A68F" w14:textId="77777777">
        <w:trPr>
          <w:trHeight w:hRule="exact" w:val="288"/>
        </w:trPr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AE1E0" w14:textId="77777777" w:rsidR="00E04141" w:rsidRDefault="00E04141" w:rsidP="007D1A97">
            <w:pPr>
              <w:ind w:left="84" w:right="24"/>
            </w:pP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83088" w14:textId="77777777" w:rsidR="00E04141" w:rsidRDefault="00E04141" w:rsidP="007D1A97">
            <w:pPr>
              <w:ind w:left="66" w:right="114"/>
            </w:pP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AA94D" w14:textId="77777777" w:rsidR="00E04141" w:rsidRDefault="00E04141" w:rsidP="007D1A97">
            <w:pPr>
              <w:ind w:left="66" w:right="114"/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DA4ED" w14:textId="77777777" w:rsidR="00E04141" w:rsidRDefault="00E04141" w:rsidP="007D1A97">
            <w:pPr>
              <w:ind w:left="66" w:right="114"/>
            </w:pPr>
          </w:p>
        </w:tc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CC32E" w14:textId="77777777" w:rsidR="00E04141" w:rsidRDefault="00E04141" w:rsidP="007D1A97">
            <w:pPr>
              <w:ind w:left="66" w:right="42"/>
            </w:pPr>
          </w:p>
        </w:tc>
      </w:tr>
      <w:tr w:rsidR="00E04141" w14:paraId="60401BE3" w14:textId="77777777">
        <w:trPr>
          <w:trHeight w:hRule="exact" w:val="283"/>
        </w:trPr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A96AF" w14:textId="77777777" w:rsidR="00E04141" w:rsidRDefault="00E04141" w:rsidP="007D1A97">
            <w:pPr>
              <w:ind w:left="84" w:right="24"/>
            </w:pP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3B680" w14:textId="77777777" w:rsidR="00E04141" w:rsidRDefault="00E04141" w:rsidP="007D1A97">
            <w:pPr>
              <w:ind w:left="66" w:right="114"/>
            </w:pP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D4129" w14:textId="77777777" w:rsidR="00E04141" w:rsidRDefault="00E04141" w:rsidP="007D1A97">
            <w:pPr>
              <w:ind w:left="66" w:right="114"/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9BAFB" w14:textId="77777777" w:rsidR="00E04141" w:rsidRDefault="00E04141" w:rsidP="007D1A97">
            <w:pPr>
              <w:ind w:left="66" w:right="114"/>
            </w:pPr>
          </w:p>
        </w:tc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6F70B" w14:textId="77777777" w:rsidR="00E04141" w:rsidRDefault="00E04141" w:rsidP="007D1A97">
            <w:pPr>
              <w:ind w:left="66" w:right="42"/>
            </w:pPr>
          </w:p>
        </w:tc>
      </w:tr>
      <w:tr w:rsidR="00AC4912" w:rsidRPr="00815B54" w14:paraId="5A35FDEC" w14:textId="77777777" w:rsidTr="007D172E">
        <w:trPr>
          <w:trHeight w:hRule="exact" w:val="288"/>
        </w:trPr>
        <w:tc>
          <w:tcPr>
            <w:tcW w:w="112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3B7C5" w14:textId="2C3EA338" w:rsidR="00AC4912" w:rsidRPr="00815B54" w:rsidRDefault="00AC4912" w:rsidP="00AC4912">
            <w:pPr>
              <w:ind w:left="66" w:right="114"/>
              <w:jc w:val="right"/>
              <w:rPr>
                <w:b/>
                <w:bCs/>
              </w:rPr>
            </w:pPr>
            <w:r w:rsidRPr="00815B54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</w:rPr>
              <w:t>T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t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a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l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n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4"/>
                <w:position w:val="-1"/>
                <w:sz w:val="24"/>
                <w:szCs w:val="24"/>
              </w:rPr>
              <w:t>u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4"/>
                <w:position w:val="-1"/>
                <w:sz w:val="24"/>
                <w:szCs w:val="24"/>
              </w:rPr>
              <w:t>m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5"/>
                <w:position w:val="-1"/>
                <w:sz w:val="24"/>
                <w:szCs w:val="24"/>
              </w:rPr>
              <w:t>b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e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r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4"/>
                <w:position w:val="-1"/>
                <w:sz w:val="24"/>
                <w:szCs w:val="24"/>
              </w:rPr>
              <w:t xml:space="preserve">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o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f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p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o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4"/>
                <w:position w:val="-1"/>
                <w:sz w:val="24"/>
                <w:szCs w:val="24"/>
              </w:rPr>
              <w:t>i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5"/>
                <w:position w:val="-1"/>
                <w:sz w:val="24"/>
                <w:szCs w:val="24"/>
              </w:rPr>
              <w:t>n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t</w:t>
            </w:r>
            <w:r w:rsidRPr="00815B54">
              <w:rPr>
                <w:rFonts w:ascii="Times New Roman" w:eastAsia="Times New Roman" w:hAnsi="Times New Roman" w:cs="Times New Roman"/>
                <w:b/>
                <w:bCs/>
                <w:spacing w:val="-2"/>
                <w:position w:val="-1"/>
                <w:sz w:val="24"/>
                <w:szCs w:val="24"/>
              </w:rPr>
              <w:t>s</w:t>
            </w:r>
          </w:p>
        </w:tc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DC547" w14:textId="77777777" w:rsidR="00AC4912" w:rsidRPr="00815B54" w:rsidRDefault="00AC4912" w:rsidP="007D1A97">
            <w:pPr>
              <w:ind w:left="66" w:right="42"/>
              <w:rPr>
                <w:b/>
                <w:bCs/>
              </w:rPr>
            </w:pPr>
          </w:p>
        </w:tc>
      </w:tr>
    </w:tbl>
    <w:p w14:paraId="3AAD0570" w14:textId="77777777" w:rsidR="00E04141" w:rsidRDefault="00E04141">
      <w:pPr>
        <w:spacing w:before="15" w:after="0" w:line="220" w:lineRule="exact"/>
      </w:pPr>
    </w:p>
    <w:p w14:paraId="734DE027" w14:textId="3E803729" w:rsidR="00E04141" w:rsidRDefault="005F7243" w:rsidP="001C158F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i/>
          <w:iCs/>
          <w:position w:val="-1"/>
          <w:u w:color="000000"/>
        </w:rPr>
      </w:pPr>
      <w:r w:rsidRPr="008C708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C.</w:t>
      </w:r>
      <w:r w:rsidRPr="008C7082"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</w:rPr>
        <w:t xml:space="preserve"> </w:t>
      </w:r>
      <w:r w:rsidRPr="008C708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R</w:t>
      </w:r>
      <w:r w:rsidRPr="008C708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 w:rsidRPr="008C7082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>S</w:t>
      </w:r>
      <w:r w:rsidRPr="008C708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 w:rsidRPr="008C708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A</w:t>
      </w:r>
      <w:r w:rsidRPr="008C7082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R</w:t>
      </w:r>
      <w:r w:rsidRPr="008C708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CH</w:t>
      </w:r>
      <w:r w:rsidRPr="008C7082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</w:rPr>
        <w:t xml:space="preserve"> </w:t>
      </w:r>
      <w:r w:rsidRPr="008C708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OU</w:t>
      </w:r>
      <w:r w:rsidRPr="008C7082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T</w:t>
      </w:r>
      <w:r w:rsidRPr="008C7082">
        <w:rPr>
          <w:rFonts w:ascii="Times New Roman" w:eastAsia="Times New Roman" w:hAnsi="Times New Roman" w:cs="Times New Roman"/>
          <w:b/>
          <w:bCs/>
          <w:spacing w:val="-3"/>
          <w:position w:val="-1"/>
          <w:sz w:val="24"/>
          <w:szCs w:val="24"/>
        </w:rPr>
        <w:t>P</w:t>
      </w:r>
      <w:r w:rsidRPr="008C7082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U</w:t>
      </w:r>
      <w:r w:rsidR="004C4179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T</w:t>
      </w:r>
    </w:p>
    <w:tbl>
      <w:tblPr>
        <w:tblStyle w:val="TableGrid"/>
        <w:tblW w:w="0" w:type="auto"/>
        <w:tblInd w:w="220" w:type="dxa"/>
        <w:shd w:val="clear" w:color="auto" w:fill="FFFFCC"/>
        <w:tblLook w:val="04A0" w:firstRow="1" w:lastRow="0" w:firstColumn="1" w:lastColumn="0" w:noHBand="0" w:noVBand="1"/>
      </w:tblPr>
      <w:tblGrid>
        <w:gridCol w:w="1993"/>
        <w:gridCol w:w="2546"/>
        <w:gridCol w:w="3008"/>
        <w:gridCol w:w="2834"/>
        <w:gridCol w:w="2789"/>
      </w:tblGrid>
      <w:tr w:rsidR="00815B54" w14:paraId="1458C764" w14:textId="60996B05" w:rsidTr="00815B54">
        <w:tc>
          <w:tcPr>
            <w:tcW w:w="1993" w:type="dxa"/>
            <w:shd w:val="clear" w:color="auto" w:fill="FFFFCC"/>
          </w:tcPr>
          <w:p w14:paraId="28BD8D24" w14:textId="77777777" w:rsidR="00815B54" w:rsidRDefault="00815B54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</w:t>
            </w:r>
          </w:p>
          <w:p w14:paraId="5DF7EE4C" w14:textId="7E2A8A3E" w:rsidR="00815B54" w:rsidRDefault="00815B54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r article</w:t>
            </w:r>
          </w:p>
        </w:tc>
        <w:tc>
          <w:tcPr>
            <w:tcW w:w="2546" w:type="dxa"/>
            <w:shd w:val="clear" w:color="auto" w:fill="FFFFCC"/>
          </w:tcPr>
          <w:p w14:paraId="0B7DB22E" w14:textId="2C31EB61" w:rsidR="00815B54" w:rsidRDefault="00815B54" w:rsidP="00071C20">
            <w:pPr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t>Refereed</w:t>
            </w:r>
            <w:proofErr w:type="gramEnd"/>
            <w:r>
              <w:t xml:space="preserve"> Article = 10 pts ÷ no. of authors</w:t>
            </w:r>
          </w:p>
        </w:tc>
        <w:tc>
          <w:tcPr>
            <w:tcW w:w="3008" w:type="dxa"/>
            <w:shd w:val="clear" w:color="auto" w:fill="FFFFCC"/>
          </w:tcPr>
          <w:p w14:paraId="702936A5" w14:textId="791DA5AC" w:rsidR="00815B54" w:rsidRDefault="00815B54" w:rsidP="00071C20">
            <w:pPr>
              <w:rPr>
                <w:rFonts w:ascii="Times New Roman" w:eastAsia="Times New Roman" w:hAnsi="Times New Roman" w:cs="Times New Roman"/>
              </w:rPr>
            </w:pPr>
            <w:r>
              <w:t>Non-refereed Article = 5 pts ÷ no. of authors</w:t>
            </w:r>
          </w:p>
        </w:tc>
        <w:tc>
          <w:tcPr>
            <w:tcW w:w="2834" w:type="dxa"/>
            <w:shd w:val="clear" w:color="auto" w:fill="FFFFCC"/>
          </w:tcPr>
          <w:p w14:paraId="78225106" w14:textId="2AF2704B" w:rsidR="00815B54" w:rsidRDefault="00815B54" w:rsidP="00071C20">
            <w:pPr>
              <w:rPr>
                <w:rFonts w:ascii="Times New Roman" w:eastAsia="Times New Roman" w:hAnsi="Times New Roman" w:cs="Times New Roman"/>
              </w:rPr>
            </w:pPr>
            <w:r>
              <w:t>Book = 30 pts ÷ no. of authors</w:t>
            </w:r>
          </w:p>
        </w:tc>
        <w:tc>
          <w:tcPr>
            <w:tcW w:w="2789" w:type="dxa"/>
            <w:shd w:val="clear" w:color="auto" w:fill="FFFFCC"/>
          </w:tcPr>
          <w:p w14:paraId="78AB9427" w14:textId="52638735" w:rsidR="00815B54" w:rsidRDefault="00815B54" w:rsidP="00071C20">
            <w:r>
              <w:t>Invention/Patent = 1</w:t>
            </w:r>
            <w:r>
              <w:t xml:space="preserve">0 pts ÷ no. of </w:t>
            </w:r>
            <w:r w:rsidR="00AF189B">
              <w:t>inventors</w:t>
            </w:r>
          </w:p>
        </w:tc>
      </w:tr>
    </w:tbl>
    <w:p w14:paraId="7157006B" w14:textId="77777777" w:rsidR="00815B54" w:rsidRDefault="00815B54" w:rsidP="00815B54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p w14:paraId="135B8C6A" w14:textId="3A267B5A" w:rsidR="00815B54" w:rsidRDefault="00815B54" w:rsidP="00071C20">
      <w:pPr>
        <w:tabs>
          <w:tab w:val="left" w:pos="2718"/>
          <w:tab w:val="left" w:pos="6048"/>
          <w:tab w:val="left" w:pos="9828"/>
        </w:tabs>
        <w:ind w:left="646"/>
      </w:pPr>
    </w:p>
    <w:tbl>
      <w:tblPr>
        <w:tblStyle w:val="TableGrid"/>
        <w:tblW w:w="13186" w:type="dxa"/>
        <w:tblInd w:w="220" w:type="dxa"/>
        <w:tblLook w:val="04A0" w:firstRow="1" w:lastRow="0" w:firstColumn="1" w:lastColumn="0" w:noHBand="0" w:noVBand="1"/>
      </w:tblPr>
      <w:tblGrid>
        <w:gridCol w:w="1879"/>
        <w:gridCol w:w="1190"/>
        <w:gridCol w:w="4716"/>
        <w:gridCol w:w="2250"/>
        <w:gridCol w:w="1441"/>
        <w:gridCol w:w="1710"/>
      </w:tblGrid>
      <w:tr w:rsidR="0006017F" w14:paraId="5EBEF87A" w14:textId="77777777" w:rsidTr="0006017F">
        <w:tc>
          <w:tcPr>
            <w:tcW w:w="3069" w:type="dxa"/>
            <w:gridSpan w:val="2"/>
            <w:shd w:val="clear" w:color="auto" w:fill="D9D9D9" w:themeFill="background1" w:themeFillShade="D9"/>
            <w:vAlign w:val="center"/>
          </w:tcPr>
          <w:p w14:paraId="3E4C0B12" w14:textId="44CD7B42" w:rsidR="0006017F" w:rsidRPr="00A60F8D" w:rsidRDefault="0006017F" w:rsidP="00C162E9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 w:rsidRPr="00A60F8D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Types of Research/</w:t>
            </w: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Publication Output</w:t>
            </w:r>
          </w:p>
        </w:tc>
        <w:tc>
          <w:tcPr>
            <w:tcW w:w="4716" w:type="dxa"/>
            <w:shd w:val="clear" w:color="auto" w:fill="D9D9D9" w:themeFill="background1" w:themeFillShade="D9"/>
            <w:vAlign w:val="center"/>
          </w:tcPr>
          <w:p w14:paraId="065195B9" w14:textId="101045BF" w:rsidR="0006017F" w:rsidRPr="00A60F8D" w:rsidRDefault="0006017F" w:rsidP="00C162E9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Titles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1D364DFB" w14:textId="35771946" w:rsidR="0006017F" w:rsidRDefault="0006017F" w:rsidP="0006017F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Journal/Publisher</w:t>
            </w:r>
          </w:p>
        </w:tc>
        <w:tc>
          <w:tcPr>
            <w:tcW w:w="1441" w:type="dxa"/>
            <w:shd w:val="clear" w:color="auto" w:fill="D9D9D9" w:themeFill="background1" w:themeFillShade="D9"/>
            <w:vAlign w:val="center"/>
          </w:tcPr>
          <w:p w14:paraId="02E98811" w14:textId="612D2D78" w:rsidR="0006017F" w:rsidRPr="00A60F8D" w:rsidRDefault="0006017F" w:rsidP="00C162E9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Year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5415ADF2" w14:textId="62D893DC" w:rsidR="0006017F" w:rsidRPr="00A60F8D" w:rsidRDefault="0006017F" w:rsidP="00C162E9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Number of Points</w:t>
            </w:r>
          </w:p>
        </w:tc>
      </w:tr>
      <w:tr w:rsidR="0006017F" w14:paraId="7D9C7645" w14:textId="77777777" w:rsidTr="0006017F">
        <w:tc>
          <w:tcPr>
            <w:tcW w:w="3069" w:type="dxa"/>
            <w:gridSpan w:val="2"/>
            <w:vMerge w:val="restart"/>
          </w:tcPr>
          <w:p w14:paraId="5F4F4FD0" w14:textId="3D315699" w:rsidR="0006017F" w:rsidRPr="00A60F8D" w:rsidRDefault="0006017F" w:rsidP="00AC4912">
            <w:pPr>
              <w:spacing w:line="267" w:lineRule="exact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A60F8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proofErr w:type="gramEnd"/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10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l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publ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s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60F8D">
              <w:rPr>
                <w:rFonts w:ascii="Times New Roman" w:eastAsia="Times New Roman" w:hAnsi="Times New Roman" w:cs="Times New Roman"/>
                <w:spacing w:val="7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c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h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c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60F8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>j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60F8D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 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c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A60F8D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um</w:t>
            </w:r>
          </w:p>
        </w:tc>
        <w:tc>
          <w:tcPr>
            <w:tcW w:w="4716" w:type="dxa"/>
          </w:tcPr>
          <w:p w14:paraId="0C37B814" w14:textId="77777777" w:rsidR="0006017F" w:rsidRDefault="0006017F" w:rsidP="00FC6D55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00B5C332" w14:textId="385F7319" w:rsidR="0006017F" w:rsidRPr="00FC6D55" w:rsidRDefault="0006017F" w:rsidP="00FC6D55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6F4418FE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580E0677" w14:textId="475A538D" w:rsidR="0006017F" w:rsidRPr="00A60F8D" w:rsidRDefault="0006017F" w:rsidP="0006017F">
            <w:pPr>
              <w:tabs>
                <w:tab w:val="left" w:pos="2068"/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2D1AF101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7CA18224" w14:textId="77777777" w:rsidTr="0006017F">
        <w:tc>
          <w:tcPr>
            <w:tcW w:w="3069" w:type="dxa"/>
            <w:gridSpan w:val="2"/>
            <w:vMerge/>
          </w:tcPr>
          <w:p w14:paraId="1E0700E2" w14:textId="77777777" w:rsidR="0006017F" w:rsidRPr="00A60F8D" w:rsidRDefault="0006017F" w:rsidP="00AC4912">
            <w:pPr>
              <w:spacing w:line="267" w:lineRule="exact"/>
              <w:ind w:right="-20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</w:p>
        </w:tc>
        <w:tc>
          <w:tcPr>
            <w:tcW w:w="4716" w:type="dxa"/>
          </w:tcPr>
          <w:p w14:paraId="0DB9A8BC" w14:textId="77777777" w:rsidR="0006017F" w:rsidRDefault="0006017F" w:rsidP="00FC6D55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1A210EBE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268AE47A" w14:textId="227FC123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396BEE4B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305F4ED1" w14:textId="77777777" w:rsidTr="0006017F">
        <w:tc>
          <w:tcPr>
            <w:tcW w:w="3069" w:type="dxa"/>
            <w:gridSpan w:val="2"/>
            <w:vMerge w:val="restart"/>
          </w:tcPr>
          <w:p w14:paraId="76723D22" w14:textId="25BB4F1A" w:rsidR="0006017F" w:rsidRPr="00A60F8D" w:rsidRDefault="0006017F" w:rsidP="00AC4912">
            <w:pPr>
              <w:spacing w:line="267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10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l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publ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s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c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h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c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60F8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>j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60F8D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60F8D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60F8D">
              <w:rPr>
                <w:rFonts w:ascii="Times New Roman" w:eastAsia="Times New Roman" w:hAnsi="Times New Roman" w:cs="Times New Roman"/>
                <w:spacing w:val="7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c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A60F8D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>f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um</w:t>
            </w:r>
          </w:p>
        </w:tc>
        <w:tc>
          <w:tcPr>
            <w:tcW w:w="4716" w:type="dxa"/>
          </w:tcPr>
          <w:p w14:paraId="1B8312AE" w14:textId="77777777" w:rsidR="0006017F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17A03C29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76E92C00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7930BFA4" w14:textId="013F5D41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5E34F31C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5D24E0C6" w14:textId="77777777" w:rsidTr="0006017F">
        <w:tc>
          <w:tcPr>
            <w:tcW w:w="3069" w:type="dxa"/>
            <w:gridSpan w:val="2"/>
            <w:vMerge/>
          </w:tcPr>
          <w:p w14:paraId="337D16AC" w14:textId="77777777" w:rsidR="0006017F" w:rsidRPr="00A60F8D" w:rsidRDefault="0006017F" w:rsidP="00AC4912">
            <w:pPr>
              <w:spacing w:line="267" w:lineRule="exact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16" w:type="dxa"/>
          </w:tcPr>
          <w:p w14:paraId="60DB9747" w14:textId="77777777" w:rsidR="0006017F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634773FB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47394152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7A8BB828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7F3D6005" w14:textId="77777777" w:rsidTr="0006017F">
        <w:tc>
          <w:tcPr>
            <w:tcW w:w="3069" w:type="dxa"/>
            <w:gridSpan w:val="2"/>
            <w:vMerge w:val="restart"/>
          </w:tcPr>
          <w:p w14:paraId="535F7301" w14:textId="0D9D025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v</w:t>
            </w:r>
            <w:r w:rsidRPr="00A60F8D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10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A60F8D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</w:rPr>
              <w:t>y</w:t>
            </w:r>
            <w:r w:rsidRPr="00A60F8D"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g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h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4716" w:type="dxa"/>
          </w:tcPr>
          <w:p w14:paraId="52B248FD" w14:textId="77777777" w:rsidR="0006017F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0FCBC75B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31496C07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17ABA74E" w14:textId="6A49EE5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2F3E2C7C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2D299FD0" w14:textId="77777777" w:rsidTr="0006017F">
        <w:tc>
          <w:tcPr>
            <w:tcW w:w="3069" w:type="dxa"/>
            <w:gridSpan w:val="2"/>
            <w:vMerge/>
          </w:tcPr>
          <w:p w14:paraId="0A75F5B8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</w:pPr>
          </w:p>
        </w:tc>
        <w:tc>
          <w:tcPr>
            <w:tcW w:w="4716" w:type="dxa"/>
          </w:tcPr>
          <w:p w14:paraId="6A605661" w14:textId="77777777" w:rsidR="0006017F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0CDEAC78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558B3A47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5947A8F5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7CA771D0" w14:textId="77777777" w:rsidTr="0006017F">
        <w:tc>
          <w:tcPr>
            <w:tcW w:w="3069" w:type="dxa"/>
            <w:gridSpan w:val="2"/>
            <w:vMerge w:val="restart"/>
          </w:tcPr>
          <w:p w14:paraId="2D2EF90F" w14:textId="77777777" w:rsidR="0006017F" w:rsidRPr="00A60F8D" w:rsidRDefault="0006017F" w:rsidP="00A60F8D">
            <w:pPr>
              <w:spacing w:line="267" w:lineRule="exact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ubl</w:t>
            </w:r>
            <w:r w:rsidRPr="00A60F8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s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h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A60F8D">
              <w:rPr>
                <w:rFonts w:ascii="Times New Roman" w:eastAsia="Times New Roman" w:hAnsi="Times New Roman" w:cs="Times New Roman"/>
                <w:spacing w:val="7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b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A60F8D"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A60F8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ny</w:t>
            </w:r>
          </w:p>
          <w:p w14:paraId="70998AE3" w14:textId="7D2DEB6A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hemical Engineering</w:t>
            </w:r>
            <w:r w:rsidRPr="00A60F8D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A60F8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 w:rsidRPr="00A60F8D"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60F8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A60F8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60F8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4716" w:type="dxa"/>
          </w:tcPr>
          <w:p w14:paraId="1186D8DC" w14:textId="77777777" w:rsidR="0006017F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4D721608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79B98643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2CC41C94" w14:textId="68C21C03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7A893447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120433F7" w14:textId="77777777" w:rsidTr="0006017F">
        <w:tc>
          <w:tcPr>
            <w:tcW w:w="3069" w:type="dxa"/>
            <w:gridSpan w:val="2"/>
            <w:vMerge/>
          </w:tcPr>
          <w:p w14:paraId="5E5C8B72" w14:textId="77777777" w:rsidR="0006017F" w:rsidRPr="00A60F8D" w:rsidRDefault="0006017F" w:rsidP="00A60F8D">
            <w:pPr>
              <w:spacing w:line="267" w:lineRule="exact"/>
              <w:ind w:right="-20"/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</w:pPr>
          </w:p>
        </w:tc>
        <w:tc>
          <w:tcPr>
            <w:tcW w:w="4716" w:type="dxa"/>
          </w:tcPr>
          <w:p w14:paraId="1F5E7393" w14:textId="77777777" w:rsidR="0006017F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2250" w:type="dxa"/>
          </w:tcPr>
          <w:p w14:paraId="05849C1B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441" w:type="dxa"/>
          </w:tcPr>
          <w:p w14:paraId="4B657925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710" w:type="dxa"/>
          </w:tcPr>
          <w:p w14:paraId="0EE56945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6EE9EAE5" w14:textId="77777777" w:rsidTr="0006017F">
        <w:tc>
          <w:tcPr>
            <w:tcW w:w="1879" w:type="dxa"/>
          </w:tcPr>
          <w:p w14:paraId="6343D647" w14:textId="77777777" w:rsidR="0006017F" w:rsidRPr="00EC4A46" w:rsidRDefault="0006017F" w:rsidP="00EC4A46">
            <w:pPr>
              <w:tabs>
                <w:tab w:val="left" w:pos="5120"/>
              </w:tabs>
              <w:spacing w:before="29" w:line="271" w:lineRule="exact"/>
              <w:ind w:right="-20"/>
              <w:jc w:val="right"/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</w:pPr>
          </w:p>
        </w:tc>
        <w:tc>
          <w:tcPr>
            <w:tcW w:w="9597" w:type="dxa"/>
            <w:gridSpan w:val="4"/>
          </w:tcPr>
          <w:p w14:paraId="318DD7F8" w14:textId="5D60BD1C" w:rsidR="0006017F" w:rsidRPr="00EC4A46" w:rsidRDefault="0006017F" w:rsidP="00EC4A46">
            <w:pPr>
              <w:tabs>
                <w:tab w:val="left" w:pos="5120"/>
              </w:tabs>
              <w:spacing w:before="29" w:line="271" w:lineRule="exact"/>
              <w:ind w:right="-20"/>
              <w:jc w:val="right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 w:rsidRPr="00EC4A46"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t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a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u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b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 xml:space="preserve"> 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o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o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i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n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t</w:t>
            </w:r>
            <w:r w:rsidRPr="00EC4A46"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s</w:t>
            </w:r>
          </w:p>
        </w:tc>
        <w:tc>
          <w:tcPr>
            <w:tcW w:w="1710" w:type="dxa"/>
          </w:tcPr>
          <w:p w14:paraId="29A30B01" w14:textId="77777777" w:rsidR="0006017F" w:rsidRPr="00A60F8D" w:rsidRDefault="0006017F" w:rsidP="00A60F8D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</w:tbl>
    <w:p w14:paraId="24A0EF0D" w14:textId="77777777" w:rsidR="00C162E9" w:rsidRDefault="00C162E9" w:rsidP="003E5E06">
      <w:pPr>
        <w:tabs>
          <w:tab w:val="left" w:pos="560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</w:p>
    <w:p w14:paraId="4651634F" w14:textId="77777777" w:rsidR="007548C7" w:rsidRDefault="007548C7" w:rsidP="003E5E06">
      <w:pPr>
        <w:tabs>
          <w:tab w:val="left" w:pos="560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spacing w:val="2"/>
          <w:sz w:val="24"/>
          <w:szCs w:val="24"/>
        </w:rPr>
        <w:sectPr w:rsidR="007548C7" w:rsidSect="003E5E06">
          <w:pgSz w:w="15840" w:h="12240" w:orient="landscape"/>
          <w:pgMar w:top="1120" w:right="1220" w:bottom="280" w:left="1220" w:header="720" w:footer="432" w:gutter="0"/>
          <w:cols w:space="720"/>
          <w:docGrid w:linePitch="299"/>
        </w:sectPr>
      </w:pPr>
    </w:p>
    <w:p w14:paraId="5D840070" w14:textId="46AD5556" w:rsidR="00E04141" w:rsidRDefault="003E5E06" w:rsidP="00EC4A46">
      <w:pPr>
        <w:tabs>
          <w:tab w:val="left" w:pos="560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</w:rPr>
      </w:pPr>
      <w:r>
        <w:rPr>
          <w:noProof/>
          <w:lang w:val="en-PH" w:eastAsia="en-PH"/>
        </w:rPr>
        <w:lastRenderedPageBreak/>
        <mc:AlternateContent>
          <mc:Choice Requires="wpg">
            <w:drawing>
              <wp:anchor distT="0" distB="0" distL="114300" distR="114300" simplePos="0" relativeHeight="251626496" behindDoc="1" locked="0" layoutInCell="1" allowOverlap="1" wp14:anchorId="23B9731D" wp14:editId="63924B2C">
                <wp:simplePos x="0" y="0"/>
                <wp:positionH relativeFrom="page">
                  <wp:posOffset>2428240</wp:posOffset>
                </wp:positionH>
                <wp:positionV relativeFrom="paragraph">
                  <wp:posOffset>136525</wp:posOffset>
                </wp:positionV>
                <wp:extent cx="472440" cy="45719"/>
                <wp:effectExtent l="0" t="0" r="0" b="0"/>
                <wp:wrapNone/>
                <wp:docPr id="1603774784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72440" cy="45719"/>
                          <a:chOff x="4576" y="274"/>
                          <a:chExt cx="1680" cy="2"/>
                        </a:xfrm>
                      </wpg:grpSpPr>
                      <wps:wsp>
                        <wps:cNvPr id="216541630" name="Freeform 17"/>
                        <wps:cNvSpPr>
                          <a:spLocks/>
                        </wps:cNvSpPr>
                        <wps:spPr bwMode="auto">
                          <a:xfrm>
                            <a:off x="4576" y="274"/>
                            <a:ext cx="1680" cy="2"/>
                          </a:xfrm>
                          <a:custGeom>
                            <a:avLst/>
                            <a:gdLst>
                              <a:gd name="T0" fmla="+- 0 4576 4576"/>
                              <a:gd name="T1" fmla="*/ T0 w 1680"/>
                              <a:gd name="T2" fmla="+- 0 6256 4576"/>
                              <a:gd name="T3" fmla="*/ T2 w 1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80">
                                <a:moveTo>
                                  <a:pt x="0" y="0"/>
                                </a:moveTo>
                                <a:lnTo>
                                  <a:pt x="16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4F61EB" id="Group 16" o:spid="_x0000_s1026" style="position:absolute;margin-left:191.2pt;margin-top:10.75pt;width:37.2pt;height:3.6pt;flip:y;z-index:-251689984;mso-position-horizontal-relative:page" coordorigin="4576,274" coordsize="1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">
                <v:shape id="Freeform 17" o:spid="_x0000_s1027" style="position:absolute;left:4576;top:274;width:1680;height:2;visibility:visible;mso-wrap-style:square;v-text-anchor:top" coordsize="16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" path="m,l1680,e" filled="f" strokeweight=".48pt">
                  <v:path arrowok="t" o:connecttype="custom" o:connectlocs="0,0;16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D.</w:t>
      </w:r>
      <w:r w:rsidR="005F7243"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</w:rPr>
        <w:t xml:space="preserve"> 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NA</w:t>
      </w:r>
      <w:r w:rsidR="005F7243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TI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ONAL </w:t>
      </w:r>
      <w:r w:rsidR="009E604F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/ INTERNATIONAL 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AW</w:t>
      </w:r>
      <w:r w:rsidR="005F7243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A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R</w:t>
      </w:r>
      <w:r w:rsidR="005F7243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D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S</w:t>
      </w:r>
      <w:r w:rsidR="005F7243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</w:rPr>
        <w:t xml:space="preserve"> 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R</w:t>
      </w:r>
      <w:r w:rsidR="005F7243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 w:rsidR="005F7243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C</w:t>
      </w:r>
      <w:r w:rsidR="005F7243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I</w:t>
      </w:r>
      <w:r w:rsidR="005F7243"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</w:rPr>
        <w:t>V</w:t>
      </w:r>
      <w:r w:rsidR="005F7243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 w:rsidR="005F7243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</w:rPr>
        <w:t>D</w:t>
      </w:r>
    </w:p>
    <w:tbl>
      <w:tblPr>
        <w:tblStyle w:val="TableGrid"/>
        <w:tblW w:w="0" w:type="auto"/>
        <w:tblInd w:w="220" w:type="dxa"/>
        <w:shd w:val="clear" w:color="auto" w:fill="FFFFCC"/>
        <w:tblLook w:val="04A0" w:firstRow="1" w:lastRow="0" w:firstColumn="1" w:lastColumn="0" w:noHBand="0" w:noVBand="1"/>
      </w:tblPr>
      <w:tblGrid>
        <w:gridCol w:w="1817"/>
        <w:gridCol w:w="2521"/>
        <w:gridCol w:w="2587"/>
        <w:gridCol w:w="1523"/>
        <w:gridCol w:w="2409"/>
        <w:gridCol w:w="2313"/>
      </w:tblGrid>
      <w:tr w:rsidR="00AF189B" w14:paraId="785DD7EE" w14:textId="19C7A2DC" w:rsidTr="00AF189B">
        <w:tc>
          <w:tcPr>
            <w:tcW w:w="1817" w:type="dxa"/>
            <w:shd w:val="clear" w:color="auto" w:fill="FFFFCC"/>
          </w:tcPr>
          <w:p w14:paraId="4D6D99E3" w14:textId="666B513F" w:rsidR="00AF189B" w:rsidRDefault="00AF189B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</w:t>
            </w:r>
            <w:r w:rsidR="00387317">
              <w:rPr>
                <w:rFonts w:ascii="Times New Roman" w:eastAsia="Times New Roman" w:hAnsi="Times New Roman" w:cs="Times New Roman"/>
              </w:rPr>
              <w:t xml:space="preserve"> per award</w:t>
            </w:r>
          </w:p>
        </w:tc>
        <w:tc>
          <w:tcPr>
            <w:tcW w:w="2521" w:type="dxa"/>
            <w:shd w:val="clear" w:color="auto" w:fill="FFFFCC"/>
          </w:tcPr>
          <w:p w14:paraId="00B568D1" w14:textId="0AE8C972" w:rsidR="00AF189B" w:rsidRDefault="00AF189B" w:rsidP="00071C20">
            <w:pPr>
              <w:rPr>
                <w:rFonts w:ascii="Times New Roman" w:eastAsia="Times New Roman" w:hAnsi="Times New Roman" w:cs="Times New Roman"/>
              </w:rPr>
            </w:pPr>
            <w:r>
              <w:t>International / APEC / PRC Outstanding ChE = 20 pts</w:t>
            </w:r>
          </w:p>
        </w:tc>
        <w:tc>
          <w:tcPr>
            <w:tcW w:w="2587" w:type="dxa"/>
            <w:shd w:val="clear" w:color="auto" w:fill="FFFFCC"/>
          </w:tcPr>
          <w:p w14:paraId="4A82DB1D" w14:textId="69CC392B" w:rsidR="00AF189B" w:rsidRDefault="00AF189B" w:rsidP="00071C20">
            <w:pPr>
              <w:rPr>
                <w:rFonts w:ascii="Times New Roman" w:eastAsia="Times New Roman" w:hAnsi="Times New Roman" w:cs="Times New Roman"/>
              </w:rPr>
            </w:pPr>
            <w:r>
              <w:t>PIChE Outstanding ChE / ASEAN = 15 pts</w:t>
            </w:r>
          </w:p>
        </w:tc>
        <w:tc>
          <w:tcPr>
            <w:tcW w:w="1523" w:type="dxa"/>
            <w:shd w:val="clear" w:color="auto" w:fill="FFFFCC"/>
          </w:tcPr>
          <w:p w14:paraId="191CC26D" w14:textId="2EFFA582" w:rsidR="00AF189B" w:rsidRDefault="00AF189B" w:rsidP="00071C20">
            <w:pPr>
              <w:rPr>
                <w:rFonts w:ascii="Times New Roman" w:eastAsia="Times New Roman" w:hAnsi="Times New Roman" w:cs="Times New Roman"/>
              </w:rPr>
            </w:pPr>
            <w:r>
              <w:t>ACPE = 10 pts</w:t>
            </w:r>
          </w:p>
        </w:tc>
        <w:tc>
          <w:tcPr>
            <w:tcW w:w="2409" w:type="dxa"/>
            <w:shd w:val="clear" w:color="auto" w:fill="FFFFCC"/>
          </w:tcPr>
          <w:p w14:paraId="7F5B9B32" w14:textId="4369AA42" w:rsidR="00AF189B" w:rsidRDefault="00AF189B" w:rsidP="00071C20">
            <w:r>
              <w:t xml:space="preserve">Other </w:t>
            </w:r>
            <w:proofErr w:type="spellStart"/>
            <w:r>
              <w:t>Nat’l</w:t>
            </w:r>
            <w:proofErr w:type="spellEnd"/>
            <w:r>
              <w:t xml:space="preserve"> (Eng’g) = 10 pts</w:t>
            </w:r>
          </w:p>
        </w:tc>
        <w:tc>
          <w:tcPr>
            <w:tcW w:w="2313" w:type="dxa"/>
            <w:shd w:val="clear" w:color="auto" w:fill="FFFFCC"/>
          </w:tcPr>
          <w:p w14:paraId="1ABF8A45" w14:textId="56D5513A" w:rsidR="00AF189B" w:rsidRDefault="00AF189B" w:rsidP="00071C20">
            <w:r>
              <w:t xml:space="preserve">Other </w:t>
            </w:r>
            <w:proofErr w:type="spellStart"/>
            <w:r>
              <w:t>Nat’l</w:t>
            </w:r>
            <w:proofErr w:type="spellEnd"/>
            <w:r>
              <w:t xml:space="preserve"> (Non-Eng’g) = 5 pts</w:t>
            </w:r>
          </w:p>
        </w:tc>
      </w:tr>
    </w:tbl>
    <w:p w14:paraId="4331AE96" w14:textId="77777777" w:rsidR="00AF189B" w:rsidRDefault="00AF189B" w:rsidP="00AF189B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p w14:paraId="7B67FF35" w14:textId="77777777" w:rsidR="00AF189B" w:rsidRDefault="00AF189B" w:rsidP="00EC4A46">
      <w:pPr>
        <w:tabs>
          <w:tab w:val="left" w:pos="5600"/>
        </w:tabs>
        <w:spacing w:before="29" w:after="0" w:line="240" w:lineRule="auto"/>
        <w:ind w:left="220" w:right="-20"/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92"/>
        <w:gridCol w:w="3784"/>
        <w:gridCol w:w="1258"/>
        <w:gridCol w:w="1551"/>
      </w:tblGrid>
      <w:tr w:rsidR="00E04141" w14:paraId="184477CD" w14:textId="77777777" w:rsidTr="00065947">
        <w:trPr>
          <w:trHeight w:hRule="exact" w:val="562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28CC1C28" w14:textId="77777777" w:rsidR="0068145E" w:rsidRDefault="005F7243" w:rsidP="0068145E">
            <w:pPr>
              <w:spacing w:after="0" w:line="272" w:lineRule="exact"/>
              <w:ind w:left="84"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 w:rsidR="00DF78F3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  <w:p w14:paraId="4035316F" w14:textId="5C8F8DF3" w:rsidR="00DF78F3" w:rsidRPr="0068145E" w:rsidRDefault="00DF78F3" w:rsidP="0068145E">
            <w:pPr>
              <w:spacing w:after="0" w:line="272" w:lineRule="exact"/>
              <w:ind w:left="84"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8145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(International, National, APEC, </w:t>
            </w:r>
            <w:r w:rsidR="0068145E" w:rsidRPr="0068145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SEAN, ACPE</w:t>
            </w:r>
            <w:r w:rsidR="00AF189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, others</w:t>
            </w:r>
            <w:r w:rsidR="0068145E" w:rsidRPr="0068145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53B63ED2" w14:textId="77777777" w:rsidR="00E04141" w:rsidRDefault="005F7243" w:rsidP="007D1A97">
            <w:pPr>
              <w:spacing w:after="0" w:line="272" w:lineRule="exact"/>
              <w:ind w:left="66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/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6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1194F3C8" w14:textId="77777777" w:rsidR="00E04141" w:rsidRDefault="005F7243" w:rsidP="007D1A97">
            <w:pPr>
              <w:spacing w:after="0" w:line="272" w:lineRule="exact"/>
              <w:ind w:left="54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</w:t>
            </w:r>
          </w:p>
          <w:p w14:paraId="1A58EBF1" w14:textId="77777777" w:rsidR="00E04141" w:rsidRDefault="005F7243" w:rsidP="007D1A97">
            <w:pPr>
              <w:spacing w:before="2" w:after="0" w:line="240" w:lineRule="auto"/>
              <w:ind w:left="54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60603D70" w14:textId="77777777" w:rsidR="00E04141" w:rsidRDefault="005F7243" w:rsidP="007D1A97">
            <w:pPr>
              <w:spacing w:after="0" w:line="272" w:lineRule="exact"/>
              <w:ind w:left="66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</w:p>
          <w:p w14:paraId="6721D710" w14:textId="77777777" w:rsidR="00E04141" w:rsidRDefault="005F7243" w:rsidP="007D1A97">
            <w:pPr>
              <w:spacing w:before="2" w:after="0" w:line="240" w:lineRule="auto"/>
              <w:ind w:left="66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E04141" w14:paraId="0F1C3038" w14:textId="77777777">
        <w:trPr>
          <w:trHeight w:hRule="exact" w:val="288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4B809" w14:textId="4D3A1277" w:rsidR="00E04141" w:rsidRDefault="00E04141" w:rsidP="007D1A97">
            <w:pPr>
              <w:ind w:left="84" w:right="24"/>
            </w:pP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4EC76" w14:textId="7478890B" w:rsidR="00E04141" w:rsidRDefault="00E04141" w:rsidP="007D1A97">
            <w:pPr>
              <w:ind w:left="66" w:right="114"/>
            </w:pP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057BD" w14:textId="47E3426F" w:rsidR="00E04141" w:rsidRDefault="00E04141" w:rsidP="007D1A97">
            <w:pPr>
              <w:ind w:left="54" w:right="114"/>
              <w:jc w:val="center"/>
            </w:pP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2C493" w14:textId="77777777" w:rsidR="00E04141" w:rsidRDefault="00E04141" w:rsidP="007D1A97">
            <w:pPr>
              <w:ind w:left="66" w:right="42"/>
            </w:pPr>
          </w:p>
        </w:tc>
      </w:tr>
      <w:tr w:rsidR="00E04141" w14:paraId="77E73DB8" w14:textId="77777777">
        <w:trPr>
          <w:trHeight w:hRule="exact" w:val="283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28EA3" w14:textId="77777777" w:rsidR="00E04141" w:rsidRDefault="00E04141" w:rsidP="007D1A97">
            <w:pPr>
              <w:ind w:left="84" w:right="24"/>
            </w:pP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6E932" w14:textId="77777777" w:rsidR="00E04141" w:rsidRDefault="00E04141" w:rsidP="007D1A97">
            <w:pPr>
              <w:ind w:left="66" w:right="114"/>
            </w:pP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CDECF" w14:textId="77777777" w:rsidR="00E04141" w:rsidRDefault="00E04141" w:rsidP="007D1A97">
            <w:pPr>
              <w:ind w:left="54" w:right="114"/>
            </w:pP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C7528" w14:textId="77777777" w:rsidR="00E04141" w:rsidRDefault="00E04141" w:rsidP="007D1A97">
            <w:pPr>
              <w:ind w:left="66" w:right="42"/>
            </w:pPr>
          </w:p>
        </w:tc>
      </w:tr>
      <w:tr w:rsidR="00E04141" w14:paraId="37E9BF92" w14:textId="77777777">
        <w:trPr>
          <w:trHeight w:hRule="exact" w:val="288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7B2E7" w14:textId="77777777" w:rsidR="00E04141" w:rsidRDefault="00E04141" w:rsidP="007D1A97">
            <w:pPr>
              <w:ind w:left="84" w:right="24"/>
            </w:pP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739E2" w14:textId="77777777" w:rsidR="00E04141" w:rsidRDefault="00E04141" w:rsidP="007D1A97">
            <w:pPr>
              <w:ind w:left="66" w:right="114"/>
            </w:pP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47795" w14:textId="77777777" w:rsidR="00E04141" w:rsidRDefault="00E04141" w:rsidP="007D1A97">
            <w:pPr>
              <w:ind w:left="54" w:right="114"/>
            </w:pP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C58DC" w14:textId="77777777" w:rsidR="00E04141" w:rsidRDefault="00E04141" w:rsidP="007D1A97">
            <w:pPr>
              <w:ind w:left="66" w:right="42"/>
            </w:pPr>
          </w:p>
        </w:tc>
      </w:tr>
      <w:tr w:rsidR="00E04141" w14:paraId="002D6743" w14:textId="77777777">
        <w:trPr>
          <w:trHeight w:hRule="exact" w:val="283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211A" w14:textId="77777777" w:rsidR="00E04141" w:rsidRDefault="00E04141" w:rsidP="007D1A97">
            <w:pPr>
              <w:ind w:left="84" w:right="24"/>
            </w:pP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DACDA" w14:textId="77777777" w:rsidR="00E04141" w:rsidRDefault="00E04141" w:rsidP="007D1A97">
            <w:pPr>
              <w:ind w:left="66" w:right="114"/>
            </w:pP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E8D5" w14:textId="77777777" w:rsidR="00E04141" w:rsidRDefault="00E04141" w:rsidP="007D1A97">
            <w:pPr>
              <w:ind w:left="54" w:right="114"/>
            </w:pP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D11B7" w14:textId="77777777" w:rsidR="00E04141" w:rsidRDefault="00E04141" w:rsidP="007D1A97">
            <w:pPr>
              <w:ind w:left="66" w:right="42"/>
            </w:pPr>
          </w:p>
        </w:tc>
      </w:tr>
      <w:tr w:rsidR="00E04141" w14:paraId="485B46FD" w14:textId="77777777">
        <w:trPr>
          <w:trHeight w:hRule="exact" w:val="289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F1748" w14:textId="77777777" w:rsidR="00E04141" w:rsidRDefault="00E04141" w:rsidP="007D1A97">
            <w:pPr>
              <w:ind w:left="84" w:right="24"/>
            </w:pP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D09DC" w14:textId="77777777" w:rsidR="00E04141" w:rsidRDefault="00E04141" w:rsidP="007D1A97">
            <w:pPr>
              <w:ind w:left="66" w:right="114"/>
            </w:pP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029F2" w14:textId="77777777" w:rsidR="00E04141" w:rsidRDefault="00E04141" w:rsidP="007D1A97">
            <w:pPr>
              <w:ind w:left="54" w:right="114"/>
            </w:pP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5E768" w14:textId="77777777" w:rsidR="00E04141" w:rsidRDefault="00E04141" w:rsidP="007D1A97">
            <w:pPr>
              <w:ind w:left="66" w:right="42"/>
            </w:pPr>
          </w:p>
        </w:tc>
      </w:tr>
      <w:tr w:rsidR="00DF78F3" w14:paraId="5CB730F7" w14:textId="77777777">
        <w:trPr>
          <w:trHeight w:hRule="exact" w:val="289"/>
        </w:trPr>
        <w:tc>
          <w:tcPr>
            <w:tcW w:w="6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EF000" w14:textId="77777777" w:rsidR="00DF78F3" w:rsidRDefault="00DF78F3" w:rsidP="007D1A97">
            <w:pPr>
              <w:ind w:left="84" w:right="24"/>
            </w:pPr>
          </w:p>
        </w:tc>
        <w:tc>
          <w:tcPr>
            <w:tcW w:w="3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A0E57" w14:textId="77777777" w:rsidR="00DF78F3" w:rsidRDefault="00DF78F3" w:rsidP="007D1A97">
            <w:pPr>
              <w:ind w:left="66" w:right="114"/>
            </w:pPr>
          </w:p>
        </w:tc>
        <w:tc>
          <w:tcPr>
            <w:tcW w:w="1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4C705" w14:textId="77777777" w:rsidR="00DF78F3" w:rsidRDefault="00DF78F3" w:rsidP="007D1A97">
            <w:pPr>
              <w:ind w:left="54" w:right="114"/>
            </w:pPr>
          </w:p>
        </w:tc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3D320" w14:textId="77777777" w:rsidR="00DF78F3" w:rsidRDefault="00DF78F3" w:rsidP="007D1A97">
            <w:pPr>
              <w:ind w:left="66" w:right="42"/>
            </w:pPr>
          </w:p>
        </w:tc>
      </w:tr>
      <w:tr w:rsidR="00AF189B" w14:paraId="6E097DC0" w14:textId="77777777" w:rsidTr="00C04BD3">
        <w:trPr>
          <w:trHeight w:hRule="exact" w:val="289"/>
        </w:trPr>
        <w:tc>
          <w:tcPr>
            <w:tcW w:w="131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2209A" w14:textId="6EC907ED" w:rsidR="00AF189B" w:rsidRPr="00AF189B" w:rsidRDefault="00AF189B" w:rsidP="00AF189B">
            <w:pPr>
              <w:ind w:left="66" w:right="42"/>
              <w:jc w:val="right"/>
              <w:rPr>
                <w:b/>
                <w:bCs/>
              </w:rPr>
            </w:pPr>
            <w:r w:rsidRPr="00AF189B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</w:rPr>
              <w:t>T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t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a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l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7"/>
                <w:position w:val="-1"/>
                <w:sz w:val="24"/>
                <w:szCs w:val="24"/>
              </w:rPr>
              <w:t xml:space="preserve"> 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5"/>
                <w:position w:val="-1"/>
                <w:sz w:val="24"/>
                <w:szCs w:val="24"/>
              </w:rPr>
              <w:t>N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u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4"/>
                <w:position w:val="-1"/>
                <w:sz w:val="24"/>
                <w:szCs w:val="24"/>
              </w:rPr>
              <w:t>m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b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e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r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4"/>
                <w:position w:val="-1"/>
                <w:sz w:val="24"/>
                <w:szCs w:val="24"/>
              </w:rPr>
              <w:t xml:space="preserve"> 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o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f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P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o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4"/>
                <w:position w:val="-1"/>
                <w:sz w:val="24"/>
                <w:szCs w:val="24"/>
              </w:rPr>
              <w:t>i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5"/>
                <w:position w:val="-1"/>
                <w:sz w:val="24"/>
                <w:szCs w:val="24"/>
              </w:rPr>
              <w:t>n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t</w:t>
            </w:r>
            <w:r w:rsidRPr="00AF189B">
              <w:rPr>
                <w:rFonts w:ascii="Times New Roman" w:eastAsia="Times New Roman" w:hAnsi="Times New Roman" w:cs="Times New Roman"/>
                <w:b/>
                <w:bCs/>
                <w:spacing w:val="-2"/>
                <w:position w:val="-1"/>
                <w:sz w:val="24"/>
                <w:szCs w:val="24"/>
              </w:rPr>
              <w:t>s</w:t>
            </w:r>
          </w:p>
        </w:tc>
      </w:tr>
    </w:tbl>
    <w:p w14:paraId="70BF3950" w14:textId="6FB1EDAF" w:rsidR="00E04141" w:rsidRDefault="00E04141">
      <w:pPr>
        <w:spacing w:after="0" w:line="240" w:lineRule="exact"/>
        <w:rPr>
          <w:sz w:val="24"/>
          <w:szCs w:val="24"/>
        </w:rPr>
      </w:pPr>
    </w:p>
    <w:p w14:paraId="3725B8C7" w14:textId="77777777" w:rsidR="00E04141" w:rsidRDefault="005F7243">
      <w:pPr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spacing w:val="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GRA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S</w:t>
      </w:r>
    </w:p>
    <w:tbl>
      <w:tblPr>
        <w:tblStyle w:val="TableGrid"/>
        <w:tblW w:w="0" w:type="auto"/>
        <w:tblInd w:w="220" w:type="dxa"/>
        <w:shd w:val="clear" w:color="auto" w:fill="FFFFCC"/>
        <w:tblLook w:val="04A0" w:firstRow="1" w:lastRow="0" w:firstColumn="1" w:lastColumn="0" w:noHBand="0" w:noVBand="1"/>
      </w:tblPr>
      <w:tblGrid>
        <w:gridCol w:w="1817"/>
        <w:gridCol w:w="2521"/>
        <w:gridCol w:w="2587"/>
        <w:gridCol w:w="2570"/>
        <w:gridCol w:w="2409"/>
      </w:tblGrid>
      <w:tr w:rsidR="00AF189B" w14:paraId="1EF629F5" w14:textId="77777777" w:rsidTr="00AF189B">
        <w:tc>
          <w:tcPr>
            <w:tcW w:w="1817" w:type="dxa"/>
            <w:shd w:val="clear" w:color="auto" w:fill="FFFFCC"/>
          </w:tcPr>
          <w:p w14:paraId="55A1B5A0" w14:textId="0053EDBF" w:rsidR="00AF189B" w:rsidRDefault="00AF189B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</w:t>
            </w:r>
            <w:r w:rsidR="00387317">
              <w:rPr>
                <w:rFonts w:ascii="Times New Roman" w:eastAsia="Times New Roman" w:hAnsi="Times New Roman" w:cs="Times New Roman"/>
              </w:rPr>
              <w:t xml:space="preserve"> per </w:t>
            </w:r>
            <w:proofErr w:type="spellStart"/>
            <w:r w:rsidR="00387317">
              <w:rPr>
                <w:rFonts w:ascii="Times New Roman" w:eastAsia="Times New Roman" w:hAnsi="Times New Roman" w:cs="Times New Roman"/>
              </w:rPr>
              <w:t>degree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proofErr w:type="spellEnd"/>
          </w:p>
        </w:tc>
        <w:tc>
          <w:tcPr>
            <w:tcW w:w="2521" w:type="dxa"/>
            <w:shd w:val="clear" w:color="auto" w:fill="FFFFCC"/>
          </w:tcPr>
          <w:p w14:paraId="37C1A18E" w14:textId="38DFA561" w:rsidR="00AF189B" w:rsidRDefault="00AF189B" w:rsidP="00AF189B">
            <w:pPr>
              <w:rPr>
                <w:rFonts w:ascii="Times New Roman" w:eastAsia="Times New Roman" w:hAnsi="Times New Roman" w:cs="Times New Roman"/>
              </w:rPr>
            </w:pPr>
            <w:r>
              <w:t>Master’s (ChE or allied) = 20 pts</w:t>
            </w:r>
          </w:p>
        </w:tc>
        <w:tc>
          <w:tcPr>
            <w:tcW w:w="2587" w:type="dxa"/>
            <w:shd w:val="clear" w:color="auto" w:fill="FFFFCC"/>
          </w:tcPr>
          <w:p w14:paraId="1A5F83AE" w14:textId="60806641" w:rsidR="00AF189B" w:rsidRDefault="00AF189B" w:rsidP="00071C20">
            <w:pPr>
              <w:rPr>
                <w:rFonts w:ascii="Times New Roman" w:eastAsia="Times New Roman" w:hAnsi="Times New Roman" w:cs="Times New Roman"/>
              </w:rPr>
            </w:pPr>
            <w:r>
              <w:t>Doctorate (ChE or allied) = 40 pts</w:t>
            </w:r>
          </w:p>
        </w:tc>
        <w:tc>
          <w:tcPr>
            <w:tcW w:w="2570" w:type="dxa"/>
            <w:shd w:val="clear" w:color="auto" w:fill="FFFFCC"/>
          </w:tcPr>
          <w:p w14:paraId="5D4B5B70" w14:textId="4F9D00C0" w:rsidR="00AF189B" w:rsidRDefault="00AF189B" w:rsidP="00071C20">
            <w:pPr>
              <w:rPr>
                <w:rFonts w:ascii="Times New Roman" w:eastAsia="Times New Roman" w:hAnsi="Times New Roman" w:cs="Times New Roman"/>
              </w:rPr>
            </w:pPr>
            <w:r>
              <w:t>Master’s (other) = 10 pts</w:t>
            </w:r>
          </w:p>
        </w:tc>
        <w:tc>
          <w:tcPr>
            <w:tcW w:w="2409" w:type="dxa"/>
            <w:shd w:val="clear" w:color="auto" w:fill="FFFFCC"/>
          </w:tcPr>
          <w:p w14:paraId="2EFFBE7E" w14:textId="3F5AC7AD" w:rsidR="00AF189B" w:rsidRDefault="00AF189B" w:rsidP="00AF189B">
            <w:pPr>
              <w:tabs>
                <w:tab w:val="left" w:pos="2077"/>
              </w:tabs>
            </w:pPr>
            <w:r>
              <w:t>Doctorate (other) = 20 pts</w:t>
            </w:r>
          </w:p>
        </w:tc>
      </w:tr>
    </w:tbl>
    <w:p w14:paraId="64B45E50" w14:textId="77777777" w:rsidR="00AF189B" w:rsidRDefault="00AF189B" w:rsidP="00AF189B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p w14:paraId="3D2E6E7A" w14:textId="77777777" w:rsidR="00E04141" w:rsidRDefault="00E04141">
      <w:pPr>
        <w:spacing w:before="3" w:after="0" w:line="280" w:lineRule="exact"/>
        <w:rPr>
          <w:sz w:val="28"/>
          <w:szCs w:val="28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31"/>
        <w:gridCol w:w="2881"/>
        <w:gridCol w:w="4792"/>
        <w:gridCol w:w="1334"/>
        <w:gridCol w:w="1546"/>
      </w:tblGrid>
      <w:tr w:rsidR="00E04141" w14:paraId="18711F2B" w14:textId="77777777" w:rsidTr="00065947">
        <w:trPr>
          <w:trHeight w:hRule="exact" w:val="562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39512366" w14:textId="77777777" w:rsidR="00E04141" w:rsidRDefault="005F7243" w:rsidP="007D1A97">
            <w:pPr>
              <w:spacing w:after="0" w:line="272" w:lineRule="exact"/>
              <w:ind w:left="84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d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  <w:p w14:paraId="78C7DB2A" w14:textId="77777777" w:rsidR="00E04141" w:rsidRDefault="005F7243" w:rsidP="007D1A97">
            <w:pPr>
              <w:spacing w:after="0" w:line="274" w:lineRule="exact"/>
              <w:ind w:left="84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tu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es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262FD5AB" w14:textId="77777777" w:rsidR="00E04141" w:rsidRDefault="005F7243" w:rsidP="007D1A97">
            <w:pPr>
              <w:spacing w:after="0" w:line="272" w:lineRule="exact"/>
              <w:ind w:left="66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d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  <w:p w14:paraId="1424BAE5" w14:textId="77777777" w:rsidR="00E04141" w:rsidRDefault="005F7243" w:rsidP="007D1A97">
            <w:pPr>
              <w:spacing w:after="0" w:line="274" w:lineRule="exact"/>
              <w:ind w:left="66" w:right="11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c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60229864" w14:textId="77777777" w:rsidR="00E04141" w:rsidRDefault="005F7243" w:rsidP="007D1A97">
            <w:pPr>
              <w:spacing w:after="0" w:line="272" w:lineRule="exact"/>
              <w:ind w:left="156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ol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2A3D0CD2" w14:textId="77777777" w:rsidR="00E04141" w:rsidRDefault="005F7243" w:rsidP="007D1A97">
            <w:pPr>
              <w:spacing w:after="0" w:line="272" w:lineRule="exact"/>
              <w:ind w:left="36" w:right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</w:t>
            </w:r>
          </w:p>
          <w:p w14:paraId="03219BA0" w14:textId="77777777" w:rsidR="00E04141" w:rsidRDefault="005F7243" w:rsidP="007D1A97">
            <w:pPr>
              <w:spacing w:after="0" w:line="274" w:lineRule="exact"/>
              <w:ind w:left="36" w:right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d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vAlign w:val="center"/>
          </w:tcPr>
          <w:p w14:paraId="3B5BF99B" w14:textId="77777777" w:rsidR="00E04141" w:rsidRDefault="005F7243" w:rsidP="007D1A97">
            <w:pPr>
              <w:spacing w:after="0" w:line="272" w:lineRule="exact"/>
              <w:ind w:left="54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</w:t>
            </w:r>
          </w:p>
          <w:p w14:paraId="528376CB" w14:textId="77777777" w:rsidR="00E04141" w:rsidRDefault="005F7243" w:rsidP="007D1A97">
            <w:pPr>
              <w:spacing w:after="0" w:line="274" w:lineRule="exact"/>
              <w:ind w:left="54" w:righ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06017F" w14:paraId="22EF18C8" w14:textId="77777777" w:rsidTr="0006017F">
        <w:trPr>
          <w:trHeight w:hRule="exact" w:val="339"/>
        </w:trPr>
        <w:tc>
          <w:tcPr>
            <w:tcW w:w="26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3F965EC" w14:textId="77777777" w:rsidR="0006017F" w:rsidRDefault="0006017F" w:rsidP="007D1A97">
            <w:pPr>
              <w:spacing w:after="0" w:line="267" w:lineRule="exact"/>
              <w:ind w:left="84" w:righ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’s Degree</w:t>
            </w:r>
          </w:p>
          <w:p w14:paraId="46C56ACB" w14:textId="6F37976D" w:rsidR="0006017F" w:rsidRDefault="0006017F" w:rsidP="007D1A97">
            <w:pPr>
              <w:spacing w:after="0" w:line="267" w:lineRule="exact"/>
              <w:ind w:left="84" w:righ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4C9CB" w14:textId="77777777" w:rsidR="0006017F" w:rsidRDefault="0006017F" w:rsidP="007D1A97">
            <w:pPr>
              <w:ind w:left="66" w:right="114"/>
              <w:rPr>
                <w:rFonts w:ascii="Times New Roman" w:hAnsi="Times New Roman" w:cs="Times New Roman"/>
              </w:rPr>
            </w:pPr>
          </w:p>
          <w:p w14:paraId="1E9ED41A" w14:textId="113142C9" w:rsidR="0006017F" w:rsidRPr="005E336A" w:rsidRDefault="0006017F" w:rsidP="007D1A97">
            <w:pPr>
              <w:ind w:left="66" w:right="114"/>
              <w:rPr>
                <w:rFonts w:ascii="Times New Roman" w:hAnsi="Times New Roman" w:cs="Times New Roman"/>
              </w:rPr>
            </w:pP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BA191" w14:textId="71C79879" w:rsidR="0006017F" w:rsidRPr="005E336A" w:rsidRDefault="0006017F" w:rsidP="007D1A97">
            <w:pPr>
              <w:ind w:left="156" w:right="42"/>
              <w:rPr>
                <w:rFonts w:ascii="Times New Roman" w:hAnsi="Times New Roman" w:cs="Times New Roman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21363" w14:textId="77777777" w:rsidR="0006017F" w:rsidRPr="005E336A" w:rsidRDefault="0006017F" w:rsidP="007D1A97">
            <w:pPr>
              <w:ind w:left="36" w:right="24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EA365" w14:textId="77777777" w:rsidR="0006017F" w:rsidRPr="005E336A" w:rsidRDefault="0006017F" w:rsidP="007D1A97">
            <w:pPr>
              <w:ind w:left="54" w:right="42"/>
              <w:rPr>
                <w:rFonts w:ascii="Times New Roman" w:hAnsi="Times New Roman" w:cs="Times New Roman"/>
              </w:rPr>
            </w:pPr>
          </w:p>
        </w:tc>
      </w:tr>
      <w:tr w:rsidR="0006017F" w14:paraId="70C59962" w14:textId="77777777" w:rsidTr="00C36488">
        <w:trPr>
          <w:trHeight w:hRule="exact" w:val="288"/>
        </w:trPr>
        <w:tc>
          <w:tcPr>
            <w:tcW w:w="26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6883F" w14:textId="2B95A2DC" w:rsidR="0006017F" w:rsidRDefault="0006017F" w:rsidP="007D1A97">
            <w:pPr>
              <w:spacing w:after="0" w:line="267" w:lineRule="exact"/>
              <w:ind w:left="84" w:righ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5BFB1" w14:textId="77777777" w:rsidR="0006017F" w:rsidRPr="005E336A" w:rsidRDefault="0006017F" w:rsidP="007D1A97">
            <w:pPr>
              <w:ind w:left="66" w:right="114"/>
              <w:rPr>
                <w:rFonts w:ascii="Times New Roman" w:hAnsi="Times New Roman" w:cs="Times New Roman"/>
              </w:rPr>
            </w:pP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7A4DF" w14:textId="77777777" w:rsidR="0006017F" w:rsidRPr="005E336A" w:rsidRDefault="0006017F" w:rsidP="007D1A97">
            <w:pPr>
              <w:ind w:left="156" w:right="42"/>
              <w:rPr>
                <w:rFonts w:ascii="Times New Roman" w:hAnsi="Times New Roman" w:cs="Times New Roman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CC200" w14:textId="77777777" w:rsidR="0006017F" w:rsidRPr="005E336A" w:rsidRDefault="0006017F" w:rsidP="007D1A97">
            <w:pPr>
              <w:ind w:left="36" w:right="24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B3C4F" w14:textId="77777777" w:rsidR="0006017F" w:rsidRPr="005E336A" w:rsidRDefault="0006017F" w:rsidP="007D1A97">
            <w:pPr>
              <w:ind w:left="54" w:right="42"/>
              <w:rPr>
                <w:rFonts w:ascii="Times New Roman" w:hAnsi="Times New Roman" w:cs="Times New Roman"/>
              </w:rPr>
            </w:pPr>
          </w:p>
        </w:tc>
      </w:tr>
      <w:tr w:rsidR="0006017F" w14:paraId="70D4248E" w14:textId="77777777" w:rsidTr="0006017F">
        <w:trPr>
          <w:trHeight w:hRule="exact" w:val="339"/>
        </w:trPr>
        <w:tc>
          <w:tcPr>
            <w:tcW w:w="26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79A3A03" w14:textId="7AEEEA57" w:rsidR="0006017F" w:rsidRDefault="0006017F" w:rsidP="0006017F">
            <w:pPr>
              <w:spacing w:after="0" w:line="267" w:lineRule="exact"/>
              <w:ind w:left="84" w:righ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07735" w14:textId="5FA3B107" w:rsidR="0006017F" w:rsidRPr="005E336A" w:rsidRDefault="0006017F" w:rsidP="007D1A97">
            <w:pPr>
              <w:ind w:left="66" w:right="114"/>
              <w:rPr>
                <w:rFonts w:ascii="Times New Roman" w:hAnsi="Times New Roman" w:cs="Times New Roman"/>
              </w:rPr>
            </w:pP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F83B" w14:textId="70ED6E0C" w:rsidR="0006017F" w:rsidRPr="005E336A" w:rsidRDefault="0006017F" w:rsidP="007D1A97">
            <w:pPr>
              <w:ind w:left="156" w:right="42"/>
              <w:rPr>
                <w:rFonts w:ascii="Times New Roman" w:hAnsi="Times New Roman" w:cs="Times New Roman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4D051" w14:textId="29DBD0FE" w:rsidR="0006017F" w:rsidRPr="005E336A" w:rsidRDefault="0006017F" w:rsidP="007D1A97">
            <w:pPr>
              <w:ind w:left="36" w:right="24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887F1" w14:textId="77777777" w:rsidR="0006017F" w:rsidRPr="005E336A" w:rsidRDefault="0006017F" w:rsidP="007D1A97">
            <w:pPr>
              <w:ind w:left="54" w:right="42"/>
              <w:rPr>
                <w:rFonts w:ascii="Times New Roman" w:hAnsi="Times New Roman" w:cs="Times New Roman"/>
              </w:rPr>
            </w:pPr>
          </w:p>
        </w:tc>
      </w:tr>
      <w:tr w:rsidR="0006017F" w14:paraId="2AA4792F" w14:textId="77777777" w:rsidTr="00F63FBB">
        <w:trPr>
          <w:trHeight w:hRule="exact" w:val="288"/>
        </w:trPr>
        <w:tc>
          <w:tcPr>
            <w:tcW w:w="26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8B4D08" w14:textId="356A7FC7" w:rsidR="0006017F" w:rsidRDefault="0006017F" w:rsidP="007D1A97">
            <w:pPr>
              <w:spacing w:after="0" w:line="267" w:lineRule="exact"/>
              <w:ind w:left="84" w:righ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6DFAF" w14:textId="77777777" w:rsidR="0006017F" w:rsidRPr="005E336A" w:rsidRDefault="0006017F" w:rsidP="007D1A97">
            <w:pPr>
              <w:ind w:left="66" w:right="114"/>
              <w:rPr>
                <w:rFonts w:ascii="Times New Roman" w:hAnsi="Times New Roman" w:cs="Times New Roman"/>
              </w:rPr>
            </w:pP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003C2" w14:textId="77777777" w:rsidR="0006017F" w:rsidRPr="005E336A" w:rsidRDefault="0006017F" w:rsidP="007D1A97">
            <w:pPr>
              <w:ind w:left="156" w:right="42"/>
              <w:rPr>
                <w:rFonts w:ascii="Times New Roman" w:hAnsi="Times New Roman" w:cs="Times New Roman"/>
              </w:rPr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CF263" w14:textId="77777777" w:rsidR="0006017F" w:rsidRPr="005E336A" w:rsidRDefault="0006017F" w:rsidP="007D1A97">
            <w:pPr>
              <w:ind w:left="36" w:right="24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B6954" w14:textId="77777777" w:rsidR="0006017F" w:rsidRPr="005E336A" w:rsidRDefault="0006017F" w:rsidP="007D1A97">
            <w:pPr>
              <w:ind w:left="54" w:right="42"/>
              <w:rPr>
                <w:rFonts w:ascii="Times New Roman" w:hAnsi="Times New Roman" w:cs="Times New Roman"/>
              </w:rPr>
            </w:pPr>
          </w:p>
        </w:tc>
      </w:tr>
      <w:tr w:rsidR="0050600C" w14:paraId="421CB04B" w14:textId="77777777" w:rsidTr="00B83CE0">
        <w:trPr>
          <w:trHeight w:hRule="exact" w:val="288"/>
        </w:trPr>
        <w:tc>
          <w:tcPr>
            <w:tcW w:w="116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00818B" w14:textId="0498E018" w:rsidR="0050600C" w:rsidRPr="0050600C" w:rsidRDefault="0050600C" w:rsidP="0050600C">
            <w:pPr>
              <w:ind w:left="36" w:right="24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50600C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</w:rPr>
              <w:t>T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t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a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l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7"/>
                <w:position w:val="-1"/>
                <w:sz w:val="24"/>
                <w:szCs w:val="24"/>
              </w:rPr>
              <w:t xml:space="preserve"> 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5"/>
                <w:position w:val="-1"/>
                <w:sz w:val="24"/>
                <w:szCs w:val="24"/>
              </w:rPr>
              <w:t>n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u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4"/>
                <w:position w:val="-1"/>
                <w:sz w:val="24"/>
                <w:szCs w:val="24"/>
              </w:rPr>
              <w:t>m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b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e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r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4"/>
                <w:position w:val="-1"/>
                <w:sz w:val="24"/>
                <w:szCs w:val="24"/>
              </w:rPr>
              <w:t xml:space="preserve"> 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o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f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  <w:t>p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o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4"/>
                <w:position w:val="-1"/>
                <w:sz w:val="24"/>
                <w:szCs w:val="24"/>
              </w:rPr>
              <w:t>i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-5"/>
                <w:position w:val="-1"/>
                <w:sz w:val="24"/>
                <w:szCs w:val="24"/>
              </w:rPr>
              <w:t>n</w:t>
            </w:r>
            <w:r w:rsidRPr="0050600C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t</w:t>
            </w:r>
            <w:r w:rsidR="00E8594E">
              <w:rPr>
                <w:rFonts w:ascii="Times New Roman" w:eastAsia="Times New Roman" w:hAnsi="Times New Roman" w:cs="Times New Roman"/>
                <w:b/>
                <w:bCs/>
                <w:spacing w:val="5"/>
                <w:position w:val="-1"/>
                <w:sz w:val="24"/>
                <w:szCs w:val="24"/>
              </w:rPr>
              <w:t>s</w:t>
            </w: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68D6F" w14:textId="77777777" w:rsidR="0050600C" w:rsidRPr="005E336A" w:rsidRDefault="0050600C" w:rsidP="007D1A97">
            <w:pPr>
              <w:ind w:left="54" w:right="42"/>
              <w:rPr>
                <w:rFonts w:ascii="Times New Roman" w:hAnsi="Times New Roman" w:cs="Times New Roman"/>
              </w:rPr>
            </w:pPr>
          </w:p>
        </w:tc>
      </w:tr>
    </w:tbl>
    <w:p w14:paraId="02C9C65C" w14:textId="2C62295A" w:rsidR="00E04141" w:rsidRDefault="00E04141">
      <w:pPr>
        <w:spacing w:before="16" w:after="0" w:line="220" w:lineRule="exact"/>
      </w:pPr>
    </w:p>
    <w:p w14:paraId="11CB7970" w14:textId="1AAD301E" w:rsidR="00E04141" w:rsidRDefault="003E5E06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28544" behindDoc="1" locked="0" layoutInCell="1" allowOverlap="1" wp14:anchorId="4F52E133" wp14:editId="608E551D">
                <wp:simplePos x="0" y="0"/>
                <wp:positionH relativeFrom="page">
                  <wp:posOffset>2359660</wp:posOffset>
                </wp:positionH>
                <wp:positionV relativeFrom="paragraph">
                  <wp:posOffset>128905</wp:posOffset>
                </wp:positionV>
                <wp:extent cx="472440" cy="45085"/>
                <wp:effectExtent l="0" t="0" r="0" b="0"/>
                <wp:wrapNone/>
                <wp:docPr id="867586531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72440" cy="45085"/>
                          <a:chOff x="4576" y="274"/>
                          <a:chExt cx="1680" cy="2"/>
                        </a:xfrm>
                      </wpg:grpSpPr>
                      <wps:wsp>
                        <wps:cNvPr id="236750198" name="Freeform 17"/>
                        <wps:cNvSpPr>
                          <a:spLocks/>
                        </wps:cNvSpPr>
                        <wps:spPr bwMode="auto">
                          <a:xfrm>
                            <a:off x="4576" y="274"/>
                            <a:ext cx="1680" cy="2"/>
                          </a:xfrm>
                          <a:custGeom>
                            <a:avLst/>
                            <a:gdLst>
                              <a:gd name="T0" fmla="+- 0 4576 4576"/>
                              <a:gd name="T1" fmla="*/ T0 w 1680"/>
                              <a:gd name="T2" fmla="+- 0 6256 4576"/>
                              <a:gd name="T3" fmla="*/ T2 w 1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80">
                                <a:moveTo>
                                  <a:pt x="0" y="0"/>
                                </a:moveTo>
                                <a:lnTo>
                                  <a:pt x="16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E00453" id="Group 16" o:spid="_x0000_s1026" style="position:absolute;margin-left:185.8pt;margin-top:10.15pt;width:37.2pt;height:3.55pt;flip:y;z-index:-251687936;mso-position-horizontal-relative:page" coordorigin="4576,274" coordsize="1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">
                <v:shape id="Freeform 17" o:spid="_x0000_s1027" style="position:absolute;left:4576;top:274;width:1680;height:2;visibility:visible;mso-wrap-style:square;v-text-anchor:top" coordsize="16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" path="m,l1680,e" filled="f" strokeweight=".48pt">
                  <v:path arrowok="t" o:connecttype="custom" o:connectlocs="0,0;1680,0" o:connectangles="0,0"/>
                </v:shape>
                <w10:wrap anchorx="page"/>
              </v:group>
            </w:pict>
          </mc:Fallback>
        </mc:AlternateContent>
      </w:r>
      <w:r w:rsidR="005F7243">
        <w:rPr>
          <w:rFonts w:ascii="Times New Roman" w:eastAsia="Times New Roman" w:hAnsi="Times New Roman" w:cs="Times New Roman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</w:p>
    <w:p w14:paraId="76AB4904" w14:textId="77777777" w:rsidR="00C76E96" w:rsidRDefault="00C76E96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14:paraId="1A797250" w14:textId="77777777" w:rsidR="0050600C" w:rsidRDefault="0050600C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14:paraId="49B55634" w14:textId="77777777" w:rsidR="006E5BD1" w:rsidRDefault="006E5BD1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14:paraId="20B59BEC" w14:textId="77777777" w:rsidR="0006017F" w:rsidRDefault="0006017F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14:paraId="072A915E" w14:textId="77777777" w:rsidR="0006017F" w:rsidRDefault="0006017F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14:paraId="2ADB220A" w14:textId="77777777" w:rsidR="0006017F" w:rsidRDefault="0006017F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</w:p>
    <w:p w14:paraId="0B816C8B" w14:textId="4EBB52B3" w:rsidR="00C76E96" w:rsidRDefault="00C76E96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lastRenderedPageBreak/>
        <w:t>F. OTHER MAJOR ACCOMPLISHMENTS</w:t>
      </w:r>
    </w:p>
    <w:p w14:paraId="0467C522" w14:textId="11D71DA4" w:rsidR="001C158F" w:rsidRDefault="00387317" w:rsidP="00E8594E">
      <w:pP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</w:pPr>
      <w:r>
        <w:t xml:space="preserve">- </w:t>
      </w:r>
      <w:r w:rsidR="00BD6536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>F.1 Project Design, Management, and Implementation</w:t>
      </w:r>
      <w:r w:rsidR="001C158F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 </w:t>
      </w:r>
      <w:r w:rsidR="008337D0" w:rsidRPr="008337D0">
        <w:rPr>
          <w:rFonts w:ascii="Times New Roman" w:eastAsia="Times New Roman" w:hAnsi="Times New Roman" w:cs="Times New Roman"/>
          <w:i/>
          <w:iCs/>
          <w:position w:val="-1"/>
          <w:sz w:val="20"/>
          <w:szCs w:val="20"/>
          <w:u w:color="000000"/>
        </w:rPr>
        <w:t>(for the past 10 years; A certification of a higher company executive (e.g., President, Executive President) of the involvement and accomplishment by the candidate will be necessary)</w:t>
      </w:r>
    </w:p>
    <w:tbl>
      <w:tblPr>
        <w:tblStyle w:val="TableGrid"/>
        <w:tblW w:w="0" w:type="auto"/>
        <w:tblInd w:w="220" w:type="dxa"/>
        <w:shd w:val="clear" w:color="auto" w:fill="FFFFCC"/>
        <w:tblLook w:val="04A0" w:firstRow="1" w:lastRow="0" w:firstColumn="1" w:lastColumn="0" w:noHBand="0" w:noVBand="1"/>
      </w:tblPr>
      <w:tblGrid>
        <w:gridCol w:w="1817"/>
        <w:gridCol w:w="2521"/>
        <w:gridCol w:w="3357"/>
        <w:gridCol w:w="3830"/>
      </w:tblGrid>
      <w:tr w:rsidR="00E8594E" w14:paraId="77600D55" w14:textId="77777777" w:rsidTr="00071C20">
        <w:tc>
          <w:tcPr>
            <w:tcW w:w="1817" w:type="dxa"/>
            <w:shd w:val="clear" w:color="auto" w:fill="FFFFCC"/>
          </w:tcPr>
          <w:p w14:paraId="3F7A1033" w14:textId="7E6D40B4" w:rsidR="00E8594E" w:rsidRDefault="00E8594E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 per project</w:t>
            </w:r>
          </w:p>
        </w:tc>
        <w:tc>
          <w:tcPr>
            <w:tcW w:w="2521" w:type="dxa"/>
            <w:shd w:val="clear" w:color="auto" w:fill="FFFFCC"/>
          </w:tcPr>
          <w:p w14:paraId="48CC4633" w14:textId="77777777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- ISO/EMS Installation (Head) = 10 pts each</w:t>
            </w:r>
          </w:p>
        </w:tc>
        <w:tc>
          <w:tcPr>
            <w:tcW w:w="3357" w:type="dxa"/>
            <w:shd w:val="clear" w:color="auto" w:fill="FFFFCC"/>
          </w:tcPr>
          <w:p w14:paraId="5FADEBEA" w14:textId="77777777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- ≥10% Output Increase (Head) = 20 pts each</w:t>
            </w:r>
          </w:p>
        </w:tc>
        <w:tc>
          <w:tcPr>
            <w:tcW w:w="3830" w:type="dxa"/>
            <w:shd w:val="clear" w:color="auto" w:fill="FFFFCC"/>
          </w:tcPr>
          <w:p w14:paraId="2E406499" w14:textId="77777777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≥20% Expansion Project (Exec) = 20 pts each</w:t>
            </w:r>
          </w:p>
        </w:tc>
      </w:tr>
    </w:tbl>
    <w:p w14:paraId="2A524E75" w14:textId="659A3841" w:rsidR="009B27C5" w:rsidRDefault="00E8594E" w:rsidP="00A839FA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>rovi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4315"/>
        <w:gridCol w:w="6163"/>
        <w:gridCol w:w="1342"/>
        <w:gridCol w:w="1350"/>
      </w:tblGrid>
      <w:tr w:rsidR="00482995" w14:paraId="6D437FFA" w14:textId="77777777" w:rsidTr="00387317">
        <w:tc>
          <w:tcPr>
            <w:tcW w:w="4315" w:type="dxa"/>
            <w:shd w:val="clear" w:color="auto" w:fill="DDDDDD"/>
            <w:vAlign w:val="center"/>
          </w:tcPr>
          <w:p w14:paraId="7B2A39CB" w14:textId="43E866E7" w:rsidR="009B27C5" w:rsidRPr="009B27C5" w:rsidRDefault="009B27C5" w:rsidP="00764E03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Category</w:t>
            </w:r>
          </w:p>
        </w:tc>
        <w:tc>
          <w:tcPr>
            <w:tcW w:w="6163" w:type="dxa"/>
            <w:shd w:val="clear" w:color="auto" w:fill="DDDDDD"/>
            <w:vAlign w:val="center"/>
          </w:tcPr>
          <w:p w14:paraId="1DF82260" w14:textId="4B057B28" w:rsidR="009B27C5" w:rsidRPr="009B27C5" w:rsidRDefault="00482995" w:rsidP="00764E03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 xml:space="preserve">Brief </w:t>
            </w:r>
            <w:r w:rsidR="009B27C5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Project Description / Company</w:t>
            </w:r>
          </w:p>
        </w:tc>
        <w:tc>
          <w:tcPr>
            <w:tcW w:w="1342" w:type="dxa"/>
            <w:shd w:val="clear" w:color="auto" w:fill="DDDDDD"/>
            <w:vAlign w:val="center"/>
          </w:tcPr>
          <w:p w14:paraId="534B79A4" w14:textId="76D239D0" w:rsidR="009B27C5" w:rsidRPr="009B27C5" w:rsidRDefault="009B27C5" w:rsidP="00764E03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 w:rsidRPr="009B27C5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Number of Projects</w:t>
            </w:r>
          </w:p>
        </w:tc>
        <w:tc>
          <w:tcPr>
            <w:tcW w:w="1350" w:type="dxa"/>
            <w:shd w:val="clear" w:color="auto" w:fill="DDDDDD"/>
            <w:vAlign w:val="center"/>
          </w:tcPr>
          <w:p w14:paraId="11866E55" w14:textId="0AA25663" w:rsidR="009B27C5" w:rsidRPr="009B27C5" w:rsidRDefault="009B27C5" w:rsidP="00764E03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Number of Points</w:t>
            </w:r>
          </w:p>
        </w:tc>
      </w:tr>
      <w:tr w:rsidR="00387317" w14:paraId="6C65F84D" w14:textId="77777777" w:rsidTr="00387317">
        <w:tc>
          <w:tcPr>
            <w:tcW w:w="4315" w:type="dxa"/>
            <w:vMerge w:val="restart"/>
          </w:tcPr>
          <w:p w14:paraId="237E70CB" w14:textId="6FC122C8" w:rsidR="00387317" w:rsidRPr="009B27C5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  <w:r w:rsidRPr="009B27C5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 xml:space="preserve">Installation of a major international standard </w:t>
            </w:r>
            <w:r w:rsidRPr="008859AB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>(e.g., ISO 9000 Quality Management System, ISO 14000 Environmental Management System)</w:t>
            </w:r>
            <w:r w:rsidRPr="009B27C5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 xml:space="preserve"> as plant manager, or head of the project implementation team</w:t>
            </w:r>
          </w:p>
        </w:tc>
        <w:tc>
          <w:tcPr>
            <w:tcW w:w="6163" w:type="dxa"/>
          </w:tcPr>
          <w:p w14:paraId="61466BFC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44B9EA0C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2B54A115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68B46A7C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387317" w14:paraId="14DB27C6" w14:textId="77777777" w:rsidTr="00387317">
        <w:tc>
          <w:tcPr>
            <w:tcW w:w="4315" w:type="dxa"/>
            <w:vMerge/>
          </w:tcPr>
          <w:p w14:paraId="16696C99" w14:textId="77777777" w:rsidR="00387317" w:rsidRPr="009B27C5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6163" w:type="dxa"/>
          </w:tcPr>
          <w:p w14:paraId="31E7B5B5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6577E9F2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4456C3E1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4FA555D8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387317" w14:paraId="5474BBE8" w14:textId="77777777" w:rsidTr="00387317">
        <w:tc>
          <w:tcPr>
            <w:tcW w:w="4315" w:type="dxa"/>
            <w:vMerge/>
          </w:tcPr>
          <w:p w14:paraId="7124C36C" w14:textId="77777777" w:rsidR="00387317" w:rsidRPr="009B27C5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6163" w:type="dxa"/>
          </w:tcPr>
          <w:p w14:paraId="307DFE4A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2A69F701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3E35A313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2ABDF535" w14:textId="77777777" w:rsidR="00387317" w:rsidRDefault="00387317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6963ED40" w14:textId="77777777" w:rsidTr="00387317">
        <w:tc>
          <w:tcPr>
            <w:tcW w:w="4315" w:type="dxa"/>
            <w:vMerge w:val="restart"/>
          </w:tcPr>
          <w:p w14:paraId="51919680" w14:textId="13C2AC2C" w:rsidR="0006017F" w:rsidRPr="009B27C5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  <w:r w:rsidRPr="009B27C5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>Design and/or management of a project in an industrial plant that result</w:t>
            </w:r>
            <w:r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>ed</w:t>
            </w:r>
            <w:r w:rsidRPr="009B27C5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 xml:space="preserve"> in at least a 10 % increase in output of that section of the plant or the plant in general</w:t>
            </w:r>
          </w:p>
        </w:tc>
        <w:tc>
          <w:tcPr>
            <w:tcW w:w="6163" w:type="dxa"/>
          </w:tcPr>
          <w:p w14:paraId="21A21783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59478FEE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296978BA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4E493430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09E5AED6" w14:textId="77777777" w:rsidTr="00387317">
        <w:tc>
          <w:tcPr>
            <w:tcW w:w="4315" w:type="dxa"/>
            <w:vMerge/>
          </w:tcPr>
          <w:p w14:paraId="677CA723" w14:textId="77777777" w:rsidR="0006017F" w:rsidRPr="009B27C5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6163" w:type="dxa"/>
          </w:tcPr>
          <w:p w14:paraId="3424CFEB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03493AEC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2B662D54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59118F43" w14:textId="77777777" w:rsidTr="00387317">
        <w:tc>
          <w:tcPr>
            <w:tcW w:w="4315" w:type="dxa"/>
            <w:vMerge w:val="restart"/>
          </w:tcPr>
          <w:p w14:paraId="3991ABF5" w14:textId="159E5C66" w:rsidR="0006017F" w:rsidRPr="0020354B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  <w:r w:rsidRPr="0020354B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 xml:space="preserve">As </w:t>
            </w:r>
            <w:proofErr w:type="gramStart"/>
            <w:r w:rsidRPr="0020354B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>project</w:t>
            </w:r>
            <w:proofErr w:type="gramEnd"/>
            <w:r w:rsidRPr="0020354B"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  <w:t xml:space="preserve"> engineer or an executive responsible for the project implementation, handled a major project or expansion aimed at increasing capacity (plant or process throughput) by at least 20%</w:t>
            </w:r>
          </w:p>
        </w:tc>
        <w:tc>
          <w:tcPr>
            <w:tcW w:w="6163" w:type="dxa"/>
          </w:tcPr>
          <w:p w14:paraId="127F27D7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  <w:p w14:paraId="247EAB93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2A88EA84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619981B3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06017F" w14:paraId="37C986A9" w14:textId="77777777" w:rsidTr="00387317">
        <w:tc>
          <w:tcPr>
            <w:tcW w:w="4315" w:type="dxa"/>
            <w:vMerge/>
          </w:tcPr>
          <w:p w14:paraId="2CC5DB69" w14:textId="77777777" w:rsidR="0006017F" w:rsidRPr="0020354B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6163" w:type="dxa"/>
          </w:tcPr>
          <w:p w14:paraId="3D7F0836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42" w:type="dxa"/>
          </w:tcPr>
          <w:p w14:paraId="4D6ADAE1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  <w:tc>
          <w:tcPr>
            <w:tcW w:w="1350" w:type="dxa"/>
          </w:tcPr>
          <w:p w14:paraId="175BCCB9" w14:textId="77777777" w:rsidR="0006017F" w:rsidRDefault="0006017F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  <w:tr w:rsidR="00E8594E" w14:paraId="410D52B9" w14:textId="77777777" w:rsidTr="002A27D4">
        <w:tc>
          <w:tcPr>
            <w:tcW w:w="11820" w:type="dxa"/>
            <w:gridSpan w:val="3"/>
          </w:tcPr>
          <w:p w14:paraId="1089D65A" w14:textId="0A43FE8D" w:rsidR="00E8594E" w:rsidRDefault="00E8594E" w:rsidP="00E8594E">
            <w:pPr>
              <w:tabs>
                <w:tab w:val="left" w:pos="5120"/>
              </w:tabs>
              <w:spacing w:before="29" w:line="271" w:lineRule="exact"/>
              <w:ind w:right="-20"/>
              <w:jc w:val="right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  <w:t>Total Number of Points</w:t>
            </w:r>
          </w:p>
        </w:tc>
        <w:tc>
          <w:tcPr>
            <w:tcW w:w="1350" w:type="dxa"/>
          </w:tcPr>
          <w:p w14:paraId="12F0F5AB" w14:textId="77777777" w:rsidR="00E8594E" w:rsidRDefault="00E8594E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color="000000"/>
              </w:rPr>
            </w:pPr>
          </w:p>
        </w:tc>
      </w:tr>
    </w:tbl>
    <w:p w14:paraId="48D46226" w14:textId="77777777" w:rsidR="00E8594E" w:rsidRDefault="00E8594E" w:rsidP="00BD6536">
      <w:pPr>
        <w:tabs>
          <w:tab w:val="left" w:pos="512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</w:pPr>
    </w:p>
    <w:p w14:paraId="28D60111" w14:textId="6E076276" w:rsidR="00C76E96" w:rsidRDefault="00BD6536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F.2 </w:t>
      </w:r>
      <w:r w:rsid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Leadership Roles or Positions </w:t>
      </w:r>
      <w:r w:rsidR="0020354B" w:rsidRPr="008337D0">
        <w:rPr>
          <w:rFonts w:ascii="Times New Roman" w:eastAsia="Times New Roman" w:hAnsi="Times New Roman" w:cs="Times New Roman"/>
          <w:i/>
          <w:iCs/>
          <w:position w:val="-1"/>
          <w:sz w:val="20"/>
          <w:szCs w:val="20"/>
          <w:u w:color="000000"/>
        </w:rPr>
        <w:t>(for the past 10 years)</w:t>
      </w:r>
    </w:p>
    <w:tbl>
      <w:tblPr>
        <w:tblStyle w:val="TableGrid"/>
        <w:tblW w:w="0" w:type="auto"/>
        <w:tblInd w:w="220" w:type="dxa"/>
        <w:shd w:val="clear" w:color="auto" w:fill="FFFFCC"/>
        <w:tblLook w:val="04A0" w:firstRow="1" w:lastRow="0" w:firstColumn="1" w:lastColumn="0" w:noHBand="0" w:noVBand="1"/>
      </w:tblPr>
      <w:tblGrid>
        <w:gridCol w:w="1777"/>
        <w:gridCol w:w="2487"/>
        <w:gridCol w:w="3298"/>
        <w:gridCol w:w="2840"/>
        <w:gridCol w:w="2768"/>
      </w:tblGrid>
      <w:tr w:rsidR="00E8594E" w14:paraId="64E5E47F" w14:textId="10CE784C" w:rsidTr="00E8594E">
        <w:tc>
          <w:tcPr>
            <w:tcW w:w="1777" w:type="dxa"/>
            <w:shd w:val="clear" w:color="auto" w:fill="FFFFCC"/>
          </w:tcPr>
          <w:p w14:paraId="037FC530" w14:textId="77777777" w:rsidR="00E8594E" w:rsidRDefault="00E8594E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 per project</w:t>
            </w:r>
          </w:p>
        </w:tc>
        <w:tc>
          <w:tcPr>
            <w:tcW w:w="2487" w:type="dxa"/>
            <w:shd w:val="clear" w:color="auto" w:fill="FFFFCC"/>
          </w:tcPr>
          <w:p w14:paraId="57BC7517" w14:textId="510A8E26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Dept Head/Supervisor = 5 pts/year</w:t>
            </w:r>
          </w:p>
        </w:tc>
        <w:tc>
          <w:tcPr>
            <w:tcW w:w="3298" w:type="dxa"/>
            <w:shd w:val="clear" w:color="auto" w:fill="FFFFCC"/>
          </w:tcPr>
          <w:p w14:paraId="73E4D099" w14:textId="2B0CAC83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Dean/Director/AVP = 10 pts/year</w:t>
            </w:r>
          </w:p>
        </w:tc>
        <w:tc>
          <w:tcPr>
            <w:tcW w:w="2840" w:type="dxa"/>
            <w:shd w:val="clear" w:color="auto" w:fill="FFFFCC"/>
          </w:tcPr>
          <w:p w14:paraId="2C2364FC" w14:textId="2C8C4BDB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VP/Undersecretary = 15 pts/year</w:t>
            </w:r>
          </w:p>
        </w:tc>
        <w:tc>
          <w:tcPr>
            <w:tcW w:w="2768" w:type="dxa"/>
            <w:shd w:val="clear" w:color="auto" w:fill="FFFFCC"/>
          </w:tcPr>
          <w:p w14:paraId="5BE9AA23" w14:textId="3557D802" w:rsidR="00E8594E" w:rsidRDefault="00E8594E" w:rsidP="00071C20">
            <w:r>
              <w:t>President/CEO = 20 pts/year</w:t>
            </w:r>
          </w:p>
        </w:tc>
      </w:tr>
    </w:tbl>
    <w:p w14:paraId="627BCAE1" w14:textId="77777777" w:rsidR="00E8594E" w:rsidRDefault="00E8594E" w:rsidP="00E8594E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4313"/>
        <w:gridCol w:w="5470"/>
        <w:gridCol w:w="1159"/>
        <w:gridCol w:w="2228"/>
      </w:tblGrid>
      <w:tr w:rsidR="00C76E96" w14:paraId="053A5415" w14:textId="6EFE958C" w:rsidTr="00E8594E">
        <w:tc>
          <w:tcPr>
            <w:tcW w:w="4313" w:type="dxa"/>
            <w:shd w:val="clear" w:color="auto" w:fill="DDDDDD"/>
            <w:vAlign w:val="center"/>
          </w:tcPr>
          <w:p w14:paraId="33BACC61" w14:textId="1F1FA251" w:rsidR="00C76E96" w:rsidRPr="00C76E96" w:rsidRDefault="00C76E96" w:rsidP="00E539E4">
            <w:pPr>
              <w:tabs>
                <w:tab w:val="left" w:pos="5120"/>
              </w:tabs>
              <w:spacing w:before="29"/>
              <w:ind w:right="-20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ition</w:t>
            </w:r>
            <w:r w:rsidR="00E539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53351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(CEO, President, Secretary, VP, Undersecretary, College Dean, Director, AVP, Department Head, Division Chief)</w:t>
            </w:r>
          </w:p>
        </w:tc>
        <w:tc>
          <w:tcPr>
            <w:tcW w:w="5470" w:type="dxa"/>
            <w:shd w:val="clear" w:color="auto" w:fill="DDDDDD"/>
            <w:vAlign w:val="center"/>
          </w:tcPr>
          <w:p w14:paraId="203F817A" w14:textId="58661A3D" w:rsidR="00C76E96" w:rsidRPr="00C76E96" w:rsidRDefault="00C76E96" w:rsidP="00953351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any</w:t>
            </w:r>
          </w:p>
        </w:tc>
        <w:tc>
          <w:tcPr>
            <w:tcW w:w="1159" w:type="dxa"/>
            <w:shd w:val="clear" w:color="auto" w:fill="DDDDDD"/>
            <w:vAlign w:val="center"/>
          </w:tcPr>
          <w:p w14:paraId="3F56EFCD" w14:textId="6ADE2ADC" w:rsidR="00C76E96" w:rsidRPr="00C76E96" w:rsidRDefault="00C76E96" w:rsidP="00953351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228" w:type="dxa"/>
            <w:shd w:val="clear" w:color="auto" w:fill="DDDDDD"/>
            <w:vAlign w:val="center"/>
          </w:tcPr>
          <w:p w14:paraId="37BC1060" w14:textId="082F4CB9" w:rsidR="00C76E96" w:rsidRPr="00C76E96" w:rsidRDefault="00C76E96" w:rsidP="00953351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Points</w:t>
            </w:r>
          </w:p>
        </w:tc>
      </w:tr>
      <w:tr w:rsidR="00C76E96" w14:paraId="4142B624" w14:textId="44CCF7BC" w:rsidTr="00E8594E">
        <w:tc>
          <w:tcPr>
            <w:tcW w:w="4313" w:type="dxa"/>
          </w:tcPr>
          <w:p w14:paraId="29B85D7B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70" w:type="dxa"/>
          </w:tcPr>
          <w:p w14:paraId="20E705D6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59" w:type="dxa"/>
          </w:tcPr>
          <w:p w14:paraId="59D7A786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8" w:type="dxa"/>
          </w:tcPr>
          <w:p w14:paraId="0648BE5E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76E96" w14:paraId="02998664" w14:textId="2FBBD22C" w:rsidTr="00E8594E">
        <w:tc>
          <w:tcPr>
            <w:tcW w:w="4313" w:type="dxa"/>
          </w:tcPr>
          <w:p w14:paraId="37526396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70" w:type="dxa"/>
          </w:tcPr>
          <w:p w14:paraId="6EC34988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59" w:type="dxa"/>
          </w:tcPr>
          <w:p w14:paraId="54E8D0A7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8" w:type="dxa"/>
          </w:tcPr>
          <w:p w14:paraId="537ABA66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76E96" w14:paraId="100596F4" w14:textId="264DC1C9" w:rsidTr="00E8594E">
        <w:tc>
          <w:tcPr>
            <w:tcW w:w="4313" w:type="dxa"/>
          </w:tcPr>
          <w:p w14:paraId="56C55722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70" w:type="dxa"/>
          </w:tcPr>
          <w:p w14:paraId="6BACA505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59" w:type="dxa"/>
          </w:tcPr>
          <w:p w14:paraId="59439059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8" w:type="dxa"/>
          </w:tcPr>
          <w:p w14:paraId="100FF09F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76E96" w14:paraId="05E366CC" w14:textId="4E8ECADE" w:rsidTr="00E8594E">
        <w:tc>
          <w:tcPr>
            <w:tcW w:w="4313" w:type="dxa"/>
          </w:tcPr>
          <w:p w14:paraId="417CC257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70" w:type="dxa"/>
          </w:tcPr>
          <w:p w14:paraId="6A386A2E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59" w:type="dxa"/>
          </w:tcPr>
          <w:p w14:paraId="114E5A1B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8" w:type="dxa"/>
          </w:tcPr>
          <w:p w14:paraId="57098EF3" w14:textId="77777777" w:rsidR="00C76E96" w:rsidRDefault="00C76E96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334A8AB" w14:textId="77777777" w:rsidR="00C76E96" w:rsidRPr="00C76E96" w:rsidRDefault="00C76E96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5FE7224" w14:textId="2C592A80" w:rsidR="00E04141" w:rsidRPr="0020354B" w:rsidRDefault="00BD6536" w:rsidP="0020354B">
      <w:pPr>
        <w:tabs>
          <w:tab w:val="left" w:pos="5120"/>
        </w:tabs>
        <w:spacing w:before="29" w:after="0" w:line="271" w:lineRule="exact"/>
        <w:ind w:left="220" w:right="-20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F.3 </w:t>
      </w:r>
      <w:r w:rsidR="0020354B" w:rsidRP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>Community Outreach Activities/Contribution</w:t>
      </w:r>
      <w:r w:rsid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 </w:t>
      </w:r>
      <w:r w:rsidR="0020354B" w:rsidRP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Projects where Chemical Engineering </w:t>
      </w:r>
      <w:proofErr w:type="gramStart"/>
      <w:r w:rsidR="0020354B" w:rsidRP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>is</w:t>
      </w:r>
      <w:proofErr w:type="gramEnd"/>
      <w:r w:rsidR="0020354B" w:rsidRP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 applied</w:t>
      </w:r>
      <w:r w:rsidR="0020354B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color="000000"/>
        </w:rPr>
        <w:t xml:space="preserve"> </w:t>
      </w:r>
      <w:r w:rsidR="008337D0" w:rsidRPr="008337D0">
        <w:rPr>
          <w:rFonts w:ascii="Times New Roman" w:eastAsia="Times New Roman" w:hAnsi="Times New Roman" w:cs="Times New Roman"/>
          <w:i/>
          <w:iCs/>
          <w:position w:val="-1"/>
          <w:sz w:val="20"/>
          <w:szCs w:val="20"/>
          <w:u w:color="000000"/>
        </w:rPr>
        <w:t>(for the past 10 years)</w:t>
      </w:r>
    </w:p>
    <w:tbl>
      <w:tblPr>
        <w:tblStyle w:val="TableGrid"/>
        <w:tblW w:w="0" w:type="auto"/>
        <w:tblInd w:w="220" w:type="dxa"/>
        <w:shd w:val="clear" w:color="auto" w:fill="FFFFCC"/>
        <w:tblLook w:val="04A0" w:firstRow="1" w:lastRow="0" w:firstColumn="1" w:lastColumn="0" w:noHBand="0" w:noVBand="1"/>
      </w:tblPr>
      <w:tblGrid>
        <w:gridCol w:w="2475"/>
        <w:gridCol w:w="2610"/>
        <w:gridCol w:w="3298"/>
        <w:gridCol w:w="2840"/>
      </w:tblGrid>
      <w:tr w:rsidR="00E8594E" w14:paraId="66AB95C8" w14:textId="77777777" w:rsidTr="00A407C0">
        <w:tc>
          <w:tcPr>
            <w:tcW w:w="2475" w:type="dxa"/>
            <w:shd w:val="clear" w:color="auto" w:fill="FFFFCC"/>
          </w:tcPr>
          <w:p w14:paraId="3E887EF0" w14:textId="77777777" w:rsidR="00E8594E" w:rsidRDefault="00E8594E" w:rsidP="00071C20">
            <w:pPr>
              <w:pStyle w:val="ListParagraph"/>
              <w:spacing w:before="7" w:line="271" w:lineRule="exact"/>
              <w:ind w:left="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int System per project</w:t>
            </w:r>
          </w:p>
        </w:tc>
        <w:tc>
          <w:tcPr>
            <w:tcW w:w="2610" w:type="dxa"/>
            <w:shd w:val="clear" w:color="auto" w:fill="FFFFCC"/>
          </w:tcPr>
          <w:p w14:paraId="2845BBD3" w14:textId="77777777" w:rsidR="00E8594E" w:rsidRDefault="00E8594E" w:rsidP="00E8594E">
            <w:r>
              <w:t>Member = 5 pts/year</w:t>
            </w:r>
          </w:p>
          <w:p w14:paraId="157AA51E" w14:textId="15482069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298" w:type="dxa"/>
            <w:shd w:val="clear" w:color="auto" w:fill="FFFFCC"/>
          </w:tcPr>
          <w:p w14:paraId="1D1D20E7" w14:textId="01C65776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Officer = 10 pts/year</w:t>
            </w:r>
          </w:p>
        </w:tc>
        <w:tc>
          <w:tcPr>
            <w:tcW w:w="2840" w:type="dxa"/>
            <w:shd w:val="clear" w:color="auto" w:fill="FFFFCC"/>
          </w:tcPr>
          <w:p w14:paraId="01840FD2" w14:textId="5759819B" w:rsidR="00E8594E" w:rsidRDefault="00E8594E" w:rsidP="00071C20">
            <w:pPr>
              <w:rPr>
                <w:rFonts w:ascii="Times New Roman" w:eastAsia="Times New Roman" w:hAnsi="Times New Roman" w:cs="Times New Roman"/>
              </w:rPr>
            </w:pPr>
            <w:r>
              <w:t>Lead/Head = 15 pts/year</w:t>
            </w:r>
          </w:p>
        </w:tc>
      </w:tr>
    </w:tbl>
    <w:p w14:paraId="5F9E185C" w14:textId="77777777" w:rsidR="00E8594E" w:rsidRDefault="00E8594E" w:rsidP="00E8594E">
      <w:pPr>
        <w:spacing w:after="0" w:line="267" w:lineRule="exact"/>
        <w:ind w:left="220" w:right="-20"/>
        <w:rPr>
          <w:rFonts w:ascii="Times New Roman" w:eastAsia="Times New Roman" w:hAnsi="Times New Roman" w:cs="Times New Roman"/>
          <w:sz w:val="24"/>
          <w:szCs w:val="24"/>
        </w:rPr>
      </w:pPr>
      <w:r w:rsidRPr="003357D2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NOTE: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ease p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ovide additional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ows</w:t>
      </w:r>
      <w:r w:rsidRPr="007D459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f n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ssary (place cursor at the end of the row, outside the line and press the ENTER key</w:t>
      </w: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4310"/>
        <w:gridCol w:w="5477"/>
        <w:gridCol w:w="1158"/>
        <w:gridCol w:w="2225"/>
      </w:tblGrid>
      <w:tr w:rsidR="00953351" w14:paraId="3B57746F" w14:textId="77777777" w:rsidTr="00E8594E">
        <w:tc>
          <w:tcPr>
            <w:tcW w:w="4310" w:type="dxa"/>
            <w:shd w:val="clear" w:color="auto" w:fill="DDDDDD"/>
            <w:vAlign w:val="center"/>
          </w:tcPr>
          <w:p w14:paraId="5D0574FC" w14:textId="55790C63" w:rsidR="00953351" w:rsidRDefault="00E8594E" w:rsidP="008D1C7B">
            <w:pPr>
              <w:tabs>
                <w:tab w:val="left" w:pos="5120"/>
              </w:tabs>
              <w:spacing w:before="29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t xml:space="preserve">- </w:t>
            </w:r>
            <w:r w:rsidR="00953351"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ition</w:t>
            </w:r>
          </w:p>
          <w:p w14:paraId="3565D851" w14:textId="3624561D" w:rsidR="00953351" w:rsidRPr="00C76E96" w:rsidRDefault="00953351" w:rsidP="008D1C7B">
            <w:pPr>
              <w:tabs>
                <w:tab w:val="left" w:pos="5120"/>
              </w:tabs>
              <w:spacing w:before="29"/>
              <w:ind w:right="-20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(Lead/Head/Chair, Officer, Member)</w:t>
            </w:r>
          </w:p>
        </w:tc>
        <w:tc>
          <w:tcPr>
            <w:tcW w:w="5477" w:type="dxa"/>
            <w:shd w:val="clear" w:color="auto" w:fill="DDDDDD"/>
            <w:vAlign w:val="center"/>
          </w:tcPr>
          <w:p w14:paraId="1F285D11" w14:textId="2DA41A1D" w:rsidR="00953351" w:rsidRPr="00C76E96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ommunity </w:t>
            </w:r>
            <w:r w:rsidR="009B27C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utreach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vity</w:t>
            </w:r>
            <w:r w:rsidR="009B27C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Project</w:t>
            </w:r>
          </w:p>
        </w:tc>
        <w:tc>
          <w:tcPr>
            <w:tcW w:w="1158" w:type="dxa"/>
            <w:shd w:val="clear" w:color="auto" w:fill="DDDDDD"/>
            <w:vAlign w:val="center"/>
          </w:tcPr>
          <w:p w14:paraId="6A870D25" w14:textId="77777777" w:rsidR="00953351" w:rsidRPr="00C76E96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225" w:type="dxa"/>
            <w:shd w:val="clear" w:color="auto" w:fill="DDDDDD"/>
            <w:vAlign w:val="center"/>
          </w:tcPr>
          <w:p w14:paraId="5A103894" w14:textId="77777777" w:rsidR="00953351" w:rsidRPr="00C76E96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76E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Points</w:t>
            </w:r>
          </w:p>
        </w:tc>
      </w:tr>
      <w:tr w:rsidR="00953351" w14:paraId="6CDBF37D" w14:textId="77777777" w:rsidTr="00E8594E">
        <w:tc>
          <w:tcPr>
            <w:tcW w:w="4310" w:type="dxa"/>
          </w:tcPr>
          <w:p w14:paraId="251AAB08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77" w:type="dxa"/>
          </w:tcPr>
          <w:p w14:paraId="0B200A2E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58" w:type="dxa"/>
          </w:tcPr>
          <w:p w14:paraId="673349FF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5" w:type="dxa"/>
          </w:tcPr>
          <w:p w14:paraId="35AA99D3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53351" w14:paraId="49509A65" w14:textId="77777777" w:rsidTr="00E8594E">
        <w:tc>
          <w:tcPr>
            <w:tcW w:w="4310" w:type="dxa"/>
          </w:tcPr>
          <w:p w14:paraId="4D18F952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77" w:type="dxa"/>
          </w:tcPr>
          <w:p w14:paraId="5221A2D1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58" w:type="dxa"/>
          </w:tcPr>
          <w:p w14:paraId="6F701892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5" w:type="dxa"/>
          </w:tcPr>
          <w:p w14:paraId="3A6B816A" w14:textId="77777777" w:rsidR="00953351" w:rsidRDefault="00953351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8594E" w14:paraId="35263446" w14:textId="77777777" w:rsidTr="00B411C7">
        <w:tc>
          <w:tcPr>
            <w:tcW w:w="10945" w:type="dxa"/>
            <w:gridSpan w:val="3"/>
          </w:tcPr>
          <w:p w14:paraId="37D3EF91" w14:textId="00F77B1B" w:rsidR="00E8594E" w:rsidRDefault="00E8594E" w:rsidP="00E8594E">
            <w:pPr>
              <w:tabs>
                <w:tab w:val="left" w:pos="5120"/>
              </w:tabs>
              <w:spacing w:before="29" w:line="271" w:lineRule="exact"/>
              <w:ind w:right="-20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Number of Points</w:t>
            </w:r>
          </w:p>
        </w:tc>
        <w:tc>
          <w:tcPr>
            <w:tcW w:w="2225" w:type="dxa"/>
          </w:tcPr>
          <w:p w14:paraId="589A5E73" w14:textId="77777777" w:rsidR="00E8594E" w:rsidRDefault="00E8594E" w:rsidP="008D1C7B">
            <w:pPr>
              <w:tabs>
                <w:tab w:val="left" w:pos="5120"/>
              </w:tabs>
              <w:spacing w:before="29" w:line="271" w:lineRule="exact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D6D9F40" w14:textId="77777777" w:rsidR="00E04141" w:rsidRDefault="00E04141">
      <w:pPr>
        <w:spacing w:after="0"/>
        <w:sectPr w:rsidR="00E04141" w:rsidSect="007548C7">
          <w:type w:val="continuous"/>
          <w:pgSz w:w="15840" w:h="12240" w:orient="landscape"/>
          <w:pgMar w:top="1120" w:right="1220" w:bottom="280" w:left="1220" w:header="720" w:footer="432" w:gutter="0"/>
          <w:cols w:space="720"/>
          <w:docGrid w:linePitch="299"/>
        </w:sectPr>
      </w:pPr>
    </w:p>
    <w:p w14:paraId="3EE115C1" w14:textId="551DE78A" w:rsidR="00962F7B" w:rsidRDefault="00962F7B" w:rsidP="00440EF5">
      <w:pPr>
        <w:spacing w:before="29" w:after="0" w:line="240" w:lineRule="auto"/>
        <w:ind w:left="540" w:right="-81"/>
        <w:rPr>
          <w:rFonts w:ascii="Times New Roman" w:eastAsia="Times New Roman" w:hAnsi="Times New Roman" w:cs="Times New Roman"/>
          <w:spacing w:val="1"/>
          <w:sz w:val="24"/>
          <w:szCs w:val="24"/>
        </w:rPr>
      </w:pPr>
    </w:p>
    <w:p w14:paraId="050441E4" w14:textId="77777777" w:rsidR="00951148" w:rsidRDefault="00951148" w:rsidP="00440EF5">
      <w:pPr>
        <w:spacing w:before="29" w:after="0" w:line="240" w:lineRule="auto"/>
        <w:ind w:left="540" w:right="-81"/>
        <w:rPr>
          <w:rFonts w:ascii="Times New Roman" w:eastAsia="Times New Roman" w:hAnsi="Times New Roman" w:cs="Times New Roman"/>
          <w:spacing w:val="1"/>
          <w:sz w:val="24"/>
          <w:szCs w:val="24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93"/>
        <w:gridCol w:w="7967"/>
      </w:tblGrid>
      <w:tr w:rsidR="00951148" w14:paraId="74600607" w14:textId="77777777" w:rsidTr="003854AE">
        <w:tc>
          <w:tcPr>
            <w:tcW w:w="5958" w:type="dxa"/>
          </w:tcPr>
          <w:p w14:paraId="2B6F394B" w14:textId="77777777" w:rsidR="00951148" w:rsidRDefault="00951148" w:rsidP="00951148">
            <w:pPr>
              <w:spacing w:before="29"/>
              <w:ind w:left="180" w:right="-8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64F5BB39" w14:textId="34C0ED38" w:rsidR="00951148" w:rsidRPr="003E5E06" w:rsidRDefault="00951148" w:rsidP="00951148">
            <w:pPr>
              <w:spacing w:before="2" w:line="274" w:lineRule="exact"/>
              <w:ind w:left="180" w:right="24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21888" behindDoc="1" locked="0" layoutInCell="1" allowOverlap="1" wp14:anchorId="04D2CCC1" wp14:editId="52CCE822">
                      <wp:simplePos x="0" y="0"/>
                      <wp:positionH relativeFrom="page">
                        <wp:posOffset>337185</wp:posOffset>
                      </wp:positionH>
                      <wp:positionV relativeFrom="paragraph">
                        <wp:posOffset>154940</wp:posOffset>
                      </wp:positionV>
                      <wp:extent cx="685800" cy="1270"/>
                      <wp:effectExtent l="0" t="0" r="0" b="0"/>
                      <wp:wrapNone/>
                      <wp:docPr id="13" name="Group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5800" cy="1270"/>
                                <a:chOff x="1671" y="268"/>
                                <a:chExt cx="1080" cy="2"/>
                              </a:xfrm>
                            </wpg:grpSpPr>
                            <wps:wsp>
                              <wps:cNvPr id="14" name="Freeform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671" y="268"/>
                                  <a:ext cx="1080" cy="2"/>
                                </a:xfrm>
                                <a:custGeom>
                                  <a:avLst/>
                                  <a:gdLst>
                                    <a:gd name="T0" fmla="+- 0 1671 1671"/>
                                    <a:gd name="T1" fmla="*/ T0 w 1080"/>
                                    <a:gd name="T2" fmla="+- 0 2751 1671"/>
                                    <a:gd name="T3" fmla="*/ T2 w 108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80">
                                      <a:moveTo>
                                        <a:pt x="0" y="0"/>
                                      </a:moveTo>
                                      <a:lnTo>
                                        <a:pt x="108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324EA8" id="Group 14" o:spid="_x0000_s1026" style="position:absolute;margin-left:26.55pt;margin-top:12.2pt;width:54pt;height:.1pt;z-index:-251694592;mso-position-horizontal-relative:page" coordorigin="1671,268" coordsize="10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">
                      <v:shape id="Freeform 15" o:spid="_x0000_s1027" style="position:absolute;left:1671;top:268;width:1080;height:2;visibility:visible;mso-wrap-style:square;v-text-anchor:top" coordsize="1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" path="m,l1080,e" filled="f" strokeweight=".48pt">
                        <v:path arrowok="t" o:connecttype="custom" o:connectlocs="0,0;1080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3E5E06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</w:t>
            </w:r>
            <w:r w:rsidRPr="003E5E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421C76C3" w14:textId="77777777" w:rsidR="00951148" w:rsidRPr="003E5E06" w:rsidRDefault="00951148" w:rsidP="00951148">
            <w:pPr>
              <w:spacing w:before="2" w:line="274" w:lineRule="exact"/>
              <w:ind w:left="180" w:right="24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29056" behindDoc="1" locked="0" layoutInCell="1" allowOverlap="1" wp14:anchorId="478CA3E9" wp14:editId="0E1096EC">
                      <wp:simplePos x="0" y="0"/>
                      <wp:positionH relativeFrom="page">
                        <wp:posOffset>338455</wp:posOffset>
                      </wp:positionH>
                      <wp:positionV relativeFrom="paragraph">
                        <wp:posOffset>153670</wp:posOffset>
                      </wp:positionV>
                      <wp:extent cx="685800" cy="1270"/>
                      <wp:effectExtent l="0" t="0" r="0" b="0"/>
                      <wp:wrapNone/>
                      <wp:docPr id="11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5800" cy="1270"/>
                                <a:chOff x="1661" y="542"/>
                                <a:chExt cx="1080" cy="2"/>
                              </a:xfrm>
                            </wpg:grpSpPr>
                            <wps:wsp>
                              <wps:cNvPr id="12" name="Freeform 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661" y="542"/>
                                  <a:ext cx="1080" cy="2"/>
                                </a:xfrm>
                                <a:custGeom>
                                  <a:avLst/>
                                  <a:gdLst>
                                    <a:gd name="T0" fmla="+- 0 1661 1661"/>
                                    <a:gd name="T1" fmla="*/ T0 w 1080"/>
                                    <a:gd name="T2" fmla="+- 0 2741 1661"/>
                                    <a:gd name="T3" fmla="*/ T2 w 108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80">
                                      <a:moveTo>
                                        <a:pt x="0" y="0"/>
                                      </a:moveTo>
                                      <a:lnTo>
                                        <a:pt x="108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5C9289" id="Group 12" o:spid="_x0000_s1026" style="position:absolute;margin-left:26.65pt;margin-top:12.1pt;width:54pt;height:.1pt;z-index:-251687424;mso-position-horizontal-relative:page" coordorigin="1661,542" coordsize="10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">
                      <v:shape id="Freeform 13" o:spid="_x0000_s1027" style="position:absolute;left:1661;top:542;width:1080;height:2;visibility:visible;mso-wrap-style:square;v-text-anchor:top" coordsize="1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" path="m,l1080,e" filled="f" strokeweight=".48pt">
                        <v:path arrowok="t" o:connecttype="custom" o:connectlocs="0,0;1080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3E5E0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B</w:t>
            </w:r>
            <w:r w:rsidRPr="003E5E0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w:t xml:space="preserve"> </w:t>
            </w:r>
          </w:p>
          <w:p w14:paraId="5904F6BF" w14:textId="77777777" w:rsidR="00951148" w:rsidRPr="003E5E06" w:rsidRDefault="00951148" w:rsidP="00951148">
            <w:pPr>
              <w:spacing w:before="4" w:line="274" w:lineRule="exact"/>
              <w:ind w:left="180" w:right="241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36224" behindDoc="1" locked="0" layoutInCell="1" allowOverlap="1" wp14:anchorId="33909BFC" wp14:editId="0A41A1AC">
                      <wp:simplePos x="0" y="0"/>
                      <wp:positionH relativeFrom="page">
                        <wp:posOffset>343535</wp:posOffset>
                      </wp:positionH>
                      <wp:positionV relativeFrom="paragraph">
                        <wp:posOffset>156210</wp:posOffset>
                      </wp:positionV>
                      <wp:extent cx="685800" cy="1270"/>
                      <wp:effectExtent l="0" t="0" r="0" b="0"/>
                      <wp:wrapNone/>
                      <wp:docPr id="9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5800" cy="1270"/>
                                <a:chOff x="1661" y="270"/>
                                <a:chExt cx="1080" cy="2"/>
                              </a:xfrm>
                            </wpg:grpSpPr>
                            <wps:wsp>
                              <wps:cNvPr id="10" name="Freeform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661" y="270"/>
                                  <a:ext cx="1080" cy="2"/>
                                </a:xfrm>
                                <a:custGeom>
                                  <a:avLst/>
                                  <a:gdLst>
                                    <a:gd name="T0" fmla="+- 0 1661 1661"/>
                                    <a:gd name="T1" fmla="*/ T0 w 1080"/>
                                    <a:gd name="T2" fmla="+- 0 2741 1661"/>
                                    <a:gd name="T3" fmla="*/ T2 w 108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80">
                                      <a:moveTo>
                                        <a:pt x="0" y="0"/>
                                      </a:moveTo>
                                      <a:lnTo>
                                        <a:pt x="108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606C3B" id="Group 10" o:spid="_x0000_s1026" style="position:absolute;margin-left:27.05pt;margin-top:12.3pt;width:54pt;height:.1pt;z-index:-251680256;mso-position-horizontal-relative:page" coordorigin="1661,270" coordsize="10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">
                      <v:shape id="Freeform 11" o:spid="_x0000_s1027" style="position:absolute;left:1661;top:270;width:1080;height:2;visibility:visible;mso-wrap-style:square;v-text-anchor:top" coordsize="1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" path="m,l1080,e" filled="f" strokeweight=".48pt">
                        <v:path arrowok="t" o:connecttype="custom" o:connectlocs="0,0;1080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3E5E0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C</w:t>
            </w:r>
            <w:r w:rsidRPr="003E5E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2E7AEA69" w14:textId="77777777" w:rsidR="00951148" w:rsidRPr="003E5E06" w:rsidRDefault="00951148" w:rsidP="00951148">
            <w:pPr>
              <w:spacing w:before="4" w:line="274" w:lineRule="exact"/>
              <w:ind w:left="180" w:right="241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43392" behindDoc="1" locked="0" layoutInCell="1" allowOverlap="1" wp14:anchorId="618C3D3E" wp14:editId="44E3137F">
                      <wp:simplePos x="0" y="0"/>
                      <wp:positionH relativeFrom="page">
                        <wp:posOffset>342265</wp:posOffset>
                      </wp:positionH>
                      <wp:positionV relativeFrom="paragraph">
                        <wp:posOffset>161290</wp:posOffset>
                      </wp:positionV>
                      <wp:extent cx="685800" cy="1270"/>
                      <wp:effectExtent l="0" t="0" r="0" b="0"/>
                      <wp:wrapNone/>
                      <wp:docPr id="7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5800" cy="1270"/>
                                <a:chOff x="1675" y="544"/>
                                <a:chExt cx="1080" cy="2"/>
                              </a:xfrm>
                            </wpg:grpSpPr>
                            <wps:wsp>
                              <wps:cNvPr id="8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675" y="544"/>
                                  <a:ext cx="1080" cy="2"/>
                                </a:xfrm>
                                <a:custGeom>
                                  <a:avLst/>
                                  <a:gdLst>
                                    <a:gd name="T0" fmla="+- 0 1675 1675"/>
                                    <a:gd name="T1" fmla="*/ T0 w 1080"/>
                                    <a:gd name="T2" fmla="+- 0 2755 1675"/>
                                    <a:gd name="T3" fmla="*/ T2 w 108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80">
                                      <a:moveTo>
                                        <a:pt x="0" y="0"/>
                                      </a:moveTo>
                                      <a:lnTo>
                                        <a:pt x="108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100B3E" id="Group 8" o:spid="_x0000_s1026" style="position:absolute;margin-left:26.95pt;margin-top:12.7pt;width:54pt;height:.1pt;z-index:-251673088;mso-position-horizontal-relative:page" coordorigin="1675,544" coordsize="10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">
                      <v:shape id="Freeform 9" o:spid="_x0000_s1027" style="position:absolute;left:1675;top:544;width:1080;height:2;visibility:visible;mso-wrap-style:square;v-text-anchor:top" coordsize="1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" path="m,l1080,e" filled="f" strokeweight=".48pt">
                        <v:path arrowok="t" o:connecttype="custom" o:connectlocs="0,0;1080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3E5E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. </w:t>
            </w:r>
          </w:p>
          <w:p w14:paraId="3C7F7CA3" w14:textId="77777777" w:rsidR="00951148" w:rsidRPr="003E5E06" w:rsidRDefault="00951148" w:rsidP="00951148">
            <w:pPr>
              <w:spacing w:line="276" w:lineRule="exact"/>
              <w:ind w:left="18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50560" behindDoc="1" locked="0" layoutInCell="1" allowOverlap="1" wp14:anchorId="601E2962" wp14:editId="40291EC1">
                      <wp:simplePos x="0" y="0"/>
                      <wp:positionH relativeFrom="page">
                        <wp:posOffset>348615</wp:posOffset>
                      </wp:positionH>
                      <wp:positionV relativeFrom="paragraph">
                        <wp:posOffset>156845</wp:posOffset>
                      </wp:positionV>
                      <wp:extent cx="682625" cy="1270"/>
                      <wp:effectExtent l="0" t="0" r="0" b="0"/>
                      <wp:wrapNone/>
                      <wp:docPr id="5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2625" cy="1270"/>
                                <a:chOff x="1713" y="271"/>
                                <a:chExt cx="1075" cy="2"/>
                              </a:xfrm>
                            </wpg:grpSpPr>
                            <wps:wsp>
                              <wps:cNvPr id="6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713" y="271"/>
                                  <a:ext cx="1075" cy="2"/>
                                </a:xfrm>
                                <a:custGeom>
                                  <a:avLst/>
                                  <a:gdLst>
                                    <a:gd name="T0" fmla="+- 0 1713 1713"/>
                                    <a:gd name="T1" fmla="*/ T0 w 1075"/>
                                    <a:gd name="T2" fmla="+- 0 2789 1713"/>
                                    <a:gd name="T3" fmla="*/ T2 w 1075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75">
                                      <a:moveTo>
                                        <a:pt x="0" y="0"/>
                                      </a:moveTo>
                                      <a:lnTo>
                                        <a:pt x="107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5C7CD8" id="Group 6" o:spid="_x0000_s1026" style="position:absolute;margin-left:27.45pt;margin-top:12.35pt;width:53.75pt;height:.1pt;z-index:-251665920;mso-position-horizontal-relative:page" coordorigin="1713,271" coordsize="107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">
                      <v:shape id="Freeform 7" o:spid="_x0000_s1027" style="position:absolute;left:1713;top:271;width:1075;height:2;visibility:visible;mso-wrap-style:square;v-text-anchor:top" coordsize="107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" path="m,l1076,e" filled="f" strokeweight=".48pt">
                        <v:path arrowok="t" o:connecttype="custom" o:connectlocs="0,0;1076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3E5E0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E</w:t>
            </w:r>
            <w:r w:rsidRPr="003E5E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01DD3F6D" w14:textId="77777777" w:rsidR="00951148" w:rsidRDefault="00951148" w:rsidP="00951148">
            <w:pPr>
              <w:spacing w:line="274" w:lineRule="exact"/>
              <w:ind w:left="180" w:right="-2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3E5E06">
              <w:rPr>
                <w:rFonts w:ascii="Times New Roman" w:hAnsi="Times New Roman" w:cs="Times New Roman"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57728" behindDoc="1" locked="0" layoutInCell="1" allowOverlap="1" wp14:anchorId="620DC12E" wp14:editId="789CA025">
                      <wp:simplePos x="0" y="0"/>
                      <wp:positionH relativeFrom="page">
                        <wp:posOffset>340360</wp:posOffset>
                      </wp:positionH>
                      <wp:positionV relativeFrom="paragraph">
                        <wp:posOffset>156845</wp:posOffset>
                      </wp:positionV>
                      <wp:extent cx="682625" cy="1270"/>
                      <wp:effectExtent l="0" t="0" r="0" b="0"/>
                      <wp:wrapNone/>
                      <wp:docPr id="1865252048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2625" cy="1270"/>
                                <a:chOff x="1713" y="271"/>
                                <a:chExt cx="1075" cy="2"/>
                              </a:xfrm>
                            </wpg:grpSpPr>
                            <wps:wsp>
                              <wps:cNvPr id="1260129919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713" y="271"/>
                                  <a:ext cx="1075" cy="2"/>
                                </a:xfrm>
                                <a:custGeom>
                                  <a:avLst/>
                                  <a:gdLst>
                                    <a:gd name="T0" fmla="+- 0 1713 1713"/>
                                    <a:gd name="T1" fmla="*/ T0 w 1075"/>
                                    <a:gd name="T2" fmla="+- 0 2789 1713"/>
                                    <a:gd name="T3" fmla="*/ T2 w 1075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75">
                                      <a:moveTo>
                                        <a:pt x="0" y="0"/>
                                      </a:moveTo>
                                      <a:lnTo>
                                        <a:pt x="107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41B67A" id="Group 6" o:spid="_x0000_s1026" style="position:absolute;margin-left:26.8pt;margin-top:12.35pt;width:53.75pt;height:.1pt;z-index:-251658752;mso-position-horizontal-relative:page" coordorigin="1713,271" coordsize="107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">
                      <v:shape id="Freeform 7" o:spid="_x0000_s1027" style="position:absolute;left:1713;top:271;width:1075;height:2;visibility:visible;mso-wrap-style:square;v-text-anchor:top" coordsize="107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" path="m,l1076,e" filled="f" strokeweight=".48pt">
                        <v:path arrowok="t" o:connecttype="custom" o:connectlocs="0,0;1076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3E5E0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F: </w:t>
            </w:r>
          </w:p>
          <w:p w14:paraId="1FD6F3A5" w14:textId="77777777" w:rsidR="00951148" w:rsidRDefault="00951148" w:rsidP="00951148">
            <w:pPr>
              <w:spacing w:line="274" w:lineRule="exact"/>
              <w:ind w:left="180" w:right="-2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</w:p>
          <w:p w14:paraId="5BBC04D5" w14:textId="5F5E6EB2" w:rsidR="00951148" w:rsidRPr="003854AE" w:rsidRDefault="00951148" w:rsidP="003854AE">
            <w:pPr>
              <w:spacing w:line="274" w:lineRule="exact"/>
              <w:ind w:left="180" w:right="-20"/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</w:pPr>
            <w:r w:rsidRPr="000B0CF5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4896" behindDoc="1" locked="0" layoutInCell="1" allowOverlap="1" wp14:anchorId="05C26E24" wp14:editId="1CCFEDA7">
                      <wp:simplePos x="0" y="0"/>
                      <wp:positionH relativeFrom="page">
                        <wp:posOffset>1412240</wp:posOffset>
                      </wp:positionH>
                      <wp:positionV relativeFrom="paragraph">
                        <wp:posOffset>156845</wp:posOffset>
                      </wp:positionV>
                      <wp:extent cx="685800" cy="1270"/>
                      <wp:effectExtent l="0" t="0" r="0" b="0"/>
                      <wp:wrapNone/>
                      <wp:docPr id="1767862255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5800" cy="1270"/>
                                <a:chOff x="1661" y="270"/>
                                <a:chExt cx="1080" cy="2"/>
                              </a:xfrm>
                            </wpg:grpSpPr>
                            <wps:wsp>
                              <wps:cNvPr id="1661611384" name="Freeform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661" y="270"/>
                                  <a:ext cx="1080" cy="2"/>
                                </a:xfrm>
                                <a:custGeom>
                                  <a:avLst/>
                                  <a:gdLst>
                                    <a:gd name="T0" fmla="+- 0 1661 1661"/>
                                    <a:gd name="T1" fmla="*/ T0 w 1080"/>
                                    <a:gd name="T2" fmla="+- 0 2741 1661"/>
                                    <a:gd name="T3" fmla="*/ T2 w 108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80">
                                      <a:moveTo>
                                        <a:pt x="0" y="0"/>
                                      </a:moveTo>
                                      <a:lnTo>
                                        <a:pt x="108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B64F6B" id="Group 10" o:spid="_x0000_s1026" style="position:absolute;margin-left:111.2pt;margin-top:12.35pt;width:54pt;height:.1pt;z-index:-251651584;mso-position-horizontal-relative:page" coordorigin="1661,270" coordsize="10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">
                      <v:shape id="Freeform 11" o:spid="_x0000_s1027" style="position:absolute;left:1661;top:270;width:1080;height:2;visibility:visible;mso-wrap-style:square;v-text-anchor:top" coordsize="1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" path="m,l1080,e" filled="f" strokeweight=".48pt">
                        <v:path arrowok="t" o:connecttype="custom" o:connectlocs="0,0;1080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0B0CF5"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 xml:space="preserve">TOTAL POINTS: </w:t>
            </w:r>
          </w:p>
        </w:tc>
        <w:tc>
          <w:tcPr>
            <w:tcW w:w="8118" w:type="dxa"/>
          </w:tcPr>
          <w:p w14:paraId="127DB325" w14:textId="77777777" w:rsidR="00951148" w:rsidRDefault="00951148" w:rsidP="00951148">
            <w:pPr>
              <w:ind w:right="-2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95114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-1"/>
                <w:sz w:val="24"/>
                <w:szCs w:val="24"/>
              </w:rPr>
              <w:t>e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  <w:t>r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-4"/>
                <w:sz w:val="24"/>
                <w:szCs w:val="24"/>
              </w:rPr>
              <w:t>i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  <w:t>f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-4"/>
                <w:sz w:val="24"/>
                <w:szCs w:val="24"/>
              </w:rPr>
              <w:t>i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-1"/>
                <w:sz w:val="24"/>
                <w:szCs w:val="24"/>
              </w:rPr>
              <w:t>e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7"/>
                <w:sz w:val="24"/>
                <w:szCs w:val="24"/>
              </w:rPr>
              <w:t xml:space="preserve"> 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b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pacing w:val="-10"/>
                <w:sz w:val="24"/>
                <w:szCs w:val="24"/>
              </w:rPr>
              <w:t>y</w:t>
            </w:r>
            <w:r w:rsidRPr="0095114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:</w:t>
            </w:r>
          </w:p>
          <w:p w14:paraId="7969B4ED" w14:textId="77777777" w:rsidR="003854AE" w:rsidRPr="00951148" w:rsidRDefault="003854AE" w:rsidP="00951148">
            <w:pPr>
              <w:ind w:right="-2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</w:p>
          <w:p w14:paraId="7B4E58CC" w14:textId="77777777" w:rsidR="00951148" w:rsidRDefault="00951148" w:rsidP="00951148">
            <w:pPr>
              <w:spacing w:line="150" w:lineRule="exact"/>
              <w:rPr>
                <w:sz w:val="15"/>
                <w:szCs w:val="15"/>
              </w:rPr>
            </w:pPr>
          </w:p>
          <w:p w14:paraId="07B17975" w14:textId="77777777" w:rsidR="00951148" w:rsidRDefault="00951148" w:rsidP="00951148">
            <w:pPr>
              <w:spacing w:line="200" w:lineRule="exact"/>
              <w:rPr>
                <w:sz w:val="20"/>
                <w:szCs w:val="20"/>
              </w:rPr>
            </w:pPr>
          </w:p>
          <w:p w14:paraId="3E8D2DFC" w14:textId="3B30D6AD" w:rsidR="00951148" w:rsidRDefault="003854AE" w:rsidP="00951148">
            <w:pPr>
              <w:spacing w:line="200" w:lineRule="exact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5BA87C25" wp14:editId="4503D11F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8270</wp:posOffset>
                      </wp:positionV>
                      <wp:extent cx="3947160" cy="0"/>
                      <wp:effectExtent l="0" t="0" r="0" b="0"/>
                      <wp:wrapNone/>
                      <wp:docPr id="162468045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9471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40F113" id="Straight Connector 1" o:spid="_x0000_s1026" style="position:absolute;z-index:251667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1pt,10.1pt" to="310.7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" strokecolor="black [3040]"/>
                  </w:pict>
                </mc:Fallback>
              </mc:AlternateContent>
            </w:r>
          </w:p>
          <w:p w14:paraId="4929E407" w14:textId="77777777" w:rsidR="00951148" w:rsidRDefault="00951148" w:rsidP="00951148">
            <w:pPr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9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c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6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9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I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84498EC" w14:textId="77777777" w:rsidR="00951148" w:rsidRDefault="00951148" w:rsidP="00440EF5">
            <w:pPr>
              <w:spacing w:before="29"/>
              <w:ind w:right="-81"/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</w:pPr>
          </w:p>
          <w:p w14:paraId="7084D291" w14:textId="77777777" w:rsidR="00BA114E" w:rsidRDefault="00BA114E" w:rsidP="00440EF5">
            <w:pPr>
              <w:spacing w:before="29"/>
              <w:ind w:right="-81"/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</w:pPr>
          </w:p>
          <w:p w14:paraId="57124EA5" w14:textId="26E82087" w:rsidR="003854AE" w:rsidRPr="008337D0" w:rsidRDefault="00BA114E" w:rsidP="00440EF5">
            <w:pPr>
              <w:spacing w:before="29"/>
              <w:ind w:right="-81"/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</w:pPr>
            <w:r w:rsidRPr="00BA114E"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  <w:u w:val="single"/>
              </w:rPr>
              <w:t>NOTE</w:t>
            </w:r>
            <w:r w:rsidR="003854AE" w:rsidRPr="008337D0"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  <w:t>: Please submit supporting documents</w:t>
            </w:r>
            <w:r w:rsidR="008337D0"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  <w:t xml:space="preserve"> together with this form</w:t>
            </w:r>
            <w:r w:rsidR="008337D0" w:rsidRPr="008337D0">
              <w:rPr>
                <w:rFonts w:ascii="Times New Roman" w:eastAsia="Times New Roman" w:hAnsi="Times New Roman" w:cs="Times New Roman"/>
                <w:i/>
                <w:iCs/>
                <w:spacing w:val="1"/>
                <w:sz w:val="24"/>
                <w:szCs w:val="24"/>
              </w:rPr>
              <w:t>.</w:t>
            </w:r>
          </w:p>
        </w:tc>
      </w:tr>
    </w:tbl>
    <w:p w14:paraId="633A6842" w14:textId="685942BA" w:rsidR="00E04141" w:rsidRDefault="00815B54" w:rsidP="00815B54">
      <w:pPr>
        <w:tabs>
          <w:tab w:val="left" w:pos="12641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sectPr w:rsidR="00E04141" w:rsidSect="007D04E5">
      <w:type w:val="continuous"/>
      <w:pgSz w:w="15840" w:h="12240" w:orient="landscape"/>
      <w:pgMar w:top="720" w:right="720" w:bottom="720" w:left="720" w:header="720" w:footer="720" w:gutter="0"/>
      <w:cols w:space="357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0AF11" w14:textId="77777777" w:rsidR="009C5C63" w:rsidRDefault="009C5C63" w:rsidP="00482995">
      <w:pPr>
        <w:spacing w:after="0" w:line="240" w:lineRule="auto"/>
      </w:pPr>
      <w:r>
        <w:separator/>
      </w:r>
    </w:p>
  </w:endnote>
  <w:endnote w:type="continuationSeparator" w:id="0">
    <w:p w14:paraId="19497E98" w14:textId="77777777" w:rsidR="009C5C63" w:rsidRDefault="009C5C63" w:rsidP="00482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194C4" w14:textId="1AAC07BA" w:rsidR="00482995" w:rsidRPr="00482995" w:rsidRDefault="00482995" w:rsidP="00482995">
    <w:pPr>
      <w:pStyle w:val="Footer"/>
      <w:jc w:val="right"/>
      <w:rPr>
        <w:rFonts w:ascii="Arial" w:hAnsi="Arial" w:cs="Arial"/>
        <w:i/>
        <w:iCs/>
        <w:color w:val="404040" w:themeColor="text1" w:themeTint="BF"/>
        <w:sz w:val="18"/>
        <w:szCs w:val="18"/>
        <w:lang w:val="en-PH"/>
      </w:rPr>
    </w:pPr>
    <w:r w:rsidRPr="00482995">
      <w:rPr>
        <w:rFonts w:ascii="Arial" w:hAnsi="Arial" w:cs="Arial"/>
        <w:i/>
        <w:iCs/>
        <w:color w:val="404040" w:themeColor="text1" w:themeTint="BF"/>
        <w:sz w:val="18"/>
        <w:szCs w:val="18"/>
        <w:lang w:val="en-PH"/>
      </w:rPr>
      <w:t>202</w:t>
    </w:r>
    <w:r w:rsidR="00815B54">
      <w:rPr>
        <w:rFonts w:ascii="Arial" w:hAnsi="Arial" w:cs="Arial"/>
        <w:i/>
        <w:iCs/>
        <w:color w:val="404040" w:themeColor="text1" w:themeTint="BF"/>
        <w:sz w:val="18"/>
        <w:szCs w:val="18"/>
        <w:lang w:val="en-PH"/>
      </w:rPr>
      <w:t>5</w:t>
    </w:r>
    <w:r w:rsidRPr="00482995">
      <w:rPr>
        <w:rFonts w:ascii="Arial" w:hAnsi="Arial" w:cs="Arial"/>
        <w:i/>
        <w:iCs/>
        <w:color w:val="404040" w:themeColor="text1" w:themeTint="BF"/>
        <w:sz w:val="18"/>
        <w:szCs w:val="18"/>
        <w:lang w:val="en-PH"/>
      </w:rPr>
      <w:t>_</w:t>
    </w:r>
    <w:r w:rsidR="00815B54">
      <w:rPr>
        <w:rFonts w:ascii="Arial" w:hAnsi="Arial" w:cs="Arial"/>
        <w:i/>
        <w:iCs/>
        <w:color w:val="404040" w:themeColor="text1" w:themeTint="BF"/>
        <w:sz w:val="18"/>
        <w:szCs w:val="18"/>
        <w:lang w:val="en-PH"/>
      </w:rPr>
      <w:t>ER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F41BD" w14:textId="77777777" w:rsidR="009C5C63" w:rsidRDefault="009C5C63" w:rsidP="00482995">
      <w:pPr>
        <w:spacing w:after="0" w:line="240" w:lineRule="auto"/>
      </w:pPr>
      <w:r>
        <w:separator/>
      </w:r>
    </w:p>
  </w:footnote>
  <w:footnote w:type="continuationSeparator" w:id="0">
    <w:p w14:paraId="0AFE15AC" w14:textId="77777777" w:rsidR="009C5C63" w:rsidRDefault="009C5C63" w:rsidP="004829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4A358E"/>
    <w:multiLevelType w:val="hybridMultilevel"/>
    <w:tmpl w:val="578E56E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D253BD"/>
    <w:multiLevelType w:val="hybridMultilevel"/>
    <w:tmpl w:val="4710BFCC"/>
    <w:lvl w:ilvl="0" w:tplc="C50E3A8A">
      <w:start w:val="1"/>
      <w:numFmt w:val="upperLetter"/>
      <w:lvlText w:val="%1."/>
      <w:lvlJc w:val="left"/>
      <w:pPr>
        <w:ind w:left="5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00" w:hanging="360"/>
      </w:pPr>
    </w:lvl>
    <w:lvl w:ilvl="2" w:tplc="4809001B" w:tentative="1">
      <w:start w:val="1"/>
      <w:numFmt w:val="lowerRoman"/>
      <w:lvlText w:val="%3."/>
      <w:lvlJc w:val="right"/>
      <w:pPr>
        <w:ind w:left="2020" w:hanging="180"/>
      </w:pPr>
    </w:lvl>
    <w:lvl w:ilvl="3" w:tplc="4809000F" w:tentative="1">
      <w:start w:val="1"/>
      <w:numFmt w:val="decimal"/>
      <w:lvlText w:val="%4."/>
      <w:lvlJc w:val="left"/>
      <w:pPr>
        <w:ind w:left="2740" w:hanging="360"/>
      </w:pPr>
    </w:lvl>
    <w:lvl w:ilvl="4" w:tplc="48090019" w:tentative="1">
      <w:start w:val="1"/>
      <w:numFmt w:val="lowerLetter"/>
      <w:lvlText w:val="%5."/>
      <w:lvlJc w:val="left"/>
      <w:pPr>
        <w:ind w:left="3460" w:hanging="360"/>
      </w:pPr>
    </w:lvl>
    <w:lvl w:ilvl="5" w:tplc="4809001B" w:tentative="1">
      <w:start w:val="1"/>
      <w:numFmt w:val="lowerRoman"/>
      <w:lvlText w:val="%6."/>
      <w:lvlJc w:val="right"/>
      <w:pPr>
        <w:ind w:left="4180" w:hanging="180"/>
      </w:pPr>
    </w:lvl>
    <w:lvl w:ilvl="6" w:tplc="4809000F" w:tentative="1">
      <w:start w:val="1"/>
      <w:numFmt w:val="decimal"/>
      <w:lvlText w:val="%7."/>
      <w:lvlJc w:val="left"/>
      <w:pPr>
        <w:ind w:left="4900" w:hanging="360"/>
      </w:pPr>
    </w:lvl>
    <w:lvl w:ilvl="7" w:tplc="48090019" w:tentative="1">
      <w:start w:val="1"/>
      <w:numFmt w:val="lowerLetter"/>
      <w:lvlText w:val="%8."/>
      <w:lvlJc w:val="left"/>
      <w:pPr>
        <w:ind w:left="5620" w:hanging="360"/>
      </w:pPr>
    </w:lvl>
    <w:lvl w:ilvl="8" w:tplc="4809001B" w:tentative="1">
      <w:start w:val="1"/>
      <w:numFmt w:val="lowerRoman"/>
      <w:lvlText w:val="%9."/>
      <w:lvlJc w:val="right"/>
      <w:pPr>
        <w:ind w:left="6340" w:hanging="180"/>
      </w:pPr>
    </w:lvl>
  </w:abstractNum>
  <w:num w:numId="1" w16cid:durableId="1934970762">
    <w:abstractNumId w:val="0"/>
  </w:num>
  <w:num w:numId="2" w16cid:durableId="9984657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UytrA0MzI2NzZX0lEKTi0uzszPAykwrAUAbt7vSCwAAAA="/>
  </w:docVars>
  <w:rsids>
    <w:rsidRoot w:val="00E04141"/>
    <w:rsid w:val="0006017F"/>
    <w:rsid w:val="00065947"/>
    <w:rsid w:val="000B0CF5"/>
    <w:rsid w:val="000D1EE3"/>
    <w:rsid w:val="00104AE6"/>
    <w:rsid w:val="00107104"/>
    <w:rsid w:val="001842DA"/>
    <w:rsid w:val="001C158F"/>
    <w:rsid w:val="001E4E50"/>
    <w:rsid w:val="0020354B"/>
    <w:rsid w:val="00284426"/>
    <w:rsid w:val="002B6A24"/>
    <w:rsid w:val="002D2FBA"/>
    <w:rsid w:val="00300C3F"/>
    <w:rsid w:val="00305612"/>
    <w:rsid w:val="003357D2"/>
    <w:rsid w:val="003411BA"/>
    <w:rsid w:val="003854AE"/>
    <w:rsid w:val="00387317"/>
    <w:rsid w:val="003A7863"/>
    <w:rsid w:val="003D33E9"/>
    <w:rsid w:val="003E5E06"/>
    <w:rsid w:val="00407AD9"/>
    <w:rsid w:val="00440EF5"/>
    <w:rsid w:val="00482995"/>
    <w:rsid w:val="004C4179"/>
    <w:rsid w:val="004D29F7"/>
    <w:rsid w:val="0050600C"/>
    <w:rsid w:val="005142BC"/>
    <w:rsid w:val="00521802"/>
    <w:rsid w:val="0058188E"/>
    <w:rsid w:val="005D072B"/>
    <w:rsid w:val="005E336A"/>
    <w:rsid w:val="005F7243"/>
    <w:rsid w:val="00606FCD"/>
    <w:rsid w:val="00626070"/>
    <w:rsid w:val="00662C27"/>
    <w:rsid w:val="0066441A"/>
    <w:rsid w:val="0068145E"/>
    <w:rsid w:val="006B5195"/>
    <w:rsid w:val="006E5BD1"/>
    <w:rsid w:val="007010C6"/>
    <w:rsid w:val="007256C7"/>
    <w:rsid w:val="00750327"/>
    <w:rsid w:val="0075140E"/>
    <w:rsid w:val="007548C7"/>
    <w:rsid w:val="00764E03"/>
    <w:rsid w:val="007D04E5"/>
    <w:rsid w:val="007D1A97"/>
    <w:rsid w:val="007D459B"/>
    <w:rsid w:val="00810D3F"/>
    <w:rsid w:val="00815B54"/>
    <w:rsid w:val="008337D0"/>
    <w:rsid w:val="008859AB"/>
    <w:rsid w:val="008C7082"/>
    <w:rsid w:val="00951148"/>
    <w:rsid w:val="00953351"/>
    <w:rsid w:val="0096120B"/>
    <w:rsid w:val="00962F7B"/>
    <w:rsid w:val="009B27C5"/>
    <w:rsid w:val="009C5C63"/>
    <w:rsid w:val="009E604F"/>
    <w:rsid w:val="00A06058"/>
    <w:rsid w:val="00A26406"/>
    <w:rsid w:val="00A407C0"/>
    <w:rsid w:val="00A60F8D"/>
    <w:rsid w:val="00A839FA"/>
    <w:rsid w:val="00AC4912"/>
    <w:rsid w:val="00AD63FB"/>
    <w:rsid w:val="00AF189B"/>
    <w:rsid w:val="00BA114E"/>
    <w:rsid w:val="00BD6536"/>
    <w:rsid w:val="00C162E9"/>
    <w:rsid w:val="00C241E3"/>
    <w:rsid w:val="00C76E96"/>
    <w:rsid w:val="00D40018"/>
    <w:rsid w:val="00D46BA9"/>
    <w:rsid w:val="00D85ED0"/>
    <w:rsid w:val="00DC65BA"/>
    <w:rsid w:val="00DF78F3"/>
    <w:rsid w:val="00E04141"/>
    <w:rsid w:val="00E14F72"/>
    <w:rsid w:val="00E2743B"/>
    <w:rsid w:val="00E539E4"/>
    <w:rsid w:val="00E80AEE"/>
    <w:rsid w:val="00E83186"/>
    <w:rsid w:val="00E8594E"/>
    <w:rsid w:val="00EC4A46"/>
    <w:rsid w:val="00F1796F"/>
    <w:rsid w:val="00F6082F"/>
    <w:rsid w:val="00FC6D55"/>
    <w:rsid w:val="4F213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3266C"/>
  <w15:docId w15:val="{81668983-502F-4EBA-84E4-8D9FA1FFA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9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F7243"/>
    <w:pPr>
      <w:spacing w:after="0" w:line="240" w:lineRule="auto"/>
    </w:pPr>
  </w:style>
  <w:style w:type="table" w:styleId="TableGrid">
    <w:name w:val="Table Grid"/>
    <w:basedOn w:val="TableNormal"/>
    <w:uiPriority w:val="59"/>
    <w:rsid w:val="00C76E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2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2995"/>
  </w:style>
  <w:style w:type="paragraph" w:styleId="Footer">
    <w:name w:val="footer"/>
    <w:basedOn w:val="Normal"/>
    <w:link w:val="FooterChar"/>
    <w:uiPriority w:val="99"/>
    <w:unhideWhenUsed/>
    <w:rsid w:val="00482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2995"/>
  </w:style>
  <w:style w:type="paragraph" w:styleId="ListParagraph">
    <w:name w:val="List Paragraph"/>
    <w:basedOn w:val="Normal"/>
    <w:uiPriority w:val="34"/>
    <w:qFormat/>
    <w:rsid w:val="00FC6D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ippine Institute of Chemical Engineers</vt:lpstr>
    </vt:vector>
  </TitlesOfParts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ippine Institute of Chemical Engineers</dc:title>
  <dc:creator>user</dc:creator>
  <cp:lastModifiedBy>EVELYN LAURITO</cp:lastModifiedBy>
  <cp:revision>12</cp:revision>
  <cp:lastPrinted>2023-05-04T01:49:00Z</cp:lastPrinted>
  <dcterms:created xsi:type="dcterms:W3CDTF">2023-06-08T14:53:00Z</dcterms:created>
  <dcterms:modified xsi:type="dcterms:W3CDTF">2025-06-2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3-22T00:00:00Z</vt:filetime>
  </property>
  <property fmtid="{D5CDD505-2E9C-101B-9397-08002B2CF9AE}" pid="3" name="LastSaved">
    <vt:filetime>2013-01-14T00:00:00Z</vt:filetime>
  </property>
</Properties>
</file>